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FAE92" w14:textId="75BFB191" w:rsidR="00C84C21" w:rsidRPr="00C84C21" w:rsidRDefault="00BB0CB0" w:rsidP="007277F3">
      <w:pPr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Adult </w:t>
      </w:r>
      <w:r w:rsidR="00C84C21" w:rsidRPr="00C84C21">
        <w:rPr>
          <w:rFonts w:ascii="Calibri" w:hAnsi="Calibri" w:cs="Calibri"/>
          <w:b/>
          <w:sz w:val="22"/>
          <w:szCs w:val="22"/>
        </w:rPr>
        <w:t>Videofluoroscopic Swallow Study</w:t>
      </w:r>
      <w:r>
        <w:rPr>
          <w:rFonts w:ascii="Calibri" w:hAnsi="Calibri" w:cs="Calibri"/>
          <w:b/>
          <w:sz w:val="22"/>
          <w:szCs w:val="22"/>
        </w:rPr>
        <w:t xml:space="preserve"> Template</w:t>
      </w:r>
    </w:p>
    <w:p w14:paraId="56A8F479" w14:textId="77777777" w:rsidR="00C84C21" w:rsidRDefault="00C84C21" w:rsidP="007277F3">
      <w:pPr>
        <w:spacing w:line="276" w:lineRule="auto"/>
      </w:pPr>
    </w:p>
    <w:p w14:paraId="2AB7B334" w14:textId="6C35BE96" w:rsidR="00C84C21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Name: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  <w:t>ID/Medical record number:</w:t>
      </w:r>
    </w:p>
    <w:p w14:paraId="64DD741B" w14:textId="650258A7" w:rsidR="00B25317" w:rsidRPr="003B3D47" w:rsidRDefault="00B25317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noun</w:t>
      </w:r>
      <w:r w:rsidR="0021641C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: </w:t>
      </w:r>
    </w:p>
    <w:p w14:paraId="6462A549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ate of exam:</w:t>
      </w:r>
    </w:p>
    <w:p w14:paraId="7E1B54EE" w14:textId="51CECA06" w:rsidR="00CD2314" w:rsidRPr="00CD2314" w:rsidRDefault="00DE089E" w:rsidP="00CD2314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unication mode/</w:t>
      </w:r>
      <w:r w:rsidR="00C84C21" w:rsidRPr="003B3D47">
        <w:rPr>
          <w:rFonts w:ascii="Calibri" w:hAnsi="Calibri" w:cs="Calibri"/>
          <w:sz w:val="22"/>
          <w:szCs w:val="22"/>
        </w:rPr>
        <w:t>language</w:t>
      </w:r>
      <w:r>
        <w:rPr>
          <w:rFonts w:ascii="Calibri" w:hAnsi="Calibri" w:cs="Calibri"/>
          <w:sz w:val="22"/>
          <w:szCs w:val="22"/>
        </w:rPr>
        <w:t>(</w:t>
      </w:r>
      <w:r w:rsidR="00C84C21" w:rsidRPr="003B3D47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>)</w:t>
      </w:r>
      <w:r w:rsidR="00C84C21" w:rsidRPr="003B3D47">
        <w:rPr>
          <w:rFonts w:ascii="Calibri" w:hAnsi="Calibri" w:cs="Calibri"/>
          <w:sz w:val="22"/>
          <w:szCs w:val="22"/>
        </w:rPr>
        <w:t xml:space="preserve"> </w:t>
      </w:r>
      <w:r w:rsidR="00F07CC2" w:rsidRPr="003B3D47">
        <w:rPr>
          <w:rFonts w:ascii="Calibri" w:hAnsi="Calibri" w:cs="Calibri"/>
          <w:sz w:val="22"/>
          <w:szCs w:val="22"/>
        </w:rPr>
        <w:t>spoken</w:t>
      </w:r>
      <w:r w:rsidR="00C84C21" w:rsidRPr="003B3D47">
        <w:rPr>
          <w:rFonts w:ascii="Calibri" w:hAnsi="Calibri" w:cs="Calibri"/>
          <w:sz w:val="22"/>
          <w:szCs w:val="22"/>
        </w:rPr>
        <w:t xml:space="preserve">: </w:t>
      </w:r>
    </w:p>
    <w:p w14:paraId="39EDD6C8" w14:textId="631ACB0A" w:rsidR="00DE089E" w:rsidRPr="003B3D47" w:rsidRDefault="00DE089E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terpreter present?</w:t>
      </w:r>
      <w:r w:rsidR="00CD2314">
        <w:rPr>
          <w:rFonts w:ascii="Calibri" w:hAnsi="Calibri" w:cs="Calibri"/>
          <w:sz w:val="22"/>
          <w:szCs w:val="22"/>
        </w:rPr>
        <w:t xml:space="preserve">  </w:t>
      </w:r>
      <w:r w:rsidR="00CD2314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CD2314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CD2314" w:rsidRPr="00E66939">
        <w:rPr>
          <w:rFonts w:ascii="Calibri" w:hAnsi="Calibri" w:cs="Calibri"/>
          <w:bCs/>
          <w:sz w:val="22"/>
          <w:szCs w:val="22"/>
        </w:rPr>
        <w:tab/>
      </w:r>
      <w:r w:rsidR="00CD2314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CD2314" w:rsidRPr="00E66939">
        <w:rPr>
          <w:rFonts w:ascii="Calibri" w:hAnsi="Calibri" w:cs="Calibri"/>
          <w:bCs/>
          <w:sz w:val="22"/>
          <w:szCs w:val="22"/>
        </w:rPr>
        <w:t xml:space="preserve"> No</w:t>
      </w:r>
    </w:p>
    <w:p w14:paraId="3BF3DF1A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Referred by: </w:t>
      </w:r>
    </w:p>
    <w:p w14:paraId="15C2BCD1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Reason for referral:</w:t>
      </w:r>
    </w:p>
    <w:p w14:paraId="6AD265A1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Related medical diagnoses and dates of onset: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8"/>
        <w:gridCol w:w="2652"/>
        <w:gridCol w:w="2696"/>
      </w:tblGrid>
      <w:tr w:rsidR="00C84C21" w:rsidRPr="00B510C7" w14:paraId="7ACC5A6A" w14:textId="77777777" w:rsidTr="000D73CA">
        <w:tc>
          <w:tcPr>
            <w:tcW w:w="2788" w:type="dxa"/>
            <w:shd w:val="clear" w:color="auto" w:fill="auto"/>
            <w:vAlign w:val="center"/>
          </w:tcPr>
          <w:p w14:paraId="2491CB2C" w14:textId="77777777" w:rsidR="00C84C21" w:rsidRPr="00B510C7" w:rsidRDefault="00C84C21" w:rsidP="007277F3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Medical Diagnosis</w:t>
            </w:r>
          </w:p>
        </w:tc>
        <w:tc>
          <w:tcPr>
            <w:tcW w:w="2652" w:type="dxa"/>
            <w:shd w:val="clear" w:color="auto" w:fill="auto"/>
          </w:tcPr>
          <w:p w14:paraId="082C303A" w14:textId="77777777" w:rsidR="00C84C21" w:rsidRPr="00B510C7" w:rsidRDefault="00C84C21" w:rsidP="007277F3">
            <w:pPr>
              <w:spacing w:before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ICD-10</w:t>
            </w:r>
          </w:p>
        </w:tc>
        <w:tc>
          <w:tcPr>
            <w:tcW w:w="2696" w:type="dxa"/>
            <w:shd w:val="clear" w:color="auto" w:fill="auto"/>
            <w:vAlign w:val="center"/>
          </w:tcPr>
          <w:p w14:paraId="2242E15C" w14:textId="77777777" w:rsidR="00C84C21" w:rsidRPr="00B510C7" w:rsidRDefault="00C84C21" w:rsidP="007277F3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Date of Onset</w:t>
            </w:r>
          </w:p>
        </w:tc>
      </w:tr>
      <w:tr w:rsidR="00C84C21" w:rsidRPr="00B510C7" w14:paraId="08C83B9E" w14:textId="77777777" w:rsidTr="000D73CA">
        <w:tc>
          <w:tcPr>
            <w:tcW w:w="2788" w:type="dxa"/>
            <w:shd w:val="clear" w:color="auto" w:fill="auto"/>
          </w:tcPr>
          <w:p w14:paraId="0CB5861A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52" w:type="dxa"/>
            <w:shd w:val="clear" w:color="auto" w:fill="auto"/>
          </w:tcPr>
          <w:p w14:paraId="2AE65502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6" w:type="dxa"/>
            <w:shd w:val="clear" w:color="auto" w:fill="auto"/>
          </w:tcPr>
          <w:p w14:paraId="61580517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84C21" w:rsidRPr="00B510C7" w14:paraId="41C8D255" w14:textId="77777777" w:rsidTr="000D73CA">
        <w:tc>
          <w:tcPr>
            <w:tcW w:w="2788" w:type="dxa"/>
            <w:shd w:val="clear" w:color="auto" w:fill="auto"/>
          </w:tcPr>
          <w:p w14:paraId="04A3E455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52" w:type="dxa"/>
            <w:shd w:val="clear" w:color="auto" w:fill="auto"/>
          </w:tcPr>
          <w:p w14:paraId="1E7B52BE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6" w:type="dxa"/>
            <w:shd w:val="clear" w:color="auto" w:fill="auto"/>
          </w:tcPr>
          <w:p w14:paraId="7C220FE6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84C21" w:rsidRPr="00B510C7" w14:paraId="278A12FE" w14:textId="77777777" w:rsidTr="000D73CA">
        <w:tc>
          <w:tcPr>
            <w:tcW w:w="2788" w:type="dxa"/>
            <w:shd w:val="clear" w:color="auto" w:fill="auto"/>
          </w:tcPr>
          <w:p w14:paraId="5039D062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52" w:type="dxa"/>
            <w:shd w:val="clear" w:color="auto" w:fill="auto"/>
          </w:tcPr>
          <w:p w14:paraId="54FC20B5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6" w:type="dxa"/>
            <w:shd w:val="clear" w:color="auto" w:fill="auto"/>
          </w:tcPr>
          <w:p w14:paraId="677FA92D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84C21" w:rsidRPr="00B510C7" w14:paraId="33AF2357" w14:textId="77777777" w:rsidTr="000D73CA">
        <w:tc>
          <w:tcPr>
            <w:tcW w:w="2788" w:type="dxa"/>
            <w:shd w:val="clear" w:color="auto" w:fill="auto"/>
          </w:tcPr>
          <w:p w14:paraId="77076679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52" w:type="dxa"/>
            <w:shd w:val="clear" w:color="auto" w:fill="auto"/>
          </w:tcPr>
          <w:p w14:paraId="71F325BE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6" w:type="dxa"/>
            <w:shd w:val="clear" w:color="auto" w:fill="auto"/>
          </w:tcPr>
          <w:p w14:paraId="17FBD88C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84C21" w:rsidRPr="00B510C7" w14:paraId="475D8E26" w14:textId="77777777" w:rsidTr="000D73CA">
        <w:tc>
          <w:tcPr>
            <w:tcW w:w="2788" w:type="dxa"/>
            <w:shd w:val="clear" w:color="auto" w:fill="auto"/>
          </w:tcPr>
          <w:p w14:paraId="60EB8816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52" w:type="dxa"/>
            <w:shd w:val="clear" w:color="auto" w:fill="auto"/>
          </w:tcPr>
          <w:p w14:paraId="46D098C5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6" w:type="dxa"/>
            <w:shd w:val="clear" w:color="auto" w:fill="auto"/>
          </w:tcPr>
          <w:p w14:paraId="4B81A32B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B23265D" w14:textId="77777777" w:rsidR="00C84C21" w:rsidRDefault="00617F33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urgical History:</w:t>
      </w:r>
    </w:p>
    <w:p w14:paraId="3E83A077" w14:textId="77777777" w:rsidR="00F3311E" w:rsidRDefault="00F3311E" w:rsidP="00F3311E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levant Imaging:</w:t>
      </w:r>
    </w:p>
    <w:p w14:paraId="14CEF3D9" w14:textId="77777777" w:rsidR="0040076B" w:rsidRDefault="00F3311E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levant Labs:</w:t>
      </w:r>
    </w:p>
    <w:p w14:paraId="26EF6878" w14:textId="6D669E2C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Current medications: </w:t>
      </w:r>
    </w:p>
    <w:p w14:paraId="4987938B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llergies:</w:t>
      </w:r>
    </w:p>
    <w:p w14:paraId="71340E10" w14:textId="77777777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Pain: </w:t>
      </w:r>
    </w:p>
    <w:p w14:paraId="750C8275" w14:textId="070CF7FF" w:rsidR="00C84C21" w:rsidRPr="00CA0DC2" w:rsidRDefault="00EF1EC5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proofErr w:type="gramStart"/>
      <w:r w:rsidRPr="18F13822">
        <w:rPr>
          <w:rFonts w:ascii="Calibri" w:hAnsi="Calibri" w:cs="Calibri"/>
          <w:sz w:val="22"/>
          <w:szCs w:val="22"/>
        </w:rPr>
        <w:t>Tracheostomy</w:t>
      </w:r>
      <w:r w:rsidR="00636374">
        <w:rPr>
          <w:rFonts w:ascii="Calibri" w:hAnsi="Calibri" w:cs="Calibri"/>
          <w:sz w:val="22"/>
          <w:szCs w:val="22"/>
        </w:rPr>
        <w:t xml:space="preserve">  </w:t>
      </w:r>
      <w:r w:rsidR="00636374" w:rsidRPr="00E66939">
        <w:rPr>
          <w:rFonts w:ascii="Symbol" w:eastAsia="Symbol" w:hAnsi="Symbol" w:cs="Symbol"/>
          <w:bCs/>
          <w:sz w:val="22"/>
          <w:szCs w:val="22"/>
        </w:rPr>
        <w:t> </w:t>
      </w:r>
      <w:proofErr w:type="gramEnd"/>
      <w:r w:rsidR="00636374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636374" w:rsidRPr="00E66939">
        <w:rPr>
          <w:rFonts w:ascii="Calibri" w:hAnsi="Calibri" w:cs="Calibri"/>
          <w:bCs/>
          <w:sz w:val="22"/>
          <w:szCs w:val="22"/>
        </w:rPr>
        <w:tab/>
      </w:r>
      <w:r w:rsidR="00636374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636374" w:rsidRPr="00E66939">
        <w:rPr>
          <w:rFonts w:ascii="Calibri" w:hAnsi="Calibri" w:cs="Calibri"/>
          <w:bCs/>
          <w:sz w:val="22"/>
          <w:szCs w:val="22"/>
        </w:rPr>
        <w:t xml:space="preserve"> No</w:t>
      </w:r>
    </w:p>
    <w:p w14:paraId="1792A45E" w14:textId="159509ED" w:rsidR="00CA0DC2" w:rsidRPr="003B3D47" w:rsidRDefault="00CA0DC2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Trach size/valve type:  </w:t>
      </w:r>
    </w:p>
    <w:p w14:paraId="7BF5AC13" w14:textId="2F77C525" w:rsidR="00C84C21" w:rsidRPr="003B3D47" w:rsidRDefault="00C84C21" w:rsidP="007277F3">
      <w:pPr>
        <w:numPr>
          <w:ilvl w:val="0"/>
          <w:numId w:val="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Mechanical ventilation: </w:t>
      </w:r>
      <w:r w:rsidR="00636374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636374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636374" w:rsidRPr="00E66939">
        <w:rPr>
          <w:rFonts w:ascii="Calibri" w:hAnsi="Calibri" w:cs="Calibri"/>
          <w:bCs/>
          <w:sz w:val="22"/>
          <w:szCs w:val="22"/>
        </w:rPr>
        <w:tab/>
      </w:r>
      <w:r w:rsidR="00636374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636374" w:rsidRPr="00E66939">
        <w:rPr>
          <w:rFonts w:ascii="Calibri" w:hAnsi="Calibri" w:cs="Calibri"/>
          <w:bCs/>
          <w:sz w:val="22"/>
          <w:szCs w:val="22"/>
        </w:rPr>
        <w:t xml:space="preserve"> No</w:t>
      </w:r>
      <w:r w:rsidR="00636374">
        <w:rPr>
          <w:rFonts w:ascii="Calibri" w:hAnsi="Calibri" w:cs="Calibri"/>
          <w:sz w:val="22"/>
          <w:szCs w:val="22"/>
        </w:rPr>
        <w:t xml:space="preserve">   </w:t>
      </w:r>
      <w:r w:rsidR="00604BF6">
        <w:rPr>
          <w:rFonts w:ascii="Calibri" w:hAnsi="Calibri" w:cs="Calibri"/>
          <w:sz w:val="22"/>
          <w:szCs w:val="22"/>
        </w:rPr>
        <w:t xml:space="preserve">     </w:t>
      </w:r>
      <w:r w:rsidR="009F04B4">
        <w:rPr>
          <w:rFonts w:ascii="Calibri" w:hAnsi="Calibri" w:cs="Calibri"/>
          <w:sz w:val="22"/>
          <w:szCs w:val="22"/>
        </w:rPr>
        <w:t xml:space="preserve">Ventilator settings: </w:t>
      </w:r>
    </w:p>
    <w:p w14:paraId="1AD7528F" w14:textId="420D9E4E" w:rsidR="00C84C21" w:rsidRDefault="00C84C21" w:rsidP="007277F3">
      <w:pPr>
        <w:numPr>
          <w:ilvl w:val="0"/>
          <w:numId w:val="2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Symptoms</w:t>
      </w:r>
      <w:r w:rsidRPr="003B3D47">
        <w:rPr>
          <w:rFonts w:ascii="Calibri" w:hAnsi="Calibri" w:cs="Calibri"/>
          <w:sz w:val="22"/>
          <w:szCs w:val="22"/>
        </w:rPr>
        <w:t xml:space="preserve"> reported by patient</w:t>
      </w:r>
      <w:r w:rsidR="00B324C1">
        <w:rPr>
          <w:rFonts w:ascii="Calibri" w:hAnsi="Calibri" w:cs="Calibri"/>
          <w:sz w:val="22"/>
          <w:szCs w:val="22"/>
        </w:rPr>
        <w:t xml:space="preserve"> and/or caregiver(s) </w:t>
      </w:r>
      <w:r w:rsidRPr="003B3D47">
        <w:rPr>
          <w:rFonts w:ascii="Calibri" w:hAnsi="Calibri" w:cs="Calibri"/>
          <w:sz w:val="22"/>
          <w:szCs w:val="22"/>
        </w:rPr>
        <w:t>(check all that apply)</w:t>
      </w:r>
      <w:r>
        <w:rPr>
          <w:rFonts w:ascii="Calibri" w:hAnsi="Calibri" w:cs="Calibri"/>
          <w:sz w:val="22"/>
          <w:szCs w:val="22"/>
        </w:rPr>
        <w:t>:</w:t>
      </w:r>
    </w:p>
    <w:p w14:paraId="518702F4" w14:textId="77777777" w:rsidR="00C84C21" w:rsidRPr="003B3D47" w:rsidRDefault="00C84C21" w:rsidP="007277F3">
      <w:pPr>
        <w:numPr>
          <w:ilvl w:val="0"/>
          <w:numId w:val="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Coughing</w:t>
      </w:r>
    </w:p>
    <w:p w14:paraId="43891DA9" w14:textId="77777777" w:rsidR="00C84C21" w:rsidRPr="003B3D47" w:rsidRDefault="00C84C21" w:rsidP="007277F3">
      <w:pPr>
        <w:numPr>
          <w:ilvl w:val="0"/>
          <w:numId w:val="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Choking</w:t>
      </w:r>
    </w:p>
    <w:p w14:paraId="7E43C01F" w14:textId="77777777" w:rsidR="00C84C21" w:rsidRPr="003B3D47" w:rsidRDefault="00C84C21" w:rsidP="007277F3">
      <w:pPr>
        <w:numPr>
          <w:ilvl w:val="0"/>
          <w:numId w:val="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ifficulty swallowing:</w:t>
      </w:r>
    </w:p>
    <w:p w14:paraId="082E5C67" w14:textId="77777777" w:rsidR="00C84C21" w:rsidRPr="003B3D47" w:rsidRDefault="00C84C21" w:rsidP="007277F3">
      <w:pPr>
        <w:numPr>
          <w:ilvl w:val="1"/>
          <w:numId w:val="4"/>
        </w:numPr>
        <w:spacing w:line="276" w:lineRule="auto"/>
        <w:ind w:left="180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Foods</w:t>
      </w:r>
    </w:p>
    <w:p w14:paraId="759B87B3" w14:textId="77777777" w:rsidR="00C84C21" w:rsidRPr="003B3D47" w:rsidRDefault="00C84C21" w:rsidP="007277F3">
      <w:pPr>
        <w:numPr>
          <w:ilvl w:val="1"/>
          <w:numId w:val="4"/>
        </w:numPr>
        <w:spacing w:line="276" w:lineRule="auto"/>
        <w:ind w:left="180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rinks</w:t>
      </w:r>
    </w:p>
    <w:p w14:paraId="6AB1C547" w14:textId="77777777" w:rsidR="00C84C21" w:rsidRPr="003B3D47" w:rsidRDefault="00C84C21" w:rsidP="007277F3">
      <w:pPr>
        <w:numPr>
          <w:ilvl w:val="1"/>
          <w:numId w:val="4"/>
        </w:numPr>
        <w:spacing w:line="276" w:lineRule="auto"/>
        <w:ind w:left="180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ills</w:t>
      </w:r>
    </w:p>
    <w:p w14:paraId="40EA1A52" w14:textId="77777777" w:rsidR="00C84C21" w:rsidRPr="003B3D47" w:rsidRDefault="00C84C21" w:rsidP="007277F3">
      <w:pPr>
        <w:numPr>
          <w:ilvl w:val="0"/>
          <w:numId w:val="4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ther</w:t>
      </w:r>
    </w:p>
    <w:p w14:paraId="70009A59" w14:textId="77777777" w:rsidR="00C84C21" w:rsidRPr="003B3D47" w:rsidRDefault="00C84C21" w:rsidP="007277F3">
      <w:pPr>
        <w:numPr>
          <w:ilvl w:val="0"/>
          <w:numId w:val="3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Current diet (check all that apply):</w:t>
      </w:r>
    </w:p>
    <w:p w14:paraId="622E2B03" w14:textId="1F7EEE28" w:rsidR="00C84C21" w:rsidRPr="003B3D47" w:rsidRDefault="00C84C21" w:rsidP="007277F3">
      <w:pPr>
        <w:spacing w:line="276" w:lineRule="auto"/>
        <w:ind w:left="36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NPO:</w:t>
      </w:r>
      <w:r w:rsidRPr="003B3D47">
        <w:rPr>
          <w:rFonts w:ascii="Calibri" w:hAnsi="Calibri" w:cs="Calibri"/>
          <w:bCs/>
          <w:sz w:val="22"/>
          <w:szCs w:val="22"/>
        </w:rPr>
        <w:t xml:space="preserve"> </w:t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Yes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="0040076B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No</w:t>
      </w:r>
    </w:p>
    <w:p w14:paraId="2034F479" w14:textId="77777777" w:rsidR="00C84C21" w:rsidRPr="003B3D47" w:rsidRDefault="00C84C21" w:rsidP="007277F3">
      <w:pPr>
        <w:spacing w:line="276" w:lineRule="auto"/>
        <w:ind w:left="360" w:firstLine="72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If yes, alternative nutrition method:</w:t>
      </w:r>
    </w:p>
    <w:p w14:paraId="2A938C64" w14:textId="77777777" w:rsidR="000D73CA" w:rsidRDefault="000D73CA" w:rsidP="007277F3">
      <w:pPr>
        <w:numPr>
          <w:ilvl w:val="2"/>
          <w:numId w:val="6"/>
        </w:numPr>
        <w:spacing w:line="276" w:lineRule="auto"/>
        <w:ind w:left="2520"/>
        <w:rPr>
          <w:rFonts w:ascii="Calibri" w:hAnsi="Calibri" w:cs="Calibri"/>
          <w:bCs/>
          <w:sz w:val="22"/>
          <w:szCs w:val="22"/>
        </w:rPr>
        <w:sectPr w:rsidR="000D73CA" w:rsidSect="00433422">
          <w:headerReference w:type="default" r:id="rId10"/>
          <w:footerReference w:type="default" r:id="rId11"/>
          <w:pgSz w:w="12240" w:h="15840"/>
          <w:pgMar w:top="1440" w:right="1800" w:bottom="1440" w:left="1800" w:header="432" w:footer="144" w:gutter="0"/>
          <w:cols w:space="720"/>
          <w:docGrid w:linePitch="360"/>
        </w:sectPr>
      </w:pPr>
    </w:p>
    <w:p w14:paraId="797DA846" w14:textId="77777777" w:rsidR="00C84C21" w:rsidRPr="003B3D47" w:rsidRDefault="00C84C21" w:rsidP="007277F3">
      <w:pPr>
        <w:numPr>
          <w:ilvl w:val="1"/>
          <w:numId w:val="6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Nasogastric tube</w:t>
      </w:r>
    </w:p>
    <w:p w14:paraId="64AD7E5D" w14:textId="77777777" w:rsidR="00C84C21" w:rsidRPr="003B3D47" w:rsidRDefault="00C84C21" w:rsidP="007277F3">
      <w:pPr>
        <w:numPr>
          <w:ilvl w:val="1"/>
          <w:numId w:val="6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Gastrostomy</w:t>
      </w:r>
    </w:p>
    <w:p w14:paraId="6ED59637" w14:textId="77777777" w:rsidR="00B324C1" w:rsidRPr="00B324C1" w:rsidRDefault="00C84C21" w:rsidP="00B324C1">
      <w:pPr>
        <w:numPr>
          <w:ilvl w:val="1"/>
          <w:numId w:val="6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Jejunostomy</w:t>
      </w:r>
    </w:p>
    <w:p w14:paraId="12F0B36B" w14:textId="77777777" w:rsidR="00C84C21" w:rsidRDefault="00C84C21" w:rsidP="007277F3">
      <w:pPr>
        <w:numPr>
          <w:ilvl w:val="1"/>
          <w:numId w:val="6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Total parenteral nutrition (TPN)</w:t>
      </w:r>
    </w:p>
    <w:p w14:paraId="371FD807" w14:textId="77777777" w:rsidR="00B324C1" w:rsidRPr="003B3D47" w:rsidRDefault="00B324C1" w:rsidP="007277F3">
      <w:pPr>
        <w:numPr>
          <w:ilvl w:val="1"/>
          <w:numId w:val="6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N/A</w:t>
      </w:r>
    </w:p>
    <w:p w14:paraId="5BAF5B4F" w14:textId="77777777" w:rsidR="000D73CA" w:rsidRDefault="000D73CA" w:rsidP="007277F3">
      <w:pPr>
        <w:spacing w:line="276" w:lineRule="auto"/>
        <w:ind w:left="720"/>
        <w:rPr>
          <w:rFonts w:ascii="Calibri" w:hAnsi="Calibri" w:cs="Calibri"/>
          <w:b/>
          <w:sz w:val="22"/>
          <w:szCs w:val="22"/>
        </w:rPr>
        <w:sectPr w:rsidR="000D73CA" w:rsidSect="000D73CA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714ECC93" w14:textId="77777777" w:rsidR="00C84C21" w:rsidRPr="003B3D47" w:rsidRDefault="00C84C21" w:rsidP="007277F3">
      <w:pPr>
        <w:spacing w:line="276" w:lineRule="auto"/>
        <w:ind w:left="36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lastRenderedPageBreak/>
        <w:t>PO:</w:t>
      </w:r>
      <w:r w:rsidRPr="003B3D47">
        <w:rPr>
          <w:rFonts w:ascii="Calibri" w:hAnsi="Calibri" w:cs="Calibri"/>
          <w:bCs/>
          <w:sz w:val="22"/>
          <w:szCs w:val="22"/>
        </w:rPr>
        <w:t xml:space="preserve"> </w:t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primary source of nutrition 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pleasure feeds only</w:t>
      </w:r>
    </w:p>
    <w:p w14:paraId="770B0C4D" w14:textId="77777777" w:rsidR="00C84C21" w:rsidRPr="003B3D47" w:rsidRDefault="00C84C21" w:rsidP="007277F3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</w:p>
    <w:p w14:paraId="7DE3CB33" w14:textId="77777777" w:rsidR="00C84C21" w:rsidRPr="003B3D47" w:rsidRDefault="00C84C21" w:rsidP="007277F3">
      <w:p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Current Diet</w:t>
      </w:r>
      <w:r w:rsidRPr="003B3D47">
        <w:rPr>
          <w:rFonts w:ascii="Calibri" w:hAnsi="Calibri" w:cs="Calibri"/>
          <w:bCs/>
          <w:sz w:val="22"/>
          <w:szCs w:val="22"/>
        </w:rPr>
        <w:t xml:space="preserve"> (based on the </w:t>
      </w:r>
      <w:hyperlink r:id="rId12" w:history="1">
        <w:r w:rsidRPr="003B3D47">
          <w:rPr>
            <w:rStyle w:val="Hyperlink"/>
            <w:rFonts w:ascii="Calibri" w:hAnsi="Calibri" w:cs="Calibri"/>
            <w:bCs/>
            <w:sz w:val="22"/>
            <w:szCs w:val="22"/>
          </w:rPr>
          <w:t>International Dysphagia Diet Standardization initiative</w:t>
        </w:r>
      </w:hyperlink>
      <w:r w:rsidRPr="003B3D47">
        <w:rPr>
          <w:rFonts w:ascii="Calibri" w:hAnsi="Calibri" w:cs="Calibri"/>
          <w:bCs/>
          <w:sz w:val="22"/>
          <w:szCs w:val="22"/>
        </w:rPr>
        <w:t>, IDDSI)</w:t>
      </w:r>
    </w:p>
    <w:tbl>
      <w:tblPr>
        <w:tblW w:w="4624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3"/>
        <w:gridCol w:w="4324"/>
      </w:tblGrid>
      <w:tr w:rsidR="00C84C21" w:rsidRPr="00B510C7" w14:paraId="7583633E" w14:textId="77777777" w:rsidTr="000D73CA">
        <w:tc>
          <w:tcPr>
            <w:tcW w:w="2500" w:type="pct"/>
            <w:shd w:val="clear" w:color="auto" w:fill="auto"/>
            <w:vAlign w:val="center"/>
          </w:tcPr>
          <w:p w14:paraId="26F74CA7" w14:textId="77777777" w:rsidR="00C84C21" w:rsidRPr="00B510C7" w:rsidRDefault="00C84C21" w:rsidP="007277F3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Hlk51164203"/>
            <w:r w:rsidRPr="00B510C7">
              <w:rPr>
                <w:rFonts w:ascii="Calibri" w:hAnsi="Calibri" w:cs="Calibri"/>
                <w:b/>
                <w:sz w:val="22"/>
                <w:szCs w:val="22"/>
              </w:rPr>
              <w:t xml:space="preserve">Food consistency 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8447682" w14:textId="77777777" w:rsidR="00C84C21" w:rsidRPr="00B510C7" w:rsidRDefault="00C84C21" w:rsidP="007277F3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Drink consistency</w:t>
            </w:r>
          </w:p>
        </w:tc>
      </w:tr>
      <w:tr w:rsidR="00C84C21" w:rsidRPr="00B510C7" w14:paraId="29E2A8F7" w14:textId="77777777" w:rsidTr="000D73CA">
        <w:tc>
          <w:tcPr>
            <w:tcW w:w="2500" w:type="pct"/>
            <w:shd w:val="clear" w:color="auto" w:fill="auto"/>
            <w:vAlign w:val="center"/>
          </w:tcPr>
          <w:p w14:paraId="4C8331D7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bookmarkStart w:id="1" w:name="_Hlk51164228"/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Regular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601BE9BC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Extremely thick (level 4)</w:t>
            </w:r>
          </w:p>
        </w:tc>
      </w:tr>
      <w:tr w:rsidR="00C84C21" w:rsidRPr="00B510C7" w14:paraId="0F81D568" w14:textId="77777777" w:rsidTr="000D73CA">
        <w:tc>
          <w:tcPr>
            <w:tcW w:w="2500" w:type="pct"/>
            <w:shd w:val="clear" w:color="auto" w:fill="auto"/>
            <w:vAlign w:val="center"/>
          </w:tcPr>
          <w:p w14:paraId="7778D322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Easy to chew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148C386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oderately thick (level 3)</w:t>
            </w:r>
          </w:p>
        </w:tc>
      </w:tr>
      <w:tr w:rsidR="00C84C21" w:rsidRPr="00B510C7" w14:paraId="381DD414" w14:textId="77777777" w:rsidTr="000D73CA">
        <w:tc>
          <w:tcPr>
            <w:tcW w:w="2500" w:type="pct"/>
            <w:shd w:val="clear" w:color="auto" w:fill="auto"/>
            <w:vAlign w:val="center"/>
          </w:tcPr>
          <w:p w14:paraId="02E4B5A6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Soft and bite-sized (level 6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1B1963FE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ildly thick (level 2)</w:t>
            </w:r>
          </w:p>
        </w:tc>
      </w:tr>
      <w:tr w:rsidR="00C84C21" w:rsidRPr="00B510C7" w14:paraId="2E1AC278" w14:textId="77777777" w:rsidTr="000D73CA">
        <w:tc>
          <w:tcPr>
            <w:tcW w:w="2500" w:type="pct"/>
            <w:shd w:val="clear" w:color="auto" w:fill="auto"/>
            <w:vAlign w:val="center"/>
          </w:tcPr>
          <w:p w14:paraId="6B5DD4B6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inced and moist (level 5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9B634F8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Slightly thick (level 1)</w:t>
            </w:r>
          </w:p>
        </w:tc>
      </w:tr>
      <w:tr w:rsidR="00C84C21" w:rsidRPr="00B510C7" w14:paraId="2ED6D5E3" w14:textId="77777777" w:rsidTr="000D73CA">
        <w:tc>
          <w:tcPr>
            <w:tcW w:w="2500" w:type="pct"/>
            <w:shd w:val="clear" w:color="auto" w:fill="auto"/>
            <w:vAlign w:val="center"/>
          </w:tcPr>
          <w:p w14:paraId="53A34E28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Pureed (level 4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AFA4932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Thin (level 0)</w:t>
            </w:r>
          </w:p>
        </w:tc>
      </w:tr>
      <w:tr w:rsidR="00C84C21" w:rsidRPr="00B510C7" w14:paraId="1789915D" w14:textId="77777777" w:rsidTr="000D73CA">
        <w:tc>
          <w:tcPr>
            <w:tcW w:w="2500" w:type="pct"/>
            <w:shd w:val="clear" w:color="auto" w:fill="auto"/>
            <w:vAlign w:val="center"/>
          </w:tcPr>
          <w:p w14:paraId="02D82D53" w14:textId="77777777" w:rsidR="00C84C21" w:rsidRPr="00B510C7" w:rsidRDefault="00C84C21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Liquidised (level 3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A4F840C" w14:textId="77777777" w:rsidR="00C84C21" w:rsidRPr="00B510C7" w:rsidRDefault="00C84C21" w:rsidP="007277F3">
            <w:pPr>
              <w:spacing w:line="276" w:lineRule="auto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bookmarkEnd w:id="0"/>
    <w:bookmarkEnd w:id="1"/>
    <w:p w14:paraId="3C68A675" w14:textId="77777777" w:rsidR="0040076B" w:rsidRDefault="00C84C21" w:rsidP="007277F3">
      <w:pPr>
        <w:numPr>
          <w:ilvl w:val="0"/>
          <w:numId w:val="7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Feeding Method</w:t>
      </w:r>
      <w:r w:rsidRPr="003B3D47">
        <w:rPr>
          <w:rFonts w:ascii="Calibri" w:hAnsi="Calibri" w:cs="Calibri"/>
          <w:sz w:val="22"/>
          <w:szCs w:val="22"/>
        </w:rPr>
        <w:t xml:space="preserve">: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Independent in self-feeding  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Needs some assistance   </w:t>
      </w:r>
    </w:p>
    <w:p w14:paraId="139A4E77" w14:textId="2D882F88" w:rsidR="00C84C21" w:rsidRPr="003B3D47" w:rsidRDefault="0040076B" w:rsidP="0040076B">
      <w:pPr>
        <w:spacing w:line="276" w:lineRule="auto"/>
        <w:ind w:left="18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   </w:t>
      </w:r>
      <w:r w:rsidR="00C84C21" w:rsidRPr="003B3D47">
        <w:rPr>
          <w:rFonts w:ascii="Symbol" w:eastAsia="Symbol" w:hAnsi="Symbol" w:cs="Symbol"/>
          <w:sz w:val="22"/>
          <w:szCs w:val="22"/>
        </w:rPr>
        <w:t> </w:t>
      </w:r>
      <w:r w:rsidR="00C84C21" w:rsidRPr="003B3D47">
        <w:rPr>
          <w:rFonts w:ascii="Calibri" w:hAnsi="Calibri" w:cs="Calibri"/>
          <w:sz w:val="22"/>
          <w:szCs w:val="22"/>
        </w:rPr>
        <w:t xml:space="preserve"> Dependent for feeding</w:t>
      </w:r>
    </w:p>
    <w:p w14:paraId="4F1C027D" w14:textId="77777777" w:rsidR="00BD7B3B" w:rsidRDefault="00C84C21" w:rsidP="41021B95">
      <w:pPr>
        <w:numPr>
          <w:ilvl w:val="0"/>
          <w:numId w:val="7"/>
        </w:numPr>
        <w:spacing w:line="276" w:lineRule="auto"/>
        <w:ind w:left="360"/>
        <w:rPr>
          <w:rFonts w:ascii="Calibri" w:hAnsi="Calibri" w:cs="Calibri"/>
          <w:b/>
          <w:bCs/>
          <w:sz w:val="22"/>
          <w:szCs w:val="22"/>
        </w:rPr>
      </w:pPr>
      <w:r w:rsidRPr="248221B7">
        <w:rPr>
          <w:rFonts w:ascii="Calibri" w:hAnsi="Calibri" w:cs="Calibri"/>
          <w:b/>
          <w:bCs/>
          <w:sz w:val="22"/>
          <w:szCs w:val="22"/>
        </w:rPr>
        <w:t>Endurance during meals</w:t>
      </w:r>
      <w:r w:rsidR="00BD7B3B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D7B3B">
        <w:rPr>
          <w:rFonts w:ascii="Calibri" w:hAnsi="Calibri" w:cs="Calibri"/>
          <w:sz w:val="22"/>
          <w:szCs w:val="22"/>
        </w:rPr>
        <w:t>(patient/caregiver report)</w:t>
      </w:r>
      <w:r w:rsidRPr="248221B7">
        <w:rPr>
          <w:rFonts w:ascii="Calibri" w:hAnsi="Calibri" w:cs="Calibri"/>
          <w:b/>
          <w:bCs/>
          <w:sz w:val="22"/>
          <w:szCs w:val="22"/>
        </w:rPr>
        <w:t>:</w:t>
      </w:r>
    </w:p>
    <w:p w14:paraId="21C0EF1E" w14:textId="4E593390" w:rsidR="00C84C21" w:rsidRPr="003B3D47" w:rsidRDefault="00C84C21" w:rsidP="00BD7B3B">
      <w:pPr>
        <w:spacing w:line="276" w:lineRule="auto"/>
        <w:ind w:left="360"/>
        <w:rPr>
          <w:rFonts w:ascii="Calibri" w:hAnsi="Calibri" w:cs="Calibri"/>
          <w:b/>
          <w:bCs/>
          <w:sz w:val="22"/>
          <w:szCs w:val="22"/>
        </w:rPr>
      </w:pP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248221B7">
        <w:rPr>
          <w:rFonts w:ascii="Symbol" w:eastAsia="Symbol" w:hAnsi="Symbol" w:cs="Symbol"/>
          <w:b/>
          <w:bCs/>
          <w:sz w:val="22"/>
          <w:szCs w:val="22"/>
        </w:rPr>
        <w:t> </w:t>
      </w: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248221B7">
        <w:rPr>
          <w:rFonts w:ascii="Calibri" w:hAnsi="Calibri" w:cs="Calibri"/>
          <w:sz w:val="22"/>
          <w:szCs w:val="22"/>
        </w:rPr>
        <w:t>Good</w:t>
      </w: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tab/>
      </w:r>
      <w:r>
        <w:tab/>
      </w:r>
      <w:r w:rsidRPr="248221B7">
        <w:rPr>
          <w:rFonts w:ascii="Symbol" w:eastAsia="Symbol" w:hAnsi="Symbol" w:cs="Symbol"/>
          <w:b/>
          <w:bCs/>
          <w:sz w:val="22"/>
          <w:szCs w:val="22"/>
        </w:rPr>
        <w:t> </w:t>
      </w: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248221B7">
        <w:rPr>
          <w:rFonts w:ascii="Calibri" w:hAnsi="Calibri" w:cs="Calibri"/>
          <w:sz w:val="22"/>
          <w:szCs w:val="22"/>
        </w:rPr>
        <w:t>Fair</w:t>
      </w: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tab/>
      </w:r>
      <w:r>
        <w:tab/>
      </w:r>
      <w:r w:rsidRPr="248221B7">
        <w:rPr>
          <w:rFonts w:ascii="Symbol" w:eastAsia="Symbol" w:hAnsi="Symbol" w:cs="Symbol"/>
          <w:b/>
          <w:bCs/>
          <w:sz w:val="22"/>
          <w:szCs w:val="22"/>
        </w:rPr>
        <w:t> </w:t>
      </w:r>
      <w:r w:rsidRPr="248221B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248221B7">
        <w:rPr>
          <w:rFonts w:ascii="Calibri" w:hAnsi="Calibri" w:cs="Calibri"/>
          <w:sz w:val="22"/>
          <w:szCs w:val="22"/>
        </w:rPr>
        <w:t xml:space="preserve">Poor </w:t>
      </w:r>
      <w:r>
        <w:tab/>
      </w:r>
      <w:r>
        <w:tab/>
      </w:r>
      <w:r w:rsidRPr="248221B7">
        <w:rPr>
          <w:rFonts w:ascii="Symbol" w:eastAsia="Symbol" w:hAnsi="Symbol" w:cs="Symbol"/>
          <w:sz w:val="22"/>
          <w:szCs w:val="22"/>
        </w:rPr>
        <w:t> </w:t>
      </w:r>
      <w:r w:rsidRPr="248221B7">
        <w:rPr>
          <w:rFonts w:ascii="Calibri" w:hAnsi="Calibri" w:cs="Calibri"/>
          <w:sz w:val="22"/>
          <w:szCs w:val="22"/>
        </w:rPr>
        <w:t xml:space="preserve"> Variable</w:t>
      </w:r>
      <w:r>
        <w:tab/>
      </w:r>
      <w:r>
        <w:tab/>
      </w:r>
    </w:p>
    <w:p w14:paraId="01A21B1C" w14:textId="77777777" w:rsidR="00C84C21" w:rsidRPr="003B3D47" w:rsidRDefault="00C84C21" w:rsidP="007277F3">
      <w:pPr>
        <w:numPr>
          <w:ilvl w:val="0"/>
          <w:numId w:val="7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Mental Status (check all that apply)</w:t>
      </w:r>
      <w:r w:rsidRPr="003B3D47">
        <w:rPr>
          <w:rFonts w:ascii="Calibri" w:hAnsi="Calibri" w:cs="Calibri"/>
          <w:sz w:val="22"/>
          <w:szCs w:val="22"/>
        </w:rPr>
        <w:t>:</w:t>
      </w:r>
      <w:r w:rsidRPr="003B3D47">
        <w:rPr>
          <w:rFonts w:ascii="Calibri" w:hAnsi="Calibri" w:cs="Calibri"/>
          <w:sz w:val="22"/>
          <w:szCs w:val="22"/>
        </w:rPr>
        <w:tab/>
      </w:r>
    </w:p>
    <w:p w14:paraId="42F6A00B" w14:textId="77777777" w:rsidR="00C84C21" w:rsidRPr="003B3D47" w:rsidRDefault="00C84C21" w:rsidP="007277F3">
      <w:pPr>
        <w:spacing w:line="276" w:lineRule="auto"/>
        <w:ind w:left="360" w:firstLine="36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Alert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responsive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cooperative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confused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="00433422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lethargic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impuls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ncooperat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combat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nresponsive</w:t>
      </w:r>
    </w:p>
    <w:p w14:paraId="0A66998C" w14:textId="77777777" w:rsidR="00C84C21" w:rsidRPr="003B3D47" w:rsidRDefault="00C84C21" w:rsidP="007277F3">
      <w:pPr>
        <w:numPr>
          <w:ilvl w:val="0"/>
          <w:numId w:val="8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Oral Status</w:t>
      </w:r>
    </w:p>
    <w:p w14:paraId="1D1D3CBE" w14:textId="77777777" w:rsidR="00C84C21" w:rsidRPr="003B3D47" w:rsidRDefault="00C84C21" w:rsidP="007277F3">
      <w:p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Dentition: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WNL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Missing teeth ________________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Decay</w:t>
      </w:r>
    </w:p>
    <w:p w14:paraId="05B0174C" w14:textId="44D023E4" w:rsidR="00C84C21" w:rsidRPr="003B3D47" w:rsidRDefault="00C84C21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Dentures present: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pper</w:t>
      </w:r>
      <w:proofErr w:type="gramStart"/>
      <w:r w:rsidR="004164BC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 xml:space="preserve"> 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proofErr w:type="gramEnd"/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lower</w:t>
      </w:r>
    </w:p>
    <w:p w14:paraId="4F7A8305" w14:textId="77777777" w:rsidR="00C84C21" w:rsidRPr="003B3D47" w:rsidRDefault="00C84C21" w:rsidP="007277F3">
      <w:pPr>
        <w:numPr>
          <w:ilvl w:val="0"/>
          <w:numId w:val="9"/>
        </w:numPr>
        <w:tabs>
          <w:tab w:val="clear" w:pos="720"/>
          <w:tab w:val="num" w:pos="360"/>
        </w:tabs>
        <w:spacing w:line="276" w:lineRule="auto"/>
        <w:ind w:left="360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Sensory status:</w:t>
      </w:r>
    </w:p>
    <w:p w14:paraId="2A012A70" w14:textId="77777777" w:rsidR="00C84C21" w:rsidRPr="003B3D47" w:rsidRDefault="00C84C21" w:rsidP="007277F3">
      <w:pPr>
        <w:numPr>
          <w:ilvl w:val="1"/>
          <w:numId w:val="9"/>
        </w:numPr>
        <w:tabs>
          <w:tab w:val="clear" w:pos="1440"/>
          <w:tab w:val="num" w:pos="720"/>
        </w:tabs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Hearing status: </w:t>
      </w:r>
    </w:p>
    <w:p w14:paraId="09C5D971" w14:textId="77777777" w:rsidR="00C84C21" w:rsidRPr="003B3D47" w:rsidRDefault="00C84C21" w:rsidP="007277F3">
      <w:pPr>
        <w:numPr>
          <w:ilvl w:val="1"/>
          <w:numId w:val="9"/>
        </w:numPr>
        <w:tabs>
          <w:tab w:val="clear" w:pos="1440"/>
          <w:tab w:val="num" w:pos="720"/>
        </w:tabs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Vision status: </w:t>
      </w:r>
    </w:p>
    <w:p w14:paraId="063373DC" w14:textId="77777777" w:rsidR="00C84C21" w:rsidRPr="003B3D47" w:rsidRDefault="00C84C21" w:rsidP="007277F3">
      <w:pPr>
        <w:numPr>
          <w:ilvl w:val="0"/>
          <w:numId w:val="11"/>
        </w:numPr>
        <w:tabs>
          <w:tab w:val="clear" w:pos="1440"/>
          <w:tab w:val="num" w:pos="720"/>
        </w:tabs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Testing of mechano-sensation of face and oral cavity</w:t>
      </w:r>
    </w:p>
    <w:p w14:paraId="7EF06E0C" w14:textId="77777777" w:rsidR="00C84C21" w:rsidRPr="003B3D47" w:rsidRDefault="00C84C21" w:rsidP="007277F3">
      <w:pPr>
        <w:numPr>
          <w:ilvl w:val="0"/>
          <w:numId w:val="11"/>
        </w:numPr>
        <w:tabs>
          <w:tab w:val="clear" w:pos="1440"/>
          <w:tab w:val="num" w:pos="720"/>
        </w:tabs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Testing of chemo-sensation (i.e., taste and smell)</w:t>
      </w:r>
    </w:p>
    <w:p w14:paraId="799DFFFC" w14:textId="15871AA8" w:rsidR="008A2768" w:rsidRDefault="00C84C21" w:rsidP="008A2768">
      <w:pPr>
        <w:numPr>
          <w:ilvl w:val="0"/>
          <w:numId w:val="11"/>
        </w:numPr>
        <w:tabs>
          <w:tab w:val="clear" w:pos="1440"/>
          <w:tab w:val="num" w:pos="720"/>
        </w:tabs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ssessment of laryngeal sensations (dryness, tickling, burning, pain, etc.) and palpation of extrinsic laryngeal musculature, as indicated</w:t>
      </w:r>
    </w:p>
    <w:p w14:paraId="38E6E6B0" w14:textId="77777777" w:rsidR="006A1492" w:rsidRDefault="006A1492" w:rsidP="006A1492">
      <w:pPr>
        <w:spacing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0D2CC72E" w14:textId="77777777" w:rsidR="006A1492" w:rsidRPr="00E66939" w:rsidRDefault="006A1492" w:rsidP="006A1492">
      <w:pPr>
        <w:numPr>
          <w:ilvl w:val="0"/>
          <w:numId w:val="11"/>
        </w:numPr>
        <w:tabs>
          <w:tab w:val="clear" w:pos="1440"/>
          <w:tab w:val="num" w:pos="360"/>
        </w:tabs>
        <w:spacing w:line="276" w:lineRule="auto"/>
        <w:ind w:left="360"/>
        <w:rPr>
          <w:rFonts w:ascii="Calibri" w:hAnsi="Calibri" w:cs="Calibri"/>
          <w:b/>
          <w:bCs/>
          <w:sz w:val="22"/>
          <w:szCs w:val="22"/>
        </w:rPr>
      </w:pPr>
      <w:r w:rsidRPr="248221B7">
        <w:rPr>
          <w:rFonts w:ascii="Calibri" w:hAnsi="Calibri" w:cs="Calibri"/>
          <w:b/>
          <w:bCs/>
          <w:sz w:val="22"/>
          <w:szCs w:val="22"/>
        </w:rPr>
        <w:t>Auditory perceptual assessment of voice:</w:t>
      </w:r>
    </w:p>
    <w:p w14:paraId="09E1F001" w14:textId="77777777" w:rsidR="006A1492" w:rsidRPr="00E66939" w:rsidRDefault="006A1492" w:rsidP="006A1492">
      <w:pPr>
        <w:numPr>
          <w:ilvl w:val="0"/>
          <w:numId w:val="11"/>
        </w:numPr>
        <w:tabs>
          <w:tab w:val="clear" w:pos="1440"/>
          <w:tab w:val="num" w:pos="1080"/>
        </w:tabs>
        <w:spacing w:line="276" w:lineRule="auto"/>
        <w:ind w:hanging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Phonation characteristics (including phonation duration, voice onset, etc.):</w:t>
      </w:r>
    </w:p>
    <w:p w14:paraId="3BC103FF" w14:textId="77777777" w:rsidR="006A1492" w:rsidRPr="00E66939" w:rsidRDefault="006A1492" w:rsidP="006A1492">
      <w:pPr>
        <w:numPr>
          <w:ilvl w:val="0"/>
          <w:numId w:val="11"/>
        </w:numPr>
        <w:tabs>
          <w:tab w:val="clear" w:pos="1440"/>
          <w:tab w:val="num" w:pos="1080"/>
        </w:tabs>
        <w:spacing w:line="276" w:lineRule="auto"/>
        <w:ind w:hanging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Vocal quality:</w:t>
      </w:r>
    </w:p>
    <w:p w14:paraId="76C318DD" w14:textId="77777777" w:rsidR="006A1492" w:rsidRPr="00E66939" w:rsidRDefault="006A1492" w:rsidP="006A1492">
      <w:pPr>
        <w:numPr>
          <w:ilvl w:val="0"/>
          <w:numId w:val="11"/>
        </w:numPr>
        <w:tabs>
          <w:tab w:val="clear" w:pos="1440"/>
          <w:tab w:val="num" w:pos="1080"/>
        </w:tabs>
        <w:spacing w:line="276" w:lineRule="auto"/>
        <w:ind w:hanging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 xml:space="preserve">Vocal loudness: </w:t>
      </w:r>
    </w:p>
    <w:p w14:paraId="359DBE36" w14:textId="77777777" w:rsidR="006A1492" w:rsidRPr="00E66939" w:rsidRDefault="006A1492" w:rsidP="006A1492">
      <w:pPr>
        <w:numPr>
          <w:ilvl w:val="0"/>
          <w:numId w:val="11"/>
        </w:numPr>
        <w:tabs>
          <w:tab w:val="clear" w:pos="1440"/>
          <w:tab w:val="num" w:pos="1080"/>
        </w:tabs>
        <w:spacing w:line="276" w:lineRule="auto"/>
        <w:ind w:hanging="720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Resonance:</w:t>
      </w:r>
    </w:p>
    <w:p w14:paraId="7F96F50E" w14:textId="77777777" w:rsidR="006A1492" w:rsidRPr="00643150" w:rsidRDefault="006A1492" w:rsidP="006A1492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D441950" w14:textId="77777777" w:rsidR="006A1492" w:rsidRPr="00980385" w:rsidRDefault="006A1492" w:rsidP="006A1492">
      <w:pPr>
        <w:numPr>
          <w:ilvl w:val="0"/>
          <w:numId w:val="31"/>
        </w:numPr>
        <w:tabs>
          <w:tab w:val="clear" w:pos="720"/>
          <w:tab w:val="num" w:pos="360"/>
        </w:tabs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Respiratory Sufficiency and Coordination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188BFC63" w14:textId="77777777" w:rsidR="006A1492" w:rsidRPr="00E66939" w:rsidRDefault="006A1492" w:rsidP="006A1492">
      <w:pPr>
        <w:numPr>
          <w:ilvl w:val="0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espiratory pattern: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 xml:space="preserve">abdominal </w:t>
      </w:r>
      <w:r w:rsidRPr="00E66939">
        <w:rPr>
          <w:rFonts w:ascii="Calibri" w:hAnsi="Calibri" w:cs="Calibri"/>
          <w:sz w:val="22"/>
          <w:szCs w:val="22"/>
        </w:rPr>
        <w:tab/>
      </w: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thoracic</w:t>
      </w:r>
      <w:proofErr w:type="gramEnd"/>
      <w:r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clavicular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bCs/>
          <w:sz w:val="22"/>
          <w:szCs w:val="22"/>
        </w:rPr>
        <w:t>Other</w:t>
      </w:r>
    </w:p>
    <w:p w14:paraId="4D5E3223" w14:textId="77777777" w:rsidR="006A1492" w:rsidRDefault="006A1492" w:rsidP="006A1492">
      <w:pPr>
        <w:numPr>
          <w:ilvl w:val="0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Coordination of respiration with phonation (breath-holding patterns, habitual use of residual air, length of breath groups)</w:t>
      </w:r>
    </w:p>
    <w:p w14:paraId="31B65031" w14:textId="77777777" w:rsidR="006A1492" w:rsidRPr="00E66939" w:rsidRDefault="006A1492" w:rsidP="006A1492">
      <w:pPr>
        <w:numPr>
          <w:ilvl w:val="0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Level of oxygen needed:  </w:t>
      </w: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>Room</w:t>
      </w:r>
      <w:proofErr w:type="gramEnd"/>
      <w:r>
        <w:rPr>
          <w:rFonts w:ascii="Calibri" w:hAnsi="Calibri" w:cs="Calibri"/>
          <w:b/>
          <w:sz w:val="22"/>
          <w:szCs w:val="22"/>
        </w:rPr>
        <w:t xml:space="preserve"> Air  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 xml:space="preserve">Nasal Cannula: </w:t>
      </w:r>
      <w:r>
        <w:rPr>
          <w:rFonts w:ascii="Calibri" w:hAnsi="Calibri" w:cs="Calibri"/>
          <w:b/>
          <w:sz w:val="22"/>
          <w:szCs w:val="22"/>
          <w:u w:val="single"/>
        </w:rPr>
        <w:t>__________</w:t>
      </w:r>
      <w:r w:rsidRPr="00C8343D">
        <w:rPr>
          <w:rFonts w:ascii="Calibri" w:hAnsi="Calibri" w:cs="Calibri"/>
          <w:b/>
          <w:sz w:val="22"/>
          <w:szCs w:val="22"/>
        </w:rPr>
        <w:tab/>
      </w:r>
      <w:r w:rsidRPr="00C8343D">
        <w:rPr>
          <w:rFonts w:ascii="Calibri" w:hAnsi="Calibri" w:cs="Calibri"/>
          <w:b/>
          <w:sz w:val="22"/>
          <w:szCs w:val="22"/>
        </w:rPr>
        <w:tab/>
      </w:r>
      <w:r w:rsidRPr="00C8343D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Pr="00344010">
        <w:rPr>
          <w:rFonts w:ascii="Symbol" w:eastAsia="Symbol" w:hAnsi="Symbol" w:cs="Symbol"/>
          <w:b/>
          <w:sz w:val="22"/>
          <w:szCs w:val="22"/>
        </w:rPr>
        <w:t> </w:t>
      </w:r>
      <w:r w:rsidRPr="00344010">
        <w:rPr>
          <w:rFonts w:ascii="Calibri" w:hAnsi="Calibri" w:cs="Calibri"/>
          <w:b/>
          <w:sz w:val="22"/>
          <w:szCs w:val="22"/>
        </w:rPr>
        <w:t xml:space="preserve">  OptiFlow: _________</w:t>
      </w:r>
      <w:r>
        <w:rPr>
          <w:rFonts w:ascii="Calibri" w:hAnsi="Calibri" w:cs="Calibri"/>
          <w:b/>
          <w:sz w:val="22"/>
          <w:szCs w:val="22"/>
        </w:rPr>
        <w:t xml:space="preserve">  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>CPAP/BiPAP/AVAPS: __________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 xml:space="preserve">Ventilator: __________ </w:t>
      </w:r>
      <w:r>
        <w:rPr>
          <w:rFonts w:ascii="Calibri" w:hAnsi="Calibri" w:cs="Calibri"/>
          <w:b/>
          <w:sz w:val="22"/>
          <w:szCs w:val="22"/>
        </w:rPr>
        <w:tab/>
        <w:t xml:space="preserve">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>Tracheostomy: (type/size)</w:t>
      </w:r>
      <w:r>
        <w:rPr>
          <w:rFonts w:ascii="Calibri" w:hAnsi="Calibri" w:cs="Calibri"/>
          <w:b/>
          <w:sz w:val="22"/>
          <w:szCs w:val="22"/>
          <w:u w:val="single"/>
        </w:rPr>
        <w:t>____________________</w:t>
      </w:r>
      <w:r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>PMV tolerates?</w:t>
      </w:r>
      <w:r>
        <w:rPr>
          <w:rFonts w:ascii="Calibri" w:hAnsi="Calibri" w:cs="Calibri"/>
          <w:b/>
          <w:sz w:val="22"/>
          <w:szCs w:val="22"/>
        </w:rPr>
        <w:tab/>
      </w:r>
    </w:p>
    <w:p w14:paraId="3A2F3BB9" w14:textId="77777777" w:rsidR="006A1492" w:rsidRPr="00E66939" w:rsidRDefault="006A1492" w:rsidP="006A1492">
      <w:pPr>
        <w:numPr>
          <w:ilvl w:val="0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bjective measures:</w:t>
      </w:r>
    </w:p>
    <w:p w14:paraId="4112EC78" w14:textId="77777777" w:rsidR="006A1492" w:rsidRPr="00E66939" w:rsidRDefault="006A1492" w:rsidP="006A1492">
      <w:pPr>
        <w:numPr>
          <w:ilvl w:val="1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maximal inspiratory/expiratory pressures</w:t>
      </w:r>
    </w:p>
    <w:p w14:paraId="0E067D48" w14:textId="77777777" w:rsidR="006A1492" w:rsidRPr="00E66939" w:rsidRDefault="006A1492" w:rsidP="006A1492">
      <w:pPr>
        <w:numPr>
          <w:ilvl w:val="1"/>
          <w:numId w:val="3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eak cough strength</w:t>
      </w:r>
    </w:p>
    <w:p w14:paraId="2A00E3C9" w14:textId="77777777" w:rsidR="006A1492" w:rsidRPr="00FB0204" w:rsidRDefault="006A1492" w:rsidP="006A1492">
      <w:pPr>
        <w:numPr>
          <w:ilvl w:val="0"/>
          <w:numId w:val="32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248221B7">
        <w:rPr>
          <w:rFonts w:ascii="Calibri" w:hAnsi="Calibri" w:cs="Calibri"/>
          <w:sz w:val="22"/>
          <w:szCs w:val="22"/>
        </w:rPr>
        <w:t>Additional comments: _________________________</w:t>
      </w:r>
    </w:p>
    <w:p w14:paraId="68326479" w14:textId="77777777" w:rsidR="006A1492" w:rsidRDefault="006A1492" w:rsidP="006A1492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7DC58798" w14:textId="43266733" w:rsidR="004069BC" w:rsidRDefault="004069BC" w:rsidP="004069BC">
      <w:pPr>
        <w:tabs>
          <w:tab w:val="left" w:pos="2610"/>
        </w:tabs>
        <w:spacing w:line="276" w:lineRule="auto"/>
        <w:rPr>
          <w:rFonts w:ascii="Calibri" w:hAnsi="Calibri" w:cs="Calibri"/>
          <w:sz w:val="22"/>
          <w:szCs w:val="22"/>
        </w:rPr>
      </w:pPr>
    </w:p>
    <w:p w14:paraId="3351D6EF" w14:textId="388F00ED" w:rsidR="004069BC" w:rsidRPr="00E77E67" w:rsidRDefault="004069BC" w:rsidP="00E77E67">
      <w:pPr>
        <w:tabs>
          <w:tab w:val="left" w:pos="2610"/>
        </w:tabs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E77E67">
        <w:rPr>
          <w:rFonts w:ascii="Calibri" w:hAnsi="Calibri" w:cs="Calibri"/>
          <w:b/>
          <w:bCs/>
          <w:sz w:val="22"/>
          <w:szCs w:val="22"/>
        </w:rPr>
        <w:t xml:space="preserve">Cranial Nerve Examination </w:t>
      </w:r>
    </w:p>
    <w:tbl>
      <w:tblPr>
        <w:tblW w:w="10385" w:type="dxa"/>
        <w:tblInd w:w="11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984"/>
        <w:gridCol w:w="734"/>
        <w:gridCol w:w="30"/>
        <w:gridCol w:w="939"/>
        <w:gridCol w:w="3698"/>
      </w:tblGrid>
      <w:tr w:rsidR="0047453C" w:rsidRPr="00B865FD" w14:paraId="13CA3382" w14:textId="77777777" w:rsidTr="00773615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5D126CD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</w:tr>
      <w:tr w:rsidR="0047453C" w:rsidRPr="00B865FD" w14:paraId="75F19503" w14:textId="77777777" w:rsidTr="00773615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F26BC12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C09E113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 xml:space="preserve">Normal </w:t>
            </w: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420C43E9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Abnormal</w:t>
            </w: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B960959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Comments</w:t>
            </w:r>
          </w:p>
        </w:tc>
      </w:tr>
      <w:tr w:rsidR="0047453C" w:rsidRPr="00B865FD" w14:paraId="0EA4D408" w14:textId="77777777" w:rsidTr="00773615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FEE93B1" w14:textId="77777777" w:rsidR="0047453C" w:rsidRPr="00B865FD" w:rsidRDefault="0047453C" w:rsidP="00773615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rigeminal V</w:t>
            </w:r>
          </w:p>
        </w:tc>
      </w:tr>
      <w:tr w:rsidR="0047453C" w:rsidRPr="00B865FD" w14:paraId="1153B53E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466EB81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at rest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B65A155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4EB222D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B8B128F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171FF1A9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535CD554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opening with and without resistan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B70CE22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1A0C74B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00A5307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26AB9D5A" w14:textId="77777777" w:rsidTr="00773615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3F86AA2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eneral tongue sensation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C395D46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FBC237E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FAA632D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0A0A96E6" w14:textId="77777777" w:rsidTr="00773615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0C03DAB" w14:textId="77777777" w:rsidR="0047453C" w:rsidRPr="00B865FD" w:rsidRDefault="0047453C" w:rsidP="00773615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Facial VII</w:t>
            </w:r>
          </w:p>
        </w:tc>
      </w:tr>
      <w:tr w:rsidR="0047453C" w:rsidRPr="00B865FD" w14:paraId="29C566D0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534BBDDC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fa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BBF85A1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D7629C3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92CE12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0874A9C0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505F968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during smile/pucker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13DB4F8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7544BAF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7E85E4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20E980A8" w14:textId="77777777" w:rsidTr="00773615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7EA0DED2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aste to anterior 2/3 of tongu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C9127B4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7AD29B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925242B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53739BD4" w14:textId="77777777" w:rsidTr="00773615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8F96A66" w14:textId="77777777" w:rsidR="0047453C" w:rsidRPr="00B865FD" w:rsidRDefault="0047453C" w:rsidP="00773615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lossopharyngeal IX and Vagus X</w:t>
            </w:r>
          </w:p>
        </w:tc>
      </w:tr>
      <w:tr w:rsidR="0047453C" w:rsidRPr="00B865FD" w14:paraId="0CD42955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52DE684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elum at rest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CF108E8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5EF7389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E304502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704A3A04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2425FEB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elum with phona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766A38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79B12E9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3312AF7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20B4F959" w14:textId="77777777" w:rsidTr="00773615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AA0A80E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cal quality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05C23FD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9DD60E6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CDB360B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09DC74B0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59CE8B65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luntary cough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3C68724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23B6E08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CF90FB5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532EB469" w14:textId="77777777" w:rsidTr="00773615">
        <w:trPr>
          <w:trHeight w:val="252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97546EC" w14:textId="77777777" w:rsidR="0047453C" w:rsidRPr="00B865FD" w:rsidRDefault="0047453C" w:rsidP="00773615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Hypoglossal XII</w:t>
            </w:r>
          </w:p>
        </w:tc>
      </w:tr>
      <w:tr w:rsidR="0047453C" w:rsidRPr="00B865FD" w14:paraId="7D24F191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1CBF078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at rest (atrophy/fasciculation)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7D4FAA5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0A0579E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24E33C6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7B40A449" w14:textId="77777777" w:rsidTr="00773615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0D54423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range of mo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47BDE5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F0C89B7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F0C05A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7453C" w:rsidRPr="00B865FD" w14:paraId="2E36719C" w14:textId="77777777" w:rsidTr="00773615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79EB8A90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range of motion against resistance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C2FB4DD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D3A7A8C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77C14CB" w14:textId="77777777" w:rsidR="0047453C" w:rsidRPr="00B865FD" w:rsidRDefault="0047453C" w:rsidP="00773615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2F66CCF2" w14:textId="38ABF77A" w:rsidR="0047453C" w:rsidRDefault="0047453C" w:rsidP="004069BC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77BB0DC2" w14:textId="77777777" w:rsidR="00B12342" w:rsidRPr="00E66939" w:rsidRDefault="00B12342" w:rsidP="00B12342">
      <w:pPr>
        <w:numPr>
          <w:ilvl w:val="0"/>
          <w:numId w:val="8"/>
        </w:numPr>
        <w:spacing w:line="276" w:lineRule="auto"/>
        <w:ind w:left="630"/>
        <w:rPr>
          <w:rFonts w:ascii="Calibri" w:hAnsi="Calibri" w:cs="Calibri"/>
          <w:b/>
          <w:bCs/>
          <w:sz w:val="22"/>
          <w:szCs w:val="22"/>
        </w:rPr>
      </w:pPr>
      <w:r w:rsidRPr="2D9037AC">
        <w:rPr>
          <w:rFonts w:ascii="Calibri" w:hAnsi="Calibri" w:cs="Calibri"/>
          <w:b/>
          <w:bCs/>
          <w:sz w:val="22"/>
          <w:szCs w:val="22"/>
        </w:rPr>
        <w:t xml:space="preserve">Oral Motor Assessment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8"/>
        <w:gridCol w:w="1282"/>
        <w:gridCol w:w="1435"/>
        <w:gridCol w:w="1277"/>
        <w:gridCol w:w="1386"/>
        <w:gridCol w:w="1232"/>
      </w:tblGrid>
      <w:tr w:rsidR="00B12342" w:rsidRPr="00E66939" w14:paraId="33A609EC" w14:textId="77777777" w:rsidTr="00773615">
        <w:tc>
          <w:tcPr>
            <w:tcW w:w="2018" w:type="dxa"/>
            <w:shd w:val="clear" w:color="auto" w:fill="auto"/>
            <w:vAlign w:val="center"/>
          </w:tcPr>
          <w:p w14:paraId="5E0BCA8E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  <w:vAlign w:val="center"/>
          </w:tcPr>
          <w:p w14:paraId="056685D4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Lips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4928BA21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Tongue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3A7972F5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Jaw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603BFB37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Soft Palate</w:t>
            </w:r>
          </w:p>
        </w:tc>
        <w:tc>
          <w:tcPr>
            <w:tcW w:w="1232" w:type="dxa"/>
          </w:tcPr>
          <w:p w14:paraId="7821617E" w14:textId="77777777" w:rsidR="00B12342" w:rsidRPr="00E66939" w:rsidRDefault="00B12342" w:rsidP="00773615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Face</w:t>
            </w:r>
          </w:p>
        </w:tc>
      </w:tr>
      <w:tr w:rsidR="00B12342" w:rsidRPr="00E66939" w14:paraId="7660DF08" w14:textId="77777777" w:rsidTr="00773615">
        <w:tc>
          <w:tcPr>
            <w:tcW w:w="2018" w:type="dxa"/>
            <w:shd w:val="clear" w:color="auto" w:fill="auto"/>
          </w:tcPr>
          <w:p w14:paraId="03D772FD" w14:textId="7FF6425E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tructural </w:t>
            </w:r>
            <w:r w:rsidR="008A2768">
              <w:rPr>
                <w:rFonts w:ascii="Calibri" w:hAnsi="Calibri" w:cs="Calibri"/>
                <w:b/>
                <w:bCs/>
                <w:sz w:val="22"/>
                <w:szCs w:val="22"/>
              </w:rPr>
              <w:t>Integrity</w:t>
            </w:r>
          </w:p>
        </w:tc>
        <w:tc>
          <w:tcPr>
            <w:tcW w:w="1282" w:type="dxa"/>
            <w:shd w:val="clear" w:color="auto" w:fill="auto"/>
          </w:tcPr>
          <w:p w14:paraId="7B62F5A0" w14:textId="77777777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435" w:type="dxa"/>
            <w:shd w:val="clear" w:color="auto" w:fill="auto"/>
          </w:tcPr>
          <w:p w14:paraId="1E75F14A" w14:textId="77777777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77" w:type="dxa"/>
            <w:shd w:val="clear" w:color="auto" w:fill="auto"/>
          </w:tcPr>
          <w:p w14:paraId="2DB66898" w14:textId="77777777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386" w:type="dxa"/>
            <w:shd w:val="clear" w:color="auto" w:fill="auto"/>
          </w:tcPr>
          <w:p w14:paraId="49D75859" w14:textId="77777777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32" w:type="dxa"/>
          </w:tcPr>
          <w:p w14:paraId="656532F5" w14:textId="77777777" w:rsidR="00B12342" w:rsidRPr="00E66939" w:rsidRDefault="00B12342" w:rsidP="0077361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F016CB0" w14:textId="77777777" w:rsidR="00E77E67" w:rsidRDefault="00E77E67" w:rsidP="00E77E67">
      <w:pPr>
        <w:spacing w:line="276" w:lineRule="auto"/>
        <w:ind w:left="450"/>
        <w:rPr>
          <w:rFonts w:ascii="Calibri" w:hAnsi="Calibri" w:cs="Calibri"/>
          <w:b/>
          <w:bCs/>
          <w:sz w:val="22"/>
          <w:szCs w:val="22"/>
        </w:rPr>
      </w:pPr>
    </w:p>
    <w:p w14:paraId="66F84634" w14:textId="71AE18FC" w:rsidR="00C84C21" w:rsidRPr="003B3D47" w:rsidRDefault="00C84C21" w:rsidP="007277F3">
      <w:pPr>
        <w:numPr>
          <w:ilvl w:val="0"/>
          <w:numId w:val="10"/>
        </w:numPr>
        <w:tabs>
          <w:tab w:val="clear" w:pos="1440"/>
          <w:tab w:val="num" w:pos="450"/>
        </w:tabs>
        <w:spacing w:line="276" w:lineRule="auto"/>
        <w:ind w:left="450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Results of recent instrumental assessments of swallowing:</w:t>
      </w:r>
    </w:p>
    <w:p w14:paraId="5DAA1487" w14:textId="2F73E7F4" w:rsidR="000D73CA" w:rsidRPr="003B3D47" w:rsidRDefault="000D73CA" w:rsidP="007277F3">
      <w:pPr>
        <w:numPr>
          <w:ilvl w:val="0"/>
          <w:numId w:val="10"/>
        </w:numPr>
        <w:tabs>
          <w:tab w:val="clear" w:pos="1440"/>
        </w:tabs>
        <w:spacing w:line="276" w:lineRule="auto"/>
        <w:ind w:left="450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Factors affecting performance</w:t>
      </w:r>
      <w:r>
        <w:rPr>
          <w:rFonts w:ascii="Calibri" w:hAnsi="Calibri" w:cs="Calibri"/>
          <w:b/>
          <w:bCs/>
          <w:sz w:val="22"/>
          <w:szCs w:val="22"/>
        </w:rPr>
        <w:t xml:space="preserve"> during</w:t>
      </w:r>
      <w:r w:rsidR="009F04B4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gramStart"/>
      <w:r w:rsidR="009F04B4">
        <w:rPr>
          <w:rFonts w:ascii="Calibri" w:hAnsi="Calibri" w:cs="Calibri"/>
          <w:b/>
          <w:bCs/>
          <w:sz w:val="22"/>
          <w:szCs w:val="22"/>
        </w:rPr>
        <w:t xml:space="preserve">VFSS </w:t>
      </w:r>
      <w:r w:rsidRPr="003B3D47">
        <w:rPr>
          <w:rFonts w:ascii="Calibri" w:hAnsi="Calibri" w:cs="Calibri"/>
          <w:b/>
          <w:bCs/>
          <w:sz w:val="22"/>
          <w:szCs w:val="22"/>
        </w:rPr>
        <w:t>:</w:t>
      </w:r>
      <w:proofErr w:type="gramEnd"/>
      <w:r w:rsidRPr="003B3D47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60E25E80" w14:textId="77777777" w:rsidR="000D73CA" w:rsidRPr="003B3D47" w:rsidRDefault="000D73CA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None</w:t>
      </w:r>
      <w:proofErr w:type="gramEnd"/>
    </w:p>
    <w:p w14:paraId="67503E12" w14:textId="77777777" w:rsidR="000D73CA" w:rsidRPr="003B3D47" w:rsidRDefault="000D73CA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Impairment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 in task endurance </w:t>
      </w:r>
    </w:p>
    <w:p w14:paraId="0C6A361F" w14:textId="77777777" w:rsidR="000D73CA" w:rsidRPr="003B3D47" w:rsidRDefault="000D73CA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Impairment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 in mental status </w:t>
      </w:r>
    </w:p>
    <w:p w14:paraId="61AB0738" w14:textId="77777777" w:rsidR="000D73CA" w:rsidRPr="003B3D47" w:rsidRDefault="000D73CA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Impairment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 in following directions  </w:t>
      </w:r>
    </w:p>
    <w:p w14:paraId="7940E5E1" w14:textId="77777777" w:rsidR="000D73CA" w:rsidRPr="003B3D47" w:rsidRDefault="000D73CA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Other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:  </w:t>
      </w:r>
    </w:p>
    <w:p w14:paraId="49BFD037" w14:textId="77777777" w:rsidR="00F460BD" w:rsidRDefault="00F460BD" w:rsidP="007277F3">
      <w:pPr>
        <w:numPr>
          <w:ilvl w:val="0"/>
          <w:numId w:val="8"/>
        </w:numPr>
        <w:spacing w:line="276" w:lineRule="auto"/>
        <w:ind w:left="0"/>
        <w:rPr>
          <w:rFonts w:ascii="Calibri" w:hAnsi="Calibri" w:cs="Calibri"/>
          <w:b/>
          <w:color w:val="000000"/>
          <w:sz w:val="22"/>
          <w:szCs w:val="22"/>
        </w:rPr>
      </w:pPr>
      <w:r>
        <w:rPr>
          <w:rFonts w:ascii="Calibri" w:hAnsi="Calibri" w:cs="Calibri"/>
          <w:b/>
          <w:color w:val="000000"/>
          <w:sz w:val="22"/>
          <w:szCs w:val="22"/>
        </w:rPr>
        <w:t xml:space="preserve">Viewing planes: </w:t>
      </w:r>
      <w:proofErr w:type="gramStart"/>
      <w:r w:rsidR="007277F3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7277F3"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7277F3">
        <w:rPr>
          <w:rFonts w:ascii="Calibri" w:hAnsi="Calibri" w:cs="Calibri"/>
          <w:bCs/>
          <w:color w:val="000000"/>
          <w:sz w:val="22"/>
          <w:szCs w:val="22"/>
        </w:rPr>
        <w:t>Lateral</w:t>
      </w:r>
      <w:proofErr w:type="gramEnd"/>
      <w:r w:rsidRPr="007277F3">
        <w:rPr>
          <w:rFonts w:ascii="Calibri" w:hAnsi="Calibri" w:cs="Calibri"/>
          <w:bCs/>
          <w:color w:val="000000"/>
          <w:sz w:val="22"/>
          <w:szCs w:val="22"/>
        </w:rPr>
        <w:tab/>
      </w:r>
      <w:r w:rsidRPr="007277F3">
        <w:rPr>
          <w:rFonts w:ascii="Calibri" w:hAnsi="Calibri" w:cs="Calibri"/>
          <w:bCs/>
          <w:color w:val="000000"/>
          <w:sz w:val="22"/>
          <w:szCs w:val="22"/>
        </w:rPr>
        <w:tab/>
      </w:r>
      <w:r w:rsidR="007277F3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7277F3"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7277F3">
        <w:rPr>
          <w:rFonts w:ascii="Calibri" w:hAnsi="Calibri" w:cs="Calibri"/>
          <w:bCs/>
          <w:color w:val="000000"/>
          <w:sz w:val="22"/>
          <w:szCs w:val="22"/>
        </w:rPr>
        <w:t>A-P</w:t>
      </w:r>
    </w:p>
    <w:p w14:paraId="5EA3A1F9" w14:textId="77777777" w:rsidR="00F460BD" w:rsidRDefault="00F460BD" w:rsidP="007277F3">
      <w:pPr>
        <w:numPr>
          <w:ilvl w:val="0"/>
          <w:numId w:val="8"/>
        </w:numPr>
        <w:spacing w:line="276" w:lineRule="auto"/>
        <w:ind w:left="0"/>
        <w:rPr>
          <w:rFonts w:ascii="Calibri" w:hAnsi="Calibri" w:cs="Calibri"/>
          <w:b/>
          <w:color w:val="000000"/>
          <w:sz w:val="22"/>
          <w:szCs w:val="22"/>
        </w:rPr>
      </w:pPr>
      <w:r>
        <w:rPr>
          <w:rFonts w:ascii="Calibri" w:hAnsi="Calibri" w:cs="Calibri"/>
          <w:b/>
          <w:color w:val="000000"/>
          <w:sz w:val="22"/>
          <w:szCs w:val="22"/>
        </w:rPr>
        <w:lastRenderedPageBreak/>
        <w:t xml:space="preserve">Contrast: </w:t>
      </w:r>
      <w:proofErr w:type="gramStart"/>
      <w:r w:rsidR="007277F3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7277F3" w:rsidRPr="003B3D47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color w:val="000000"/>
          <w:sz w:val="22"/>
          <w:szCs w:val="22"/>
        </w:rPr>
        <w:t>standardized</w:t>
      </w:r>
      <w:proofErr w:type="gramEnd"/>
      <w:r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b/>
          <w:color w:val="000000"/>
          <w:sz w:val="22"/>
          <w:szCs w:val="22"/>
        </w:rPr>
        <w:tab/>
      </w:r>
      <w:r>
        <w:rPr>
          <w:rFonts w:ascii="Calibri" w:hAnsi="Calibri" w:cs="Calibri"/>
          <w:b/>
          <w:color w:val="000000"/>
          <w:sz w:val="22"/>
          <w:szCs w:val="22"/>
        </w:rPr>
        <w:tab/>
      </w:r>
      <w:r w:rsidR="007277F3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7277F3" w:rsidRPr="003B3D47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color w:val="000000"/>
          <w:sz w:val="22"/>
          <w:szCs w:val="22"/>
        </w:rPr>
        <w:t>non-standardized</w:t>
      </w:r>
    </w:p>
    <w:p w14:paraId="4A600FB4" w14:textId="357987FD" w:rsidR="007277F3" w:rsidRPr="00B90A92" w:rsidRDefault="00F460BD" w:rsidP="007277F3">
      <w:pPr>
        <w:numPr>
          <w:ilvl w:val="0"/>
          <w:numId w:val="8"/>
        </w:numPr>
        <w:spacing w:line="276" w:lineRule="auto"/>
        <w:ind w:left="0"/>
        <w:rPr>
          <w:rFonts w:ascii="Calibri" w:hAnsi="Calibri" w:cs="Calibri"/>
          <w:b/>
          <w:color w:val="000000"/>
          <w:sz w:val="22"/>
          <w:szCs w:val="22"/>
        </w:rPr>
      </w:pPr>
      <w:r>
        <w:rPr>
          <w:rFonts w:ascii="Calibri" w:hAnsi="Calibri" w:cs="Calibri"/>
          <w:b/>
          <w:color w:val="000000"/>
          <w:sz w:val="22"/>
          <w:szCs w:val="22"/>
        </w:rPr>
        <w:t xml:space="preserve">Patient positioning for study: </w:t>
      </w:r>
    </w:p>
    <w:p w14:paraId="62475B22" w14:textId="77777777" w:rsidR="00433422" w:rsidRPr="00667449" w:rsidRDefault="00667449" w:rsidP="41021B95">
      <w:pPr>
        <w:numPr>
          <w:ilvl w:val="0"/>
          <w:numId w:val="8"/>
        </w:numPr>
        <w:spacing w:line="276" w:lineRule="auto"/>
        <w:ind w:left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248221B7">
        <w:rPr>
          <w:rFonts w:ascii="Calibri" w:hAnsi="Calibri" w:cs="Calibri"/>
          <w:b/>
          <w:bCs/>
          <w:color w:val="000000" w:themeColor="text1"/>
          <w:sz w:val="22"/>
          <w:szCs w:val="22"/>
        </w:rPr>
        <w:t>Liquid</w:t>
      </w:r>
      <w:r w:rsidR="00433422" w:rsidRPr="248221B7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Trials</w:t>
      </w:r>
    </w:p>
    <w:p w14:paraId="66801306" w14:textId="77777777" w:rsidR="00433422" w:rsidRPr="00B510C7" w:rsidRDefault="00433422" w:rsidP="007277F3">
      <w:pPr>
        <w:spacing w:line="276" w:lineRule="auto"/>
        <w:rPr>
          <w:rFonts w:ascii="Calibri" w:hAnsi="Calibri" w:cs="Calibri"/>
          <w:b/>
          <w:color w:val="FF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46"/>
        <w:gridCol w:w="1582"/>
        <w:gridCol w:w="1582"/>
        <w:gridCol w:w="1582"/>
        <w:gridCol w:w="1582"/>
        <w:gridCol w:w="1576"/>
      </w:tblGrid>
      <w:tr w:rsidR="00433422" w:rsidRPr="00A02683" w14:paraId="7CE1291F" w14:textId="77777777" w:rsidTr="248221B7">
        <w:tc>
          <w:tcPr>
            <w:tcW w:w="773" w:type="pct"/>
          </w:tcPr>
          <w:p w14:paraId="5A66A7B1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2F3C1B53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Thin (level 0)</w:t>
            </w:r>
          </w:p>
        </w:tc>
        <w:tc>
          <w:tcPr>
            <w:tcW w:w="846" w:type="pct"/>
          </w:tcPr>
          <w:p w14:paraId="2FF119D1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Slightly thick (level 1)</w:t>
            </w:r>
          </w:p>
        </w:tc>
        <w:tc>
          <w:tcPr>
            <w:tcW w:w="846" w:type="pct"/>
          </w:tcPr>
          <w:p w14:paraId="4F78388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Mildly thick (level 2)</w:t>
            </w:r>
          </w:p>
        </w:tc>
        <w:tc>
          <w:tcPr>
            <w:tcW w:w="846" w:type="pct"/>
          </w:tcPr>
          <w:p w14:paraId="521D3F1A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Moderately thick (level 3)</w:t>
            </w:r>
          </w:p>
        </w:tc>
        <w:tc>
          <w:tcPr>
            <w:tcW w:w="843" w:type="pct"/>
          </w:tcPr>
          <w:p w14:paraId="470A9ACB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Extremely thick (level 4)</w:t>
            </w:r>
          </w:p>
        </w:tc>
      </w:tr>
      <w:tr w:rsidR="00433422" w:rsidRPr="00A02683" w14:paraId="239B9DCB" w14:textId="77777777" w:rsidTr="248221B7">
        <w:tc>
          <w:tcPr>
            <w:tcW w:w="773" w:type="pct"/>
          </w:tcPr>
          <w:p w14:paraId="64F3801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Administered by (Check all that apply)</w:t>
            </w:r>
          </w:p>
          <w:p w14:paraId="6C871AD2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161CEA45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6E5415D5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2AD67222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7FE54F99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B2BAB3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6" w:type="pct"/>
          </w:tcPr>
          <w:p w14:paraId="75539EDD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24026E3C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0C4BC7A5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5236C23B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9C6419B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6" w:type="pct"/>
          </w:tcPr>
          <w:p w14:paraId="65CF878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65907840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7262206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398180C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38374F01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6" w:type="pct"/>
          </w:tcPr>
          <w:p w14:paraId="3CDEAFFB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46120920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3CF4DB67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1891E2E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FBA5B49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3" w:type="pct"/>
          </w:tcPr>
          <w:p w14:paraId="1B4CCF2C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6CB481AE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63DFE0FA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1EC6BEE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49963C7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</w:tr>
      <w:tr w:rsidR="00433422" w:rsidRPr="00A02683" w14:paraId="70721B69" w14:textId="77777777" w:rsidTr="248221B7">
        <w:tc>
          <w:tcPr>
            <w:tcW w:w="773" w:type="pct"/>
          </w:tcPr>
          <w:p w14:paraId="24013D6E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846" w:type="pct"/>
          </w:tcPr>
          <w:p w14:paraId="5E9E5FC7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7CCD45A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69F73618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4BE329BC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</w:tcPr>
          <w:p w14:paraId="64C4E42A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33422" w:rsidRPr="00A02683" w14:paraId="12DD7A95" w14:textId="77777777" w:rsidTr="248221B7">
        <w:tc>
          <w:tcPr>
            <w:tcW w:w="773" w:type="pct"/>
          </w:tcPr>
          <w:p w14:paraId="64928A85" w14:textId="77777777" w:rsidR="00433422" w:rsidRPr="00A02683" w:rsidRDefault="009F04B4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Location of bolus head when </w:t>
            </w:r>
            <w:r w:rsidR="00433422">
              <w:rPr>
                <w:rFonts w:ascii="Calibri" w:hAnsi="Calibri" w:cs="Calibri"/>
                <w:bCs/>
                <w:sz w:val="22"/>
                <w:szCs w:val="22"/>
              </w:rPr>
              <w:t>Swallow initiation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occurs</w:t>
            </w:r>
          </w:p>
        </w:tc>
        <w:tc>
          <w:tcPr>
            <w:tcW w:w="846" w:type="pct"/>
          </w:tcPr>
          <w:p w14:paraId="36B544BD" w14:textId="77777777" w:rsidR="00433422" w:rsidRDefault="00F91A6A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08BBC461" w14:textId="77777777" w:rsidR="00F91A6A" w:rsidRDefault="00F91A6A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4A78524C" w14:textId="2D086B96" w:rsidR="00F91A6A" w:rsidRPr="00A02683" w:rsidRDefault="00F91A6A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69BD339D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1A71F7B0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5EBBDA6D" w14:textId="2137D2C3" w:rsidR="00433422" w:rsidRPr="00A02683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7F98F6D2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2A41CA5B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3CC9B31E" w14:textId="38FCC679" w:rsidR="00433422" w:rsidRPr="00A02683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27DEDA99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2B74DBC0" w14:textId="77777777" w:rsidR="00F91A6A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2004CFC8" w14:textId="3D1F291F" w:rsidR="00433422" w:rsidRPr="00A02683" w:rsidRDefault="00F91A6A" w:rsidP="00F91A6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843" w:type="pct"/>
          </w:tcPr>
          <w:p w14:paraId="0C361C04" w14:textId="405E6F5A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F04B4" w:rsidRPr="00A02683" w14:paraId="2EDAB083" w14:textId="77777777" w:rsidTr="248221B7">
        <w:tc>
          <w:tcPr>
            <w:tcW w:w="773" w:type="pct"/>
          </w:tcPr>
          <w:p w14:paraId="55B45149" w14:textId="77777777" w:rsidR="009F04B4" w:rsidRDefault="009F04B4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Length of swallow delay in seconds </w:t>
            </w:r>
          </w:p>
        </w:tc>
        <w:tc>
          <w:tcPr>
            <w:tcW w:w="846" w:type="pct"/>
          </w:tcPr>
          <w:p w14:paraId="019F4F57" w14:textId="77777777" w:rsidR="009F04B4" w:rsidRPr="00433422" w:rsidDel="009F04B4" w:rsidRDefault="009F04B4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57B36CB5" w14:textId="77777777" w:rsidR="009F04B4" w:rsidRPr="00433422" w:rsidDel="009F04B4" w:rsidRDefault="009F04B4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195E4D20" w14:textId="77777777" w:rsidR="009F04B4" w:rsidRPr="00433422" w:rsidDel="009F04B4" w:rsidRDefault="009F04B4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51C17CBF" w14:textId="77777777" w:rsidR="009F04B4" w:rsidRPr="00433422" w:rsidDel="009F04B4" w:rsidRDefault="009F04B4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</w:tcPr>
          <w:p w14:paraId="06DB871A" w14:textId="77777777" w:rsidR="009F04B4" w:rsidRPr="00433422" w:rsidDel="009F04B4" w:rsidRDefault="009F04B4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33422" w:rsidRPr="00A02683" w14:paraId="2EBEEED9" w14:textId="77777777" w:rsidTr="248221B7">
        <w:tc>
          <w:tcPr>
            <w:tcW w:w="773" w:type="pct"/>
          </w:tcPr>
          <w:p w14:paraId="16B250AF" w14:textId="33E6F57E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Volitional cough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846" w:type="pct"/>
          </w:tcPr>
          <w:p w14:paraId="51CDFACD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661B714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45D56C5C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27AAEEC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3" w:type="pct"/>
          </w:tcPr>
          <w:p w14:paraId="6396E43D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433422" w:rsidRPr="00A02683" w14:paraId="058675BF" w14:textId="77777777" w:rsidTr="248221B7">
        <w:tc>
          <w:tcPr>
            <w:tcW w:w="773" w:type="pct"/>
          </w:tcPr>
          <w:p w14:paraId="6DDDC9E1" w14:textId="77777777" w:rsidR="00433422" w:rsidRPr="00A02683" w:rsidRDefault="00433422" w:rsidP="007277F3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Volitional </w:t>
            </w:r>
            <w:proofErr w:type="gramStart"/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throat</w:t>
            </w:r>
            <w:proofErr w:type="gramEnd"/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 clear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846" w:type="pct"/>
          </w:tcPr>
          <w:p w14:paraId="7096AEC7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5FBBF3D0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4885659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4096B1A3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3" w:type="pct"/>
          </w:tcPr>
          <w:p w14:paraId="70299001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433422" w:rsidRPr="00A02683" w14:paraId="7A71803E" w14:textId="77777777" w:rsidTr="248221B7">
        <w:tc>
          <w:tcPr>
            <w:tcW w:w="773" w:type="pct"/>
          </w:tcPr>
          <w:p w14:paraId="125FCBC6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Spontaneous cough during trials</w:t>
            </w:r>
          </w:p>
        </w:tc>
        <w:tc>
          <w:tcPr>
            <w:tcW w:w="846" w:type="pct"/>
          </w:tcPr>
          <w:p w14:paraId="001924EE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5FAA6233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26863105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051362EA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3" w:type="pct"/>
          </w:tcPr>
          <w:p w14:paraId="53C6532B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433422" w:rsidRPr="00A02683" w14:paraId="134581FE" w14:textId="77777777" w:rsidTr="008C4B9E">
        <w:trPr>
          <w:trHeight w:val="1133"/>
        </w:trPr>
        <w:tc>
          <w:tcPr>
            <w:tcW w:w="773" w:type="pct"/>
          </w:tcPr>
          <w:p w14:paraId="6F51D2BE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Spontaneous </w:t>
            </w:r>
            <w:proofErr w:type="gramStart"/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throat</w:t>
            </w:r>
            <w:proofErr w:type="gramEnd"/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 clear during trials</w:t>
            </w:r>
          </w:p>
        </w:tc>
        <w:tc>
          <w:tcPr>
            <w:tcW w:w="846" w:type="pct"/>
          </w:tcPr>
          <w:p w14:paraId="310EA58E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19F20D08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75EABA9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6" w:type="pct"/>
          </w:tcPr>
          <w:p w14:paraId="4904B55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3" w:type="pct"/>
          </w:tcPr>
          <w:p w14:paraId="54AD3134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433422" w:rsidRPr="00A02683" w14:paraId="1BA21BB2" w14:textId="77777777" w:rsidTr="248221B7">
        <w:tc>
          <w:tcPr>
            <w:tcW w:w="773" w:type="pct"/>
          </w:tcPr>
          <w:p w14:paraId="0B3B630D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Penetration</w:t>
            </w:r>
          </w:p>
        </w:tc>
        <w:tc>
          <w:tcPr>
            <w:tcW w:w="846" w:type="pct"/>
          </w:tcPr>
          <w:p w14:paraId="00539855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207A79C" w14:textId="1BEE919D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</w:t>
            </w:r>
            <w:r w:rsidR="0004283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02683">
              <w:rPr>
                <w:rFonts w:ascii="Calibri" w:hAnsi="Calibri" w:cs="Calibri"/>
                <w:sz w:val="22"/>
                <w:szCs w:val="22"/>
              </w:rPr>
              <w:t>swallow</w:t>
            </w:r>
          </w:p>
          <w:p w14:paraId="1AB5BE07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947D6C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After swallow </w:t>
            </w:r>
          </w:p>
        </w:tc>
        <w:tc>
          <w:tcPr>
            <w:tcW w:w="846" w:type="pct"/>
          </w:tcPr>
          <w:p w14:paraId="64086284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None</w:t>
            </w:r>
          </w:p>
          <w:p w14:paraId="30B85F4F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C2D2F1E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5C756E6F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After swallow</w:t>
            </w:r>
          </w:p>
        </w:tc>
        <w:tc>
          <w:tcPr>
            <w:tcW w:w="846" w:type="pct"/>
          </w:tcPr>
          <w:p w14:paraId="201A7EAE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None</w:t>
            </w:r>
          </w:p>
          <w:p w14:paraId="337A9155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00264598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57489848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After swallow</w:t>
            </w:r>
          </w:p>
        </w:tc>
        <w:tc>
          <w:tcPr>
            <w:tcW w:w="846" w:type="pct"/>
          </w:tcPr>
          <w:p w14:paraId="1706E79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None</w:t>
            </w:r>
          </w:p>
          <w:p w14:paraId="7EF031A5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FAD8F4F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05FBA05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After swallow</w:t>
            </w:r>
          </w:p>
        </w:tc>
        <w:tc>
          <w:tcPr>
            <w:tcW w:w="843" w:type="pct"/>
          </w:tcPr>
          <w:p w14:paraId="13701003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None</w:t>
            </w:r>
          </w:p>
          <w:p w14:paraId="4D22ED6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4FFB3A20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3F1BB0F" w14:textId="77777777" w:rsidR="00433422" w:rsidRPr="00A02683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lastRenderedPageBreak/>
              <w:t>After swallow</w:t>
            </w:r>
          </w:p>
        </w:tc>
      </w:tr>
      <w:tr w:rsidR="00767660" w:rsidRPr="00A02683" w14:paraId="16F97FBF" w14:textId="77777777" w:rsidTr="248221B7">
        <w:tc>
          <w:tcPr>
            <w:tcW w:w="773" w:type="pct"/>
          </w:tcPr>
          <w:p w14:paraId="0D5A36B3" w14:textId="1E9FD64F" w:rsidR="00767660" w:rsidRPr="00A02683" w:rsidRDefault="00767660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 xml:space="preserve">Response to Penetration </w:t>
            </w:r>
          </w:p>
        </w:tc>
        <w:tc>
          <w:tcPr>
            <w:tcW w:w="846" w:type="pct"/>
          </w:tcPr>
          <w:p w14:paraId="58F1190A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345A6E53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0C4729E4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211ECB19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</w:tcPr>
          <w:p w14:paraId="35624B8F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33422" w:rsidRPr="00A02683" w14:paraId="098FAEBD" w14:textId="77777777" w:rsidTr="248221B7">
        <w:tc>
          <w:tcPr>
            <w:tcW w:w="773" w:type="pct"/>
          </w:tcPr>
          <w:p w14:paraId="350D4F36" w14:textId="77777777" w:rsidR="00433422" w:rsidRPr="00A02683" w:rsidRDefault="00433422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41021B95">
              <w:rPr>
                <w:rFonts w:ascii="Calibri" w:hAnsi="Calibri" w:cs="Calibri"/>
                <w:sz w:val="22"/>
                <w:szCs w:val="22"/>
              </w:rPr>
              <w:t>Aspiration</w:t>
            </w:r>
          </w:p>
        </w:tc>
        <w:tc>
          <w:tcPr>
            <w:tcW w:w="846" w:type="pct"/>
          </w:tcPr>
          <w:p w14:paraId="5AA49266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6912D57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A855E17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9775905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6" w:type="pct"/>
          </w:tcPr>
          <w:p w14:paraId="629EE54A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4CF24DF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19C64273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65EFFB89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6" w:type="pct"/>
          </w:tcPr>
          <w:p w14:paraId="429194BB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66039B3B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3670359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1F829C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6" w:type="pct"/>
          </w:tcPr>
          <w:p w14:paraId="78686759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5851C548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40A300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5E234D9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3" w:type="pct"/>
          </w:tcPr>
          <w:p w14:paraId="72121F4D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C47CF33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9E4A5AE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3B4C8FF" w14:textId="77777777" w:rsidR="00433422" w:rsidRPr="00A02683" w:rsidRDefault="00433422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767660" w:rsidRPr="00A02683" w14:paraId="28517EBC" w14:textId="77777777" w:rsidTr="248221B7">
        <w:tc>
          <w:tcPr>
            <w:tcW w:w="773" w:type="pct"/>
          </w:tcPr>
          <w:p w14:paraId="36349584" w14:textId="51BDDE5C" w:rsidR="00767660" w:rsidRPr="41021B95" w:rsidRDefault="00767660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esponse to Aspiration </w:t>
            </w:r>
          </w:p>
        </w:tc>
        <w:tc>
          <w:tcPr>
            <w:tcW w:w="846" w:type="pct"/>
          </w:tcPr>
          <w:p w14:paraId="1A58C890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5B130D75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04F836D8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6" w:type="pct"/>
          </w:tcPr>
          <w:p w14:paraId="415CC12E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</w:tcPr>
          <w:p w14:paraId="1E6BCAD8" w14:textId="77777777" w:rsidR="00767660" w:rsidRPr="00A02683" w:rsidRDefault="00767660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1568" w:rsidRPr="00A02683" w14:paraId="581D1E1D" w14:textId="77777777" w:rsidTr="248221B7">
        <w:tc>
          <w:tcPr>
            <w:tcW w:w="773" w:type="pct"/>
          </w:tcPr>
          <w:p w14:paraId="682F42CD" w14:textId="77777777" w:rsidR="00411568" w:rsidRPr="00A02683" w:rsidRDefault="00411568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Base of tongue excursion</w:t>
            </w:r>
          </w:p>
        </w:tc>
        <w:tc>
          <w:tcPr>
            <w:tcW w:w="846" w:type="pct"/>
          </w:tcPr>
          <w:p w14:paraId="7822B0E0" w14:textId="77777777" w:rsidR="00411568" w:rsidRDefault="00411568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65E86B9F" w14:textId="77777777" w:rsidR="00411568" w:rsidRPr="00A02683" w:rsidRDefault="00411568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2075A27B" w14:textId="77777777" w:rsidR="00411568" w:rsidRDefault="00411568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5BE71BDA" w14:textId="77777777" w:rsidR="00411568" w:rsidRPr="00A02683" w:rsidRDefault="00411568" w:rsidP="007277F3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4C246BDC" w14:textId="77777777" w:rsidR="00411568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2C4AC5D1" w14:textId="77777777" w:rsidR="00411568" w:rsidRPr="00A02683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4B93B62C" w14:textId="77777777" w:rsidR="00411568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7CC08841" w14:textId="77777777" w:rsidR="00411568" w:rsidRPr="00A02683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3" w:type="pct"/>
          </w:tcPr>
          <w:p w14:paraId="01381064" w14:textId="77777777" w:rsidR="00411568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5ED979A8" w14:textId="77777777" w:rsidR="00411568" w:rsidRPr="00A02683" w:rsidRDefault="00411568" w:rsidP="00411568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</w:tr>
      <w:tr w:rsidR="00ED57EA" w:rsidRPr="00A02683" w14:paraId="1D20E276" w14:textId="77777777" w:rsidTr="248221B7">
        <w:tc>
          <w:tcPr>
            <w:tcW w:w="773" w:type="pct"/>
          </w:tcPr>
          <w:p w14:paraId="70191C0B" w14:textId="77777777" w:rsidR="00ED57EA" w:rsidRPr="00A02683" w:rsidRDefault="00ED57EA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Hyolaryngeal Elevation</w:t>
            </w:r>
          </w:p>
        </w:tc>
        <w:tc>
          <w:tcPr>
            <w:tcW w:w="846" w:type="pct"/>
          </w:tcPr>
          <w:p w14:paraId="0E55C637" w14:textId="77777777" w:rsidR="00ED57EA" w:rsidRPr="00411568" w:rsidRDefault="00ED57EA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0BA1D4F8" w14:textId="77777777" w:rsidR="00ED57EA" w:rsidRPr="00411568" w:rsidRDefault="00ED57EA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5A73EF48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2CAF780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629D247F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418E088F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846" w:type="pct"/>
          </w:tcPr>
          <w:p w14:paraId="00EB296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58A0D50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843" w:type="pct"/>
          </w:tcPr>
          <w:p w14:paraId="2D1A0BC6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5B4264C6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</w:tr>
      <w:tr w:rsidR="00ED57EA" w:rsidRPr="00A02683" w14:paraId="1CD142AC" w14:textId="77777777" w:rsidTr="248221B7">
        <w:tc>
          <w:tcPr>
            <w:tcW w:w="773" w:type="pct"/>
          </w:tcPr>
          <w:p w14:paraId="119C9D3D" w14:textId="77777777" w:rsidR="00ED57EA" w:rsidRPr="00A02683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Residue location</w:t>
            </w:r>
          </w:p>
        </w:tc>
        <w:tc>
          <w:tcPr>
            <w:tcW w:w="846" w:type="pct"/>
          </w:tcPr>
          <w:p w14:paraId="4048F4DE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9E6BBF8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3C5F256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4BEE8D88" w14:textId="26CFF3AF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  <w:r w:rsidR="00A17BF8">
              <w:rPr>
                <w:rFonts w:ascii="Calibri" w:hAnsi="Calibri" w:cs="Calibri"/>
                <w:bCs/>
                <w:sz w:val="22"/>
                <w:szCs w:val="22"/>
              </w:rPr>
              <w:t>e</w:t>
            </w:r>
          </w:p>
          <w:p w14:paraId="19B86E67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537030A5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120711DF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4454904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610EF059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152774A1" w14:textId="612014EF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  <w:r w:rsidR="00A17BF8">
              <w:rPr>
                <w:rFonts w:ascii="Calibri" w:hAnsi="Calibri" w:cs="Calibri"/>
                <w:bCs/>
                <w:sz w:val="22"/>
                <w:szCs w:val="22"/>
              </w:rPr>
              <w:t>e</w:t>
            </w:r>
          </w:p>
          <w:p w14:paraId="25B2065A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39AA7793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5BBA03D0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A31325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1C65A733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02CC16B7" w14:textId="0F58EA45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  <w:r w:rsidR="00A17BF8">
              <w:rPr>
                <w:rFonts w:ascii="Calibri" w:hAnsi="Calibri" w:cs="Calibri"/>
                <w:bCs/>
                <w:sz w:val="22"/>
                <w:szCs w:val="22"/>
              </w:rPr>
              <w:t>e</w:t>
            </w:r>
          </w:p>
          <w:p w14:paraId="6A900D05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33506EE8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846" w:type="pct"/>
          </w:tcPr>
          <w:p w14:paraId="2FBB8EF4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967E3DB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19D31C2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768ABA36" w14:textId="75D1DEB0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  <w:r w:rsidR="00A17BF8">
              <w:rPr>
                <w:rFonts w:ascii="Calibri" w:hAnsi="Calibri" w:cs="Calibri"/>
                <w:bCs/>
                <w:sz w:val="22"/>
                <w:szCs w:val="22"/>
              </w:rPr>
              <w:t>e</w:t>
            </w:r>
          </w:p>
          <w:p w14:paraId="4316A88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574CD14F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843" w:type="pct"/>
          </w:tcPr>
          <w:p w14:paraId="3906A45C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EDC1D09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6D52C446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1B40A1C0" w14:textId="7EED6F40" w:rsidR="00465875" w:rsidRPr="00411568" w:rsidRDefault="07F62A4D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41021B95">
              <w:rPr>
                <w:rFonts w:ascii="Calibri" w:hAnsi="Calibri" w:cs="Calibri"/>
                <w:sz w:val="22"/>
                <w:szCs w:val="22"/>
              </w:rPr>
              <w:t>Vallecula</w:t>
            </w:r>
            <w:r w:rsidR="00A17BF8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98A0105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5E55CE1E" w14:textId="77777777" w:rsidR="00ED57EA" w:rsidRPr="00411568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</w:tr>
      <w:tr w:rsidR="00ED57EA" w:rsidRPr="00A02683" w14:paraId="1D44E186" w14:textId="77777777" w:rsidTr="248221B7">
        <w:tc>
          <w:tcPr>
            <w:tcW w:w="773" w:type="pct"/>
          </w:tcPr>
          <w:p w14:paraId="22F777EF" w14:textId="77777777" w:rsidR="00ED57EA" w:rsidRPr="00042831" w:rsidRDefault="5F7CAF61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042831">
              <w:rPr>
                <w:rFonts w:ascii="Calibri" w:hAnsi="Calibri" w:cs="Calibri"/>
                <w:sz w:val="22"/>
                <w:szCs w:val="22"/>
              </w:rPr>
              <w:t>Residue amount</w:t>
            </w:r>
          </w:p>
        </w:tc>
        <w:tc>
          <w:tcPr>
            <w:tcW w:w="846" w:type="pct"/>
          </w:tcPr>
          <w:p w14:paraId="0AC0CF30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F6D563B" w14:textId="65DC754A" w:rsidR="00456D86" w:rsidRPr="00042831" w:rsidRDefault="00456D86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21D9233B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2294A27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50E8B18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6" w:type="pct"/>
          </w:tcPr>
          <w:p w14:paraId="39FAD1CA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89D3041" w14:textId="7FAD52E9" w:rsidR="00456D86" w:rsidRPr="00042831" w:rsidRDefault="00456D86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664F0374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00446784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5B43D56B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6" w:type="pct"/>
          </w:tcPr>
          <w:p w14:paraId="545F58FE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CDF3B42" w14:textId="55097056" w:rsidR="00456D86" w:rsidRPr="00042831" w:rsidRDefault="00456D86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68E5D872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4AD74E4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1D6A22C0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6" w:type="pct"/>
          </w:tcPr>
          <w:p w14:paraId="0BC3E403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2E0E12C" w14:textId="56B2915E" w:rsidR="00456D86" w:rsidRPr="00042831" w:rsidRDefault="00456D86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750F0CC5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D69DEEC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199D93A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3" w:type="pct"/>
          </w:tcPr>
          <w:p w14:paraId="462F6993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AA7DCB9" w14:textId="1916FA14" w:rsidR="00456D86" w:rsidRPr="00042831" w:rsidRDefault="00456D86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23F20EA3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18283BB7" w14:textId="77777777" w:rsidR="00ED57EA" w:rsidRPr="00042831" w:rsidRDefault="00ED57EA" w:rsidP="00ED57EA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04283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5A878D4E" w14:textId="77777777" w:rsidR="00ED57EA" w:rsidRPr="00042831" w:rsidRDefault="5F7CAF61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042831">
              <w:rPr>
                <w:rFonts w:ascii="Calibri" w:hAnsi="Calibri" w:cs="Calibri"/>
                <w:sz w:val="22"/>
                <w:szCs w:val="22"/>
              </w:rPr>
              <w:t>Severe</w:t>
            </w:r>
          </w:p>
        </w:tc>
      </w:tr>
      <w:tr w:rsidR="00D1163C" w:rsidRPr="00A02683" w14:paraId="44608DA9" w14:textId="77777777" w:rsidTr="248221B7">
        <w:tc>
          <w:tcPr>
            <w:tcW w:w="773" w:type="pct"/>
          </w:tcPr>
          <w:p w14:paraId="768C92A4" w14:textId="4F638209" w:rsidR="00D1163C" w:rsidRPr="00CA1412" w:rsidRDefault="00CA1412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t>R</w:t>
            </w:r>
            <w:r w:rsidRPr="00CA1412">
              <w:t>esidue remaining after attempt to clear</w:t>
            </w:r>
          </w:p>
        </w:tc>
        <w:tc>
          <w:tcPr>
            <w:tcW w:w="846" w:type="pct"/>
          </w:tcPr>
          <w:p w14:paraId="27A6F0C8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A6FDE3B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40AD5267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43F1282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09E289EE" w14:textId="12B5DDF2" w:rsidR="00D1163C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6" w:type="pct"/>
          </w:tcPr>
          <w:p w14:paraId="1F6422B9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F94CFBF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6AF2C998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F2CCC0B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52D215C0" w14:textId="749CBDB3" w:rsidR="00D1163C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  <w:p w14:paraId="6099399E" w14:textId="77777777" w:rsidR="00D1163C" w:rsidRPr="00CA1412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1AEDBBD1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D4B0244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31A2AD2A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8DA0284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1445E8D" w14:textId="6E9F6F1F" w:rsidR="00D1163C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6" w:type="pct"/>
          </w:tcPr>
          <w:p w14:paraId="058A3F6D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3AFE4F5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2DEF52DD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14AA32E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66EC4699" w14:textId="3762ECB6" w:rsidR="00D1163C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3" w:type="pct"/>
          </w:tcPr>
          <w:p w14:paraId="5F774B95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E9B7907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Trace </w:t>
            </w:r>
          </w:p>
          <w:p w14:paraId="2D7F02F2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CA0CC10" w14:textId="77777777" w:rsidR="00CA1412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115D53B2" w14:textId="7A7DE99D" w:rsidR="00D1163C" w:rsidRP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CA1412">
              <w:rPr>
                <w:rFonts w:ascii="Calibri" w:hAnsi="Calibri" w:cs="Calibri"/>
                <w:bCs/>
                <w:sz w:val="22"/>
                <w:szCs w:val="22"/>
              </w:rPr>
              <w:t xml:space="preserve">Severe </w:t>
            </w:r>
            <w:r w:rsidR="00D1163C" w:rsidRPr="00CA1412">
              <w:rPr>
                <w:rFonts w:ascii="Calibri" w:hAnsi="Calibri" w:cs="Calibri"/>
                <w:bCs/>
                <w:sz w:val="22"/>
                <w:szCs w:val="22"/>
              </w:rPr>
              <w:t>e</w:t>
            </w:r>
          </w:p>
        </w:tc>
      </w:tr>
      <w:tr w:rsidR="00D1163C" w:rsidRPr="00A02683" w14:paraId="17E323AC" w14:textId="77777777" w:rsidTr="248221B7">
        <w:tc>
          <w:tcPr>
            <w:tcW w:w="773" w:type="pct"/>
          </w:tcPr>
          <w:p w14:paraId="47275680" w14:textId="77777777" w:rsidR="00D1163C" w:rsidRPr="00A02683" w:rsidRDefault="0F1C2C0B" w:rsidP="41021B9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248221B7">
              <w:rPr>
                <w:rFonts w:ascii="Calibri" w:hAnsi="Calibri" w:cs="Calibri"/>
                <w:sz w:val="22"/>
                <w:szCs w:val="22"/>
              </w:rPr>
              <w:t xml:space="preserve">Therapeutic management strategies </w:t>
            </w:r>
            <w:r w:rsidRPr="248221B7">
              <w:rPr>
                <w:rFonts w:ascii="Calibri" w:hAnsi="Calibri" w:cs="Calibri"/>
                <w:sz w:val="22"/>
                <w:szCs w:val="22"/>
              </w:rPr>
              <w:lastRenderedPageBreak/>
              <w:t>attempted and response</w:t>
            </w:r>
          </w:p>
        </w:tc>
        <w:tc>
          <w:tcPr>
            <w:tcW w:w="846" w:type="pct"/>
          </w:tcPr>
          <w:p w14:paraId="4B2E38A0" w14:textId="77777777" w:rsidR="00D1163C" w:rsidRPr="00411568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473F40F2" w14:textId="77777777" w:rsidR="00D1163C" w:rsidRPr="00411568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60AB5030" w14:textId="77777777" w:rsidR="00D1163C" w:rsidRPr="00411568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6" w:type="pct"/>
          </w:tcPr>
          <w:p w14:paraId="27303E32" w14:textId="77777777" w:rsidR="00D1163C" w:rsidRPr="00411568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3" w:type="pct"/>
          </w:tcPr>
          <w:p w14:paraId="00CEC834" w14:textId="77777777" w:rsidR="00D1163C" w:rsidRPr="00411568" w:rsidRDefault="00D1163C" w:rsidP="00D1163C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p w14:paraId="3EBC3A1E" w14:textId="4309864D" w:rsidR="00AE610F" w:rsidRPr="00472B42" w:rsidRDefault="00AE610F" w:rsidP="007277F3">
      <w:pPr>
        <w:spacing w:line="276" w:lineRule="auto"/>
        <w:rPr>
          <w:rFonts w:ascii="Calibri" w:hAnsi="Calibri" w:cs="Calibri"/>
          <w:sz w:val="32"/>
          <w:szCs w:val="32"/>
        </w:rPr>
      </w:pPr>
    </w:p>
    <w:p w14:paraId="20703388" w14:textId="77777777" w:rsidR="00A91468" w:rsidRPr="00B510C7" w:rsidRDefault="00A91468" w:rsidP="007277F3">
      <w:pPr>
        <w:spacing w:line="276" w:lineRule="auto"/>
        <w:rPr>
          <w:rFonts w:ascii="Calibri" w:hAnsi="Calibri" w:cs="Calibri"/>
          <w:color w:val="FF0000"/>
          <w:sz w:val="22"/>
          <w:szCs w:val="22"/>
        </w:rPr>
      </w:pPr>
    </w:p>
    <w:p w14:paraId="560E6065" w14:textId="0E1A7834" w:rsidR="004D0EAC" w:rsidRPr="00B510C7" w:rsidRDefault="004D0EAC" w:rsidP="004D0EAC">
      <w:pPr>
        <w:numPr>
          <w:ilvl w:val="0"/>
          <w:numId w:val="22"/>
        </w:numPr>
        <w:spacing w:line="276" w:lineRule="auto"/>
        <w:ind w:left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bCs/>
          <w:color w:val="000000"/>
          <w:sz w:val="22"/>
          <w:szCs w:val="22"/>
        </w:rPr>
        <w:t>Food trials</w:t>
      </w:r>
    </w:p>
    <w:p w14:paraId="0094F82F" w14:textId="77777777" w:rsidR="00433422" w:rsidRPr="00B510C7" w:rsidRDefault="00433422" w:rsidP="007277F3">
      <w:pPr>
        <w:spacing w:line="276" w:lineRule="auto"/>
        <w:ind w:left="720"/>
        <w:rPr>
          <w:rFonts w:ascii="Calibri" w:hAnsi="Calibri" w:cs="Calibri"/>
          <w:b/>
          <w:bCs/>
          <w:color w:val="00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1231"/>
        <w:gridCol w:w="1281"/>
        <w:gridCol w:w="1354"/>
        <w:gridCol w:w="1354"/>
        <w:gridCol w:w="1354"/>
        <w:gridCol w:w="1352"/>
      </w:tblGrid>
      <w:tr w:rsidR="00433422" w:rsidRPr="00F40DC5" w14:paraId="3838280B" w14:textId="77777777" w:rsidTr="005D539A">
        <w:tc>
          <w:tcPr>
            <w:tcW w:w="761" w:type="pct"/>
          </w:tcPr>
          <w:p w14:paraId="6E01CF5B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8" w:type="pct"/>
          </w:tcPr>
          <w:p w14:paraId="567CBD4F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Regular (level 7)</w:t>
            </w:r>
          </w:p>
          <w:p w14:paraId="0A77709F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85" w:type="pct"/>
          </w:tcPr>
          <w:p w14:paraId="23282CF9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Easy to chew (level 7)</w:t>
            </w:r>
          </w:p>
        </w:tc>
        <w:tc>
          <w:tcPr>
            <w:tcW w:w="724" w:type="pct"/>
          </w:tcPr>
          <w:p w14:paraId="5752228C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Soft and bite-sized (level 6)</w:t>
            </w:r>
          </w:p>
        </w:tc>
        <w:tc>
          <w:tcPr>
            <w:tcW w:w="724" w:type="pct"/>
          </w:tcPr>
          <w:p w14:paraId="050449C0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Minced and moist (level 5)</w:t>
            </w:r>
          </w:p>
        </w:tc>
        <w:tc>
          <w:tcPr>
            <w:tcW w:w="724" w:type="pct"/>
          </w:tcPr>
          <w:p w14:paraId="108E0C04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Pureed (level 4)</w:t>
            </w:r>
          </w:p>
          <w:p w14:paraId="346FB0F2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3" w:type="pct"/>
          </w:tcPr>
          <w:p w14:paraId="3BE4164C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Liquidised (level 3)</w:t>
            </w:r>
          </w:p>
        </w:tc>
      </w:tr>
      <w:tr w:rsidR="00433422" w:rsidRPr="00F40DC5" w14:paraId="4864E9E6" w14:textId="77777777" w:rsidTr="005D539A">
        <w:tc>
          <w:tcPr>
            <w:tcW w:w="761" w:type="pct"/>
          </w:tcPr>
          <w:p w14:paraId="5D64FDF1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dministered by (Check all that apply)</w:t>
            </w:r>
          </w:p>
          <w:p w14:paraId="066EFF7D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8" w:type="pct"/>
          </w:tcPr>
          <w:p w14:paraId="6B4C1854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614E3803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0C7C1B4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685" w:type="pct"/>
          </w:tcPr>
          <w:p w14:paraId="5A5EDE78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048997C2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D8FB21D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7CB0C4B2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2476C96A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7C19BEF2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02BF4925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7F65D466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00924399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0637F66A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2BF4EBF8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6E0D558D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3" w:type="pct"/>
          </w:tcPr>
          <w:p w14:paraId="1097F594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30B4E77D" w14:textId="77777777" w:rsidR="00433422" w:rsidRPr="00B510C7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7216D25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</w:tr>
      <w:tr w:rsidR="00433422" w:rsidRPr="00F40DC5" w14:paraId="44FC1A7B" w14:textId="77777777" w:rsidTr="005D539A">
        <w:tc>
          <w:tcPr>
            <w:tcW w:w="761" w:type="pct"/>
          </w:tcPr>
          <w:p w14:paraId="626E0501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658" w:type="pct"/>
          </w:tcPr>
          <w:p w14:paraId="31C2D925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1B113BDB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7F320B1C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3DE1271C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01A6336B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600F45F8" w14:textId="77777777" w:rsidR="00433422" w:rsidRPr="00F40DC5" w:rsidRDefault="00433422" w:rsidP="007277F3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D3C62" w:rsidRPr="00F40DC5" w14:paraId="264DB9A8" w14:textId="77777777" w:rsidTr="005D539A">
        <w:tc>
          <w:tcPr>
            <w:tcW w:w="761" w:type="pct"/>
          </w:tcPr>
          <w:p w14:paraId="0AE4461C" w14:textId="7687324F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Location of bolus head when Swallow initiation occurs</w:t>
            </w:r>
          </w:p>
        </w:tc>
        <w:tc>
          <w:tcPr>
            <w:tcW w:w="658" w:type="pct"/>
          </w:tcPr>
          <w:p w14:paraId="3BA2040D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51822A3B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726268A0" w14:textId="099B0C8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685" w:type="pct"/>
          </w:tcPr>
          <w:p w14:paraId="1C3C4A85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5003A1FD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4454B4C4" w14:textId="366A404D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25319833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7AA8A847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00A799C0" w14:textId="334C9E22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1D5B5F63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se of Tongue</w:t>
            </w:r>
          </w:p>
          <w:p w14:paraId="5567150E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alleculae</w:t>
            </w:r>
          </w:p>
          <w:p w14:paraId="38C2065C" w14:textId="6E9FADD9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067AC654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2F17275C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D3C62" w:rsidRPr="00F40DC5" w14:paraId="302CDC8C" w14:textId="77777777" w:rsidTr="005D539A">
        <w:tc>
          <w:tcPr>
            <w:tcW w:w="761" w:type="pct"/>
          </w:tcPr>
          <w:p w14:paraId="1690A865" w14:textId="7D6EC814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8" w:type="pct"/>
          </w:tcPr>
          <w:p w14:paraId="66C18B71" w14:textId="560BE406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703C5A9E" w14:textId="3B3A67E2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7D081C15" w14:textId="75CD81B8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153A20CC" w14:textId="130572B5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782F7B41" w14:textId="68A183C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67407DF4" w14:textId="181B29AB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D3C62" w:rsidRPr="00F40DC5" w14:paraId="7B572A50" w14:textId="77777777" w:rsidTr="005D539A">
        <w:tc>
          <w:tcPr>
            <w:tcW w:w="761" w:type="pct"/>
          </w:tcPr>
          <w:p w14:paraId="4415B7B5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Volitional cough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8" w:type="pct"/>
          </w:tcPr>
          <w:p w14:paraId="10357439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6DB85D89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54E93EC3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1319B18F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5BBD71F2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0DC93732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5D3C62" w:rsidRPr="00F40DC5" w14:paraId="79AD7430" w14:textId="77777777" w:rsidTr="005D539A">
        <w:tc>
          <w:tcPr>
            <w:tcW w:w="761" w:type="pct"/>
          </w:tcPr>
          <w:p w14:paraId="59FF4542" w14:textId="77777777" w:rsidR="005D3C62" w:rsidRPr="00F40DC5" w:rsidRDefault="005D3C62" w:rsidP="005D3C62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Volitional </w:t>
            </w:r>
            <w:proofErr w:type="gramStart"/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throat</w:t>
            </w:r>
            <w:proofErr w:type="gramEnd"/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 clear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8" w:type="pct"/>
          </w:tcPr>
          <w:p w14:paraId="3110DB1B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6EB26463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4CC2120A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4C3AEF03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0BF016B7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14A42F0B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5D3C62" w:rsidRPr="00F40DC5" w14:paraId="49B7FD81" w14:textId="77777777" w:rsidTr="005D539A">
        <w:tc>
          <w:tcPr>
            <w:tcW w:w="761" w:type="pct"/>
          </w:tcPr>
          <w:p w14:paraId="0E4F4250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Spontaneous cough during trials</w:t>
            </w:r>
          </w:p>
        </w:tc>
        <w:tc>
          <w:tcPr>
            <w:tcW w:w="658" w:type="pct"/>
          </w:tcPr>
          <w:p w14:paraId="11AFA7B2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1AC106B9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7A2B9D61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76417896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48BC177D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72DE0022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5D3C62" w:rsidRPr="00F40DC5" w14:paraId="16076991" w14:textId="77777777" w:rsidTr="005D539A">
        <w:tc>
          <w:tcPr>
            <w:tcW w:w="761" w:type="pct"/>
          </w:tcPr>
          <w:p w14:paraId="32852018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Spontaneous </w:t>
            </w:r>
            <w:proofErr w:type="gramStart"/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throat</w:t>
            </w:r>
            <w:proofErr w:type="gramEnd"/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 clear during trials</w:t>
            </w:r>
          </w:p>
        </w:tc>
        <w:tc>
          <w:tcPr>
            <w:tcW w:w="658" w:type="pct"/>
          </w:tcPr>
          <w:p w14:paraId="382D1794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34EE60F5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380A68D4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02644DFC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5D105C2A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57ACAA20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5D3C62" w:rsidRPr="00F40DC5" w14:paraId="1387609B" w14:textId="77777777" w:rsidTr="005D539A">
        <w:tc>
          <w:tcPr>
            <w:tcW w:w="761" w:type="pct"/>
          </w:tcPr>
          <w:p w14:paraId="35698E48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Swallowing duration (introduction of bolus to completion of pharyngeal stage)</w:t>
            </w:r>
          </w:p>
        </w:tc>
        <w:tc>
          <w:tcPr>
            <w:tcW w:w="658" w:type="pct"/>
          </w:tcPr>
          <w:p w14:paraId="2D84393F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85" w:type="pct"/>
          </w:tcPr>
          <w:p w14:paraId="4494FE9A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22F8362F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2743738E" w14:textId="77777777" w:rsidR="005D3C62" w:rsidRPr="00F40DC5" w:rsidRDefault="005D3C62" w:rsidP="005D3C62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61B4D731" w14:textId="77777777" w:rsidR="005D3C62" w:rsidRPr="00F40DC5" w:rsidRDefault="005D3C62" w:rsidP="005D3C62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3" w:type="pct"/>
          </w:tcPr>
          <w:p w14:paraId="71B04D03" w14:textId="77777777" w:rsidR="005D3C62" w:rsidRPr="00F40DC5" w:rsidRDefault="005D3C62" w:rsidP="005D3C62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</w:tr>
      <w:tr w:rsidR="005D3C62" w:rsidRPr="00F40DC5" w14:paraId="2FCAA444" w14:textId="77777777" w:rsidTr="005D539A">
        <w:tc>
          <w:tcPr>
            <w:tcW w:w="761" w:type="pct"/>
          </w:tcPr>
          <w:p w14:paraId="4B91DF2B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Penetration</w:t>
            </w:r>
          </w:p>
        </w:tc>
        <w:tc>
          <w:tcPr>
            <w:tcW w:w="658" w:type="pct"/>
          </w:tcPr>
          <w:p w14:paraId="362B4BB0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6037B53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E9EF79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38C5C6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 xml:space="preserve">After swallow </w:t>
            </w:r>
          </w:p>
        </w:tc>
        <w:tc>
          <w:tcPr>
            <w:tcW w:w="685" w:type="pct"/>
          </w:tcPr>
          <w:p w14:paraId="6AC1B66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47E94DC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7218BCC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CFCDCB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 xml:space="preserve">After swallow </w:t>
            </w:r>
          </w:p>
        </w:tc>
        <w:tc>
          <w:tcPr>
            <w:tcW w:w="724" w:type="pct"/>
          </w:tcPr>
          <w:p w14:paraId="1BAC168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3E8D57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065123D3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1D80BF9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085043C0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A43CCA2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660E18F3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5E001A9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3DAC9300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0904257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94DC73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7DF7680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3" w:type="pct"/>
          </w:tcPr>
          <w:p w14:paraId="72D1BBDA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320929A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43A51A40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FECF047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5D3C62" w:rsidRPr="00F40DC5" w14:paraId="33F68465" w14:textId="77777777" w:rsidTr="005D539A">
        <w:tc>
          <w:tcPr>
            <w:tcW w:w="761" w:type="pct"/>
          </w:tcPr>
          <w:p w14:paraId="14B54363" w14:textId="25FB979C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Penetration </w:t>
            </w:r>
          </w:p>
        </w:tc>
        <w:tc>
          <w:tcPr>
            <w:tcW w:w="658" w:type="pct"/>
          </w:tcPr>
          <w:p w14:paraId="08E6E33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1CA71FF7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52820F4C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291C08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0C9391A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144847C8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D3C62" w:rsidRPr="00F40DC5" w14:paraId="4F3913BA" w14:textId="77777777" w:rsidTr="005D539A">
        <w:tc>
          <w:tcPr>
            <w:tcW w:w="761" w:type="pct"/>
          </w:tcPr>
          <w:p w14:paraId="0C0CA1B1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spiration</w:t>
            </w:r>
          </w:p>
        </w:tc>
        <w:tc>
          <w:tcPr>
            <w:tcW w:w="658" w:type="pct"/>
          </w:tcPr>
          <w:p w14:paraId="5BA3C6BC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50C066B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95F14D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3FAF00A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685" w:type="pct"/>
          </w:tcPr>
          <w:p w14:paraId="37B9C9C2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6D7DFA4E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14F8729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A50758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1BB89242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12CFB0E4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44C1D62C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5B422A6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14628CA3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3BA186B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547741F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13EAC6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2C685E15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AEE18BB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B379440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E3F3EA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3" w:type="pct"/>
          </w:tcPr>
          <w:p w14:paraId="5B547479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5205291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B0616BF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3A36A7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5D3C62" w:rsidRPr="00F40DC5" w14:paraId="691516B1" w14:textId="77777777" w:rsidTr="005D539A">
        <w:tc>
          <w:tcPr>
            <w:tcW w:w="761" w:type="pct"/>
          </w:tcPr>
          <w:p w14:paraId="5FE3ACE9" w14:textId="2F3B5EE5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Aspiration </w:t>
            </w:r>
          </w:p>
        </w:tc>
        <w:tc>
          <w:tcPr>
            <w:tcW w:w="658" w:type="pct"/>
          </w:tcPr>
          <w:p w14:paraId="3C6D60A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4B20CF3D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44BB2D54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5BC6C502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7380C13A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2D81D6AB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D3C62" w:rsidRPr="00F40DC5" w14:paraId="330CE5B5" w14:textId="77777777" w:rsidTr="005D539A">
        <w:tc>
          <w:tcPr>
            <w:tcW w:w="761" w:type="pct"/>
          </w:tcPr>
          <w:p w14:paraId="5BB6AA00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Base of tongue excursion</w:t>
            </w:r>
          </w:p>
        </w:tc>
        <w:tc>
          <w:tcPr>
            <w:tcW w:w="658" w:type="pct"/>
          </w:tcPr>
          <w:p w14:paraId="09A49D44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0B31F653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685" w:type="pct"/>
          </w:tcPr>
          <w:p w14:paraId="16C37F9C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650332A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46BB063C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0FEB1646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48C2332D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5D322494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67B23CCC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3BD341B1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723" w:type="pct"/>
          </w:tcPr>
          <w:p w14:paraId="328BE623" w14:textId="77777777" w:rsidR="005D3C62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3C08A774" w14:textId="77777777" w:rsidR="005D3C62" w:rsidRPr="00F40DC5" w:rsidRDefault="005D3C62" w:rsidP="005D3C62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</w:tr>
      <w:tr w:rsidR="005D3C62" w:rsidRPr="00F40DC5" w14:paraId="520B2464" w14:textId="77777777" w:rsidTr="005D539A">
        <w:tc>
          <w:tcPr>
            <w:tcW w:w="761" w:type="pct"/>
          </w:tcPr>
          <w:p w14:paraId="10D51F0F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Hyolaryngeal elevation</w:t>
            </w:r>
          </w:p>
        </w:tc>
        <w:tc>
          <w:tcPr>
            <w:tcW w:w="658" w:type="pct"/>
          </w:tcPr>
          <w:p w14:paraId="5B152EC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56B1830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685" w:type="pct"/>
          </w:tcPr>
          <w:p w14:paraId="72FD915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04BDADF8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7BC7C434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39BEF92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6E69F79B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724CE15A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0A6E3734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414882F5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3" w:type="pct"/>
          </w:tcPr>
          <w:p w14:paraId="15D4CC45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 xml:space="preserve">Adequate </w:t>
            </w:r>
          </w:p>
          <w:p w14:paraId="1FAD2FB0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</w:tr>
      <w:tr w:rsidR="005D3C62" w:rsidRPr="00F40DC5" w14:paraId="1C1DC4F3" w14:textId="77777777" w:rsidTr="005D539A">
        <w:tc>
          <w:tcPr>
            <w:tcW w:w="761" w:type="pct"/>
          </w:tcPr>
          <w:p w14:paraId="107FE5AD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Residue Location</w:t>
            </w:r>
          </w:p>
        </w:tc>
        <w:tc>
          <w:tcPr>
            <w:tcW w:w="658" w:type="pct"/>
          </w:tcPr>
          <w:p w14:paraId="159ACD0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EB95631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572C9A4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65274EA9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3001A46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4A0DCD2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685" w:type="pct"/>
          </w:tcPr>
          <w:p w14:paraId="0E85208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43E7599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0B32472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22E04B1B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11AE1D88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5FAFB24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72569598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EB5DF9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224F183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4F61D684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776F778B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0A49F76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52A5C1A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C03E2B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7C1D4A4A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0AB7E17C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4B521B6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27F2119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724" w:type="pct"/>
          </w:tcPr>
          <w:p w14:paraId="0C999929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B95826C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1B962D8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3011CAD1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359E7F4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1C86A2D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  <w:tc>
          <w:tcPr>
            <w:tcW w:w="723" w:type="pct"/>
          </w:tcPr>
          <w:p w14:paraId="7421BAD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D0AA94B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2D0D899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7B639262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35F3AC78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  <w:p w14:paraId="602C3C9A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Pyriforms</w:t>
            </w:r>
          </w:p>
        </w:tc>
      </w:tr>
      <w:tr w:rsidR="005D3C62" w:rsidRPr="00F40DC5" w14:paraId="3E1859AC" w14:textId="77777777" w:rsidTr="005D539A">
        <w:tc>
          <w:tcPr>
            <w:tcW w:w="761" w:type="pct"/>
          </w:tcPr>
          <w:p w14:paraId="3D19726C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Residue amount</w:t>
            </w:r>
          </w:p>
        </w:tc>
        <w:tc>
          <w:tcPr>
            <w:tcW w:w="658" w:type="pct"/>
          </w:tcPr>
          <w:p w14:paraId="14477267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A9D542C" w14:textId="3E40DD7A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13FC92BE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B9634C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C73812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685" w:type="pct"/>
          </w:tcPr>
          <w:p w14:paraId="662E53E3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D053C1A" w14:textId="008230C6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1A551770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D70F3B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014266A9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6B691731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7FA922E" w14:textId="1922EF3E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9AB9CAD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07A67131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17511E3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1E004340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A555DAB" w14:textId="30521EDF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0B20B4FC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00CBED02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A5027D1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60143858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ACAE958" w14:textId="79DD0B9F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02C26EE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824AD43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3217E964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3" w:type="pct"/>
          </w:tcPr>
          <w:p w14:paraId="5A616A15" w14:textId="77777777" w:rsidR="005D3C62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42C587F" w14:textId="2422EF3E" w:rsidR="00247801" w:rsidRDefault="00247801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662F8FC7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9ABB190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5AC7CD35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CA1412" w:rsidRPr="00F40DC5" w14:paraId="79FEE9DD" w14:textId="77777777" w:rsidTr="005D539A">
        <w:tc>
          <w:tcPr>
            <w:tcW w:w="761" w:type="pct"/>
          </w:tcPr>
          <w:p w14:paraId="3D62A69D" w14:textId="6F088203" w:rsidR="00CA1412" w:rsidRDefault="00CA141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t>R</w:t>
            </w:r>
            <w:r w:rsidRPr="00CA1412">
              <w:t xml:space="preserve">esidue remaining after </w:t>
            </w:r>
            <w:r w:rsidRPr="00CA1412">
              <w:lastRenderedPageBreak/>
              <w:t>attempt to clear</w:t>
            </w:r>
          </w:p>
        </w:tc>
        <w:tc>
          <w:tcPr>
            <w:tcW w:w="658" w:type="pct"/>
          </w:tcPr>
          <w:p w14:paraId="732F7C07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7FB619CA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08086754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570A841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0C9EB58C" w14:textId="0DF39BEF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685" w:type="pct"/>
          </w:tcPr>
          <w:p w14:paraId="68898D34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7FFAED16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58666618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6B677F5B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3FA76D8A" w14:textId="7C8DC1B0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0758222C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5B23AB9A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027B26F0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9917F8E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15220B05" w14:textId="6DD75788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4B39A399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7D45FF9E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016C44D7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3199AA13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560D8805" w14:textId="6F1E56B2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7349C27B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6FB6CC1C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52C14FDF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D220809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60281369" w14:textId="7D9B1BEE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3" w:type="pct"/>
          </w:tcPr>
          <w:p w14:paraId="1B101D5E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N/A</w:t>
            </w:r>
          </w:p>
          <w:p w14:paraId="54434F07" w14:textId="77777777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53BAA64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D0498EA" w14:textId="77777777" w:rsidR="00CA1412" w:rsidRPr="00411568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Moderate</w:t>
            </w:r>
          </w:p>
          <w:p w14:paraId="7C7D9D0D" w14:textId="446B3A00" w:rsidR="00CA1412" w:rsidRDefault="00CA1412" w:rsidP="00CA141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5D3C62" w:rsidRPr="00F40DC5" w14:paraId="74EE6D4F" w14:textId="77777777" w:rsidTr="005D539A">
        <w:tc>
          <w:tcPr>
            <w:tcW w:w="761" w:type="pct"/>
          </w:tcPr>
          <w:p w14:paraId="4734F925" w14:textId="77777777" w:rsidR="005D3C62" w:rsidRPr="00F40DC5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Therapeutic management strategies attempted and response</w:t>
            </w:r>
          </w:p>
        </w:tc>
        <w:tc>
          <w:tcPr>
            <w:tcW w:w="658" w:type="pct"/>
          </w:tcPr>
          <w:p w14:paraId="5646DC3A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85" w:type="pct"/>
          </w:tcPr>
          <w:p w14:paraId="777B8A76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24" w:type="pct"/>
          </w:tcPr>
          <w:p w14:paraId="597BD890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24" w:type="pct"/>
          </w:tcPr>
          <w:p w14:paraId="7F2FE45A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24" w:type="pct"/>
          </w:tcPr>
          <w:p w14:paraId="6B583AF1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23" w:type="pct"/>
          </w:tcPr>
          <w:p w14:paraId="32DA1F45" w14:textId="77777777" w:rsidR="005D3C62" w:rsidRPr="00411568" w:rsidRDefault="005D3C62" w:rsidP="005D3C6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p w14:paraId="15A8D78E" w14:textId="7FEF5F96" w:rsidR="00850D22" w:rsidRPr="00850D22" w:rsidRDefault="00850D22" w:rsidP="007277F3">
      <w:pPr>
        <w:spacing w:line="276" w:lineRule="auto"/>
        <w:rPr>
          <w:rFonts w:ascii="Calibri" w:hAnsi="Calibri" w:cs="Calibri"/>
          <w:sz w:val="32"/>
          <w:szCs w:val="32"/>
        </w:rPr>
      </w:pPr>
    </w:p>
    <w:p w14:paraId="4A836FCD" w14:textId="77777777" w:rsidR="00AE610F" w:rsidRPr="005D539A" w:rsidRDefault="00AE610F" w:rsidP="007277F3">
      <w:pPr>
        <w:spacing w:line="276" w:lineRule="auto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5D539A">
        <w:rPr>
          <w:rFonts w:ascii="Calibri" w:hAnsi="Calibri" w:cs="Calibri"/>
          <w:b/>
          <w:bCs/>
          <w:color w:val="000000"/>
          <w:sz w:val="22"/>
          <w:szCs w:val="22"/>
        </w:rPr>
        <w:t>Esophageal Phase</w:t>
      </w:r>
    </w:p>
    <w:p w14:paraId="2F64ED1B" w14:textId="77777777" w:rsidR="00AE610F" w:rsidRPr="005D539A" w:rsidRDefault="00AE610F" w:rsidP="007277F3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Backflow observed: __no __yes</w:t>
      </w:r>
    </w:p>
    <w:p w14:paraId="4DE8F249" w14:textId="77777777" w:rsidR="00AE610F" w:rsidRDefault="00AE610F" w:rsidP="007277F3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Other observations: _____________________________________________</w:t>
      </w:r>
    </w:p>
    <w:p w14:paraId="7CA3AD50" w14:textId="77777777" w:rsidR="00137835" w:rsidRDefault="00137835" w:rsidP="00137835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Retention/residue observed: </w:t>
      </w:r>
      <w:r w:rsidRPr="005D539A">
        <w:rPr>
          <w:rFonts w:ascii="Calibri" w:hAnsi="Calibri" w:cs="Calibri"/>
          <w:color w:val="000000"/>
          <w:sz w:val="22"/>
          <w:szCs w:val="22"/>
        </w:rPr>
        <w:t>__no __</w:t>
      </w:r>
      <w:r>
        <w:rPr>
          <w:rFonts w:ascii="Calibri" w:hAnsi="Calibri" w:cs="Calibri"/>
          <w:color w:val="000000"/>
          <w:sz w:val="22"/>
          <w:szCs w:val="22"/>
        </w:rPr>
        <w:t>&lt;60 seconds to clear __&gt;60 seconds to clear</w:t>
      </w:r>
    </w:p>
    <w:p w14:paraId="2E3CCB40" w14:textId="424F68A1" w:rsidR="00137835" w:rsidRPr="005D539A" w:rsidRDefault="00137835" w:rsidP="00137835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Retrograde flow </w:t>
      </w:r>
    </w:p>
    <w:p w14:paraId="2FB17639" w14:textId="77777777" w:rsidR="003C37E7" w:rsidRPr="005D539A" w:rsidRDefault="003C37E7" w:rsidP="007277F3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</w:p>
    <w:p w14:paraId="6C162E56" w14:textId="77777777" w:rsidR="008936BE" w:rsidRPr="005D539A" w:rsidRDefault="00F460BD" w:rsidP="008936BE">
      <w:pPr>
        <w:spacing w:line="276" w:lineRule="auto"/>
        <w:rPr>
          <w:rFonts w:ascii="Calibri" w:hAnsi="Calibri" w:cs="Calibri"/>
          <w:b/>
          <w:bCs/>
          <w:color w:val="000000"/>
          <w:sz w:val="22"/>
          <w:szCs w:val="22"/>
        </w:rPr>
      </w:pPr>
      <w:r w:rsidRPr="248221B7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Overall </w:t>
      </w:r>
      <w:commentRangeStart w:id="2"/>
      <w:commentRangeStart w:id="3"/>
      <w:commentRangeStart w:id="4"/>
      <w:commentRangeStart w:id="5"/>
      <w:r w:rsidR="008936BE" w:rsidRPr="248221B7">
        <w:rPr>
          <w:rFonts w:ascii="Calibri" w:hAnsi="Calibri" w:cs="Calibri"/>
          <w:b/>
          <w:bCs/>
          <w:color w:val="000000" w:themeColor="text1"/>
          <w:sz w:val="22"/>
          <w:szCs w:val="22"/>
        </w:rPr>
        <w:t>observations: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commentRangeEnd w:id="5"/>
      <w:r w:rsidR="00042831">
        <w:rPr>
          <w:rStyle w:val="CommentReference"/>
        </w:rPr>
        <w:commentReference w:id="5"/>
      </w:r>
    </w:p>
    <w:p w14:paraId="29FC7D46" w14:textId="77777777" w:rsidR="007277F3" w:rsidRPr="005D539A" w:rsidRDefault="00F460BD" w:rsidP="008936BE">
      <w:p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Lip Closure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565EACC9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Tongue Control During Bolus Hold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09178A5E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Bolus Preparation/Mastica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6723E87A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Bolus Transport/Lingual Mo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679A703A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Oral Residue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2AD04E18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Initiation of the Pharyngeal Swallow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1450AD36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Soft Palate Eleva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7611B6D2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Laryngeal Eleva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209F9E10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Anterior Hyoid Excurs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267F8463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Epiglottic Movement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050682C4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Laryngeal Vestibular Closure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65D3408A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Pharyngeal Stripping Wave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745FD5D5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Pharyngeal Contrac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1B9B3535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Pharyngoesophageal Segment Opening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2C54EA3A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Tongue Base Retraction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50AA80D8" w14:textId="77777777" w:rsidR="007277F3" w:rsidRPr="005D539A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Pharyngeal Residue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6A539C6B" w14:textId="39E5C7EA" w:rsidR="00F460BD" w:rsidRPr="003F6C80" w:rsidRDefault="00F460BD" w:rsidP="007277F3">
      <w:pPr>
        <w:numPr>
          <w:ilvl w:val="0"/>
          <w:numId w:val="29"/>
        </w:numPr>
        <w:spacing w:line="276" w:lineRule="auto"/>
        <w:rPr>
          <w:rFonts w:ascii="Calibri" w:hAnsi="Calibri" w:cs="Calibri"/>
          <w:color w:val="000000"/>
          <w:sz w:val="22"/>
          <w:szCs w:val="22"/>
        </w:rPr>
      </w:pPr>
      <w:r w:rsidRPr="005D539A">
        <w:rPr>
          <w:rFonts w:ascii="Calibri" w:hAnsi="Calibri" w:cs="Calibri"/>
          <w:color w:val="000000"/>
          <w:sz w:val="22"/>
          <w:szCs w:val="22"/>
        </w:rPr>
        <w:t>Esophageal Clearance (upright position)</w:t>
      </w:r>
      <w:r w:rsidR="007277F3" w:rsidRPr="005D539A">
        <w:rPr>
          <w:rFonts w:ascii="Calibri" w:hAnsi="Calibri" w:cs="Calibri"/>
          <w:color w:val="000000"/>
          <w:sz w:val="22"/>
          <w:szCs w:val="22"/>
        </w:rPr>
        <w:t>:</w:t>
      </w:r>
    </w:p>
    <w:p w14:paraId="24A49382" w14:textId="77777777" w:rsidR="00F1658C" w:rsidRPr="00B510C7" w:rsidRDefault="00433422" w:rsidP="00F1658C">
      <w:pPr>
        <w:numPr>
          <w:ilvl w:val="0"/>
          <w:numId w:val="22"/>
        </w:numPr>
        <w:spacing w:line="276" w:lineRule="auto"/>
        <w:ind w:left="360"/>
        <w:rPr>
          <w:rFonts w:ascii="Calibri" w:hAnsi="Calibri" w:cs="Calibri"/>
          <w:i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Results of the study</w:t>
      </w:r>
      <w:r w:rsidR="00F1658C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</w:p>
    <w:p w14:paraId="58BBA583" w14:textId="36235E78" w:rsidR="00433422" w:rsidRPr="00404B8F" w:rsidRDefault="00404B8F" w:rsidP="007277F3">
      <w:pPr>
        <w:numPr>
          <w:ilvl w:val="0"/>
          <w:numId w:val="22"/>
        </w:numPr>
        <w:spacing w:line="276" w:lineRule="auto"/>
        <w:ind w:left="360"/>
        <w:rPr>
          <w:rFonts w:ascii="Calibri" w:hAnsi="Calibri" w:cs="Calibri"/>
          <w:i/>
          <w:color w:val="000000"/>
          <w:sz w:val="22"/>
          <w:szCs w:val="22"/>
        </w:rPr>
      </w:pPr>
      <w:r w:rsidRPr="00B0440D">
        <w:rPr>
          <w:rFonts w:ascii="Symbol" w:eastAsia="Symbol" w:hAnsi="Symbol" w:cs="Symbol"/>
          <w:b/>
          <w:sz w:val="22"/>
          <w:szCs w:val="22"/>
        </w:rPr>
        <w:t> </w:t>
      </w:r>
      <w:r w:rsidRPr="007A253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iCs/>
          <w:color w:val="000000"/>
          <w:sz w:val="22"/>
          <w:szCs w:val="22"/>
        </w:rPr>
        <w:t>WFL</w:t>
      </w:r>
    </w:p>
    <w:p w14:paraId="707820BF" w14:textId="6DDE9B88" w:rsidR="00404B8F" w:rsidRPr="00404B8F" w:rsidRDefault="00404B8F" w:rsidP="00404B8F">
      <w:pPr>
        <w:numPr>
          <w:ilvl w:val="1"/>
          <w:numId w:val="22"/>
        </w:numPr>
        <w:spacing w:line="276" w:lineRule="auto"/>
        <w:rPr>
          <w:rFonts w:ascii="Calibri" w:hAnsi="Calibri" w:cs="Calibri"/>
          <w:i/>
          <w:color w:val="000000"/>
          <w:sz w:val="22"/>
          <w:szCs w:val="22"/>
        </w:rPr>
      </w:pPr>
      <w:r>
        <w:rPr>
          <w:rFonts w:eastAsia="Symbol"/>
          <w:bCs/>
          <w:sz w:val="22"/>
          <w:szCs w:val="22"/>
        </w:rPr>
        <w:t>Suspected Dysphagia diagnosis</w:t>
      </w:r>
    </w:p>
    <w:p w14:paraId="2ACD2ED6" w14:textId="6825AD4A" w:rsidR="00404B8F" w:rsidRPr="003D07B5" w:rsidRDefault="00404B8F" w:rsidP="00404B8F">
      <w:pPr>
        <w:numPr>
          <w:ilvl w:val="1"/>
          <w:numId w:val="22"/>
        </w:numPr>
        <w:spacing w:line="276" w:lineRule="auto"/>
        <w:rPr>
          <w:rFonts w:ascii="Calibri" w:hAnsi="Calibri" w:cs="Calibri"/>
          <w:i/>
          <w:color w:val="000000"/>
          <w:sz w:val="22"/>
          <w:szCs w:val="22"/>
        </w:rPr>
      </w:pPr>
      <w:r>
        <w:rPr>
          <w:rFonts w:eastAsia="Symbol"/>
          <w:bCs/>
          <w:sz w:val="22"/>
          <w:szCs w:val="22"/>
        </w:rPr>
        <w:t>Suspected phases involve</w:t>
      </w:r>
      <w:r w:rsidR="003D07B5">
        <w:rPr>
          <w:rFonts w:eastAsia="Symbol"/>
          <w:bCs/>
          <w:sz w:val="22"/>
          <w:szCs w:val="22"/>
        </w:rPr>
        <w:t>d:</w:t>
      </w:r>
    </w:p>
    <w:p w14:paraId="6865477D" w14:textId="6C43AE67" w:rsidR="00433422" w:rsidRPr="00042831" w:rsidRDefault="003D07B5" w:rsidP="00042831">
      <w:pPr>
        <w:numPr>
          <w:ilvl w:val="1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eastAsia="Symbol"/>
          <w:bCs/>
          <w:sz w:val="22"/>
          <w:szCs w:val="22"/>
        </w:rPr>
        <w:t>Characterized by ______________________</w:t>
      </w:r>
    </w:p>
    <w:p w14:paraId="17C5542C" w14:textId="77777777" w:rsidR="00042831" w:rsidRPr="00042831" w:rsidRDefault="00042831" w:rsidP="00042831">
      <w:pPr>
        <w:numPr>
          <w:ilvl w:val="1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042831">
        <w:rPr>
          <w:rFonts w:ascii="Calibri" w:hAnsi="Calibri" w:cs="Calibri"/>
          <w:sz w:val="22"/>
          <w:szCs w:val="22"/>
        </w:rPr>
        <w:t>Contributing Factors to Swallowing Impairment:</w:t>
      </w:r>
    </w:p>
    <w:p w14:paraId="3DCB2615" w14:textId="77777777" w:rsidR="00433422" w:rsidRPr="00B0440D" w:rsidRDefault="00433422" w:rsidP="007277F3">
      <w:pPr>
        <w:pStyle w:val="BodyTextIndent"/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  <w:sectPr w:rsidR="00433422" w:rsidRPr="00B0440D" w:rsidSect="00433422">
          <w:type w:val="continuous"/>
          <w:pgSz w:w="12240" w:h="15840"/>
          <w:pgMar w:top="1440" w:right="1440" w:bottom="1440" w:left="1440" w:header="432" w:footer="144" w:gutter="0"/>
          <w:cols w:space="720"/>
          <w:docGrid w:linePitch="360"/>
        </w:sectPr>
      </w:pPr>
    </w:p>
    <w:p w14:paraId="3580C155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oral phase</w:t>
      </w:r>
    </w:p>
    <w:p w14:paraId="27859B38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oral-pharyngeal transport time</w:t>
      </w:r>
    </w:p>
    <w:p w14:paraId="4BA075CE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velopharyngeal closure</w:t>
      </w:r>
    </w:p>
    <w:p w14:paraId="65D43E18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velopharyngeal coordination</w:t>
      </w:r>
    </w:p>
    <w:p w14:paraId="1A5F0BE4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tongue base retraction</w:t>
      </w:r>
    </w:p>
    <w:p w14:paraId="4B57F641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lastRenderedPageBreak/>
        <w:t>Delayed initiation of swallowing</w:t>
      </w:r>
    </w:p>
    <w:p w14:paraId="088EFFF2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Pharyngeal asymmetry</w:t>
      </w:r>
    </w:p>
    <w:p w14:paraId="70FDA2B4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educed pharyngeal squeeze</w:t>
      </w:r>
    </w:p>
    <w:p w14:paraId="4D57D1A5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educed hyolaryngeal elevation</w:t>
      </w:r>
    </w:p>
    <w:p w14:paraId="3D128354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Upper airway obstruction</w:t>
      </w:r>
    </w:p>
    <w:p w14:paraId="0A4505EF" w14:textId="77777777" w:rsidR="00433422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educed cricopharyngeal opening</w:t>
      </w:r>
    </w:p>
    <w:p w14:paraId="15016231" w14:textId="77777777" w:rsidR="006E5A2C" w:rsidRPr="00B0440D" w:rsidRDefault="006E5A2C" w:rsidP="006E5A2C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fficulty coordinating breathing and swallowing</w:t>
      </w:r>
    </w:p>
    <w:p w14:paraId="7120A666" w14:textId="77777777" w:rsidR="00433422" w:rsidRPr="00B0440D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Abnormal structural observations: ______________________________</w:t>
      </w:r>
    </w:p>
    <w:p w14:paraId="0C9C8487" w14:textId="77777777" w:rsidR="00433422" w:rsidRDefault="00433422" w:rsidP="007277F3">
      <w:pPr>
        <w:pStyle w:val="BodyTextIndent"/>
        <w:numPr>
          <w:ilvl w:val="0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Other: ________________________________</w:t>
      </w:r>
    </w:p>
    <w:p w14:paraId="6B94F10D" w14:textId="77777777" w:rsidR="00433422" w:rsidRDefault="00433422" w:rsidP="007277F3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  <w:sectPr w:rsidR="00433422" w:rsidSect="005D539A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4BF080E6" w14:textId="77777777" w:rsidR="00433422" w:rsidRDefault="00433422" w:rsidP="007277F3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</w:pPr>
    </w:p>
    <w:p w14:paraId="648DD716" w14:textId="77777777" w:rsidR="00433422" w:rsidRDefault="00433422" w:rsidP="007277F3">
      <w:pPr>
        <w:numPr>
          <w:ilvl w:val="0"/>
          <w:numId w:val="8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b/>
          <w:sz w:val="22"/>
          <w:szCs w:val="22"/>
        </w:rPr>
        <w:t>Prognosis</w:t>
      </w:r>
      <w:r w:rsidR="0010141D">
        <w:rPr>
          <w:rFonts w:ascii="Calibri" w:hAnsi="Calibri" w:cs="Calibri"/>
          <w:b/>
          <w:sz w:val="22"/>
          <w:szCs w:val="22"/>
        </w:rPr>
        <w:t xml:space="preserve"> for Imminent Recovery</w:t>
      </w:r>
      <w:r w:rsidR="0010141D" w:rsidRPr="00B0440D">
        <w:rPr>
          <w:rFonts w:ascii="Calibri" w:hAnsi="Calibri" w:cs="Calibri"/>
          <w:b/>
          <w:sz w:val="22"/>
          <w:szCs w:val="22"/>
        </w:rPr>
        <w:t>:</w:t>
      </w:r>
      <w:r w:rsidR="0010141D" w:rsidRPr="00B0440D">
        <w:rPr>
          <w:rFonts w:ascii="Calibri" w:hAnsi="Calibri" w:cs="Calibri"/>
          <w:sz w:val="22"/>
          <w:szCs w:val="22"/>
        </w:rPr>
        <w:t xml:space="preserve">    </w:t>
      </w:r>
      <w:r w:rsidRPr="00B0440D">
        <w:rPr>
          <w:rFonts w:ascii="Calibri" w:hAnsi="Calibri" w:cs="Calibri"/>
          <w:sz w:val="22"/>
          <w:szCs w:val="22"/>
        </w:rPr>
        <w:t xml:space="preserve">    </w:t>
      </w:r>
      <w:r w:rsidRPr="00B0440D">
        <w:rPr>
          <w:rFonts w:ascii="Calibri" w:hAnsi="Calibri" w:cs="Calibri"/>
          <w:sz w:val="22"/>
          <w:szCs w:val="22"/>
        </w:rPr>
        <w:tab/>
      </w:r>
      <w:proofErr w:type="gramStart"/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>Good</w:t>
      </w:r>
      <w:proofErr w:type="gramEnd"/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Fair </w:t>
      </w:r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 Poor, based on ________________________</w:t>
      </w:r>
    </w:p>
    <w:p w14:paraId="30815789" w14:textId="77777777" w:rsidR="007F2157" w:rsidRDefault="007F2157" w:rsidP="007F2157">
      <w:pPr>
        <w:numPr>
          <w:ilvl w:val="0"/>
          <w:numId w:val="8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b/>
          <w:sz w:val="22"/>
          <w:szCs w:val="22"/>
        </w:rPr>
        <w:t>Prognosis</w:t>
      </w:r>
      <w:r>
        <w:rPr>
          <w:rFonts w:ascii="Calibri" w:hAnsi="Calibri" w:cs="Calibri"/>
          <w:b/>
          <w:sz w:val="22"/>
          <w:szCs w:val="22"/>
        </w:rPr>
        <w:t xml:space="preserve"> for Long Term Recovery</w:t>
      </w:r>
      <w:r w:rsidRPr="00B0440D">
        <w:rPr>
          <w:rFonts w:ascii="Calibri" w:hAnsi="Calibri" w:cs="Calibri"/>
          <w:b/>
          <w:sz w:val="22"/>
          <w:szCs w:val="22"/>
        </w:rPr>
        <w:t>:</w:t>
      </w:r>
      <w:r w:rsidRPr="00B0440D">
        <w:rPr>
          <w:rFonts w:ascii="Calibri" w:hAnsi="Calibri" w:cs="Calibri"/>
          <w:sz w:val="22"/>
          <w:szCs w:val="22"/>
        </w:rPr>
        <w:t xml:space="preserve">    </w:t>
      </w:r>
      <w:r w:rsidRPr="00B0440D">
        <w:rPr>
          <w:rFonts w:ascii="Calibri" w:hAnsi="Calibri" w:cs="Calibri"/>
          <w:sz w:val="22"/>
          <w:szCs w:val="22"/>
        </w:rPr>
        <w:tab/>
      </w:r>
      <w:proofErr w:type="gramStart"/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>Good</w:t>
      </w:r>
      <w:proofErr w:type="gramEnd"/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Fair </w:t>
      </w:r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</w:p>
    <w:p w14:paraId="32C7D230" w14:textId="77777777" w:rsidR="00725AD3" w:rsidRDefault="007F2157" w:rsidP="007F2157">
      <w:pPr>
        <w:numPr>
          <w:ilvl w:val="0"/>
          <w:numId w:val="8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proofErr w:type="gramStart"/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 Poor</w:t>
      </w:r>
      <w:proofErr w:type="gramEnd"/>
      <w:r w:rsidRPr="00B0440D">
        <w:rPr>
          <w:rFonts w:ascii="Calibri" w:hAnsi="Calibri" w:cs="Calibri"/>
          <w:sz w:val="22"/>
          <w:szCs w:val="22"/>
        </w:rPr>
        <w:t>, based on</w:t>
      </w:r>
      <w:r>
        <w:rPr>
          <w:rFonts w:ascii="Calibri" w:hAnsi="Calibri" w:cs="Calibri"/>
          <w:sz w:val="22"/>
          <w:szCs w:val="22"/>
        </w:rPr>
        <w:t>:</w:t>
      </w:r>
      <w:r w:rsidRPr="00B0440D">
        <w:rPr>
          <w:rFonts w:ascii="Calibri" w:hAnsi="Calibri" w:cs="Calibri"/>
          <w:sz w:val="22"/>
          <w:szCs w:val="22"/>
        </w:rPr>
        <w:t xml:space="preserve"> </w:t>
      </w:r>
    </w:p>
    <w:p w14:paraId="163BD534" w14:textId="765A144E" w:rsidR="00433422" w:rsidRDefault="00433422" w:rsidP="008B4C63">
      <w:pPr>
        <w:numPr>
          <w:ilvl w:val="0"/>
          <w:numId w:val="8"/>
        </w:numPr>
        <w:spacing w:line="276" w:lineRule="auto"/>
        <w:ind w:left="360"/>
        <w:rPr>
          <w:rFonts w:ascii="Calibri" w:hAnsi="Calibri" w:cs="Calibri"/>
          <w:b/>
          <w:bCs/>
          <w:sz w:val="22"/>
          <w:szCs w:val="22"/>
        </w:rPr>
      </w:pPr>
      <w:r w:rsidRPr="20FCD29E">
        <w:rPr>
          <w:rFonts w:ascii="Calibri" w:hAnsi="Calibri" w:cs="Calibri"/>
          <w:b/>
          <w:bCs/>
          <w:sz w:val="22"/>
          <w:szCs w:val="22"/>
        </w:rPr>
        <w:t>Impact on Safety and Functioning (check all that apply)</w:t>
      </w:r>
    </w:p>
    <w:p w14:paraId="13191A8F" w14:textId="77777777" w:rsidR="00100B0C" w:rsidRDefault="002B4DF7" w:rsidP="00100B0C">
      <w:pPr>
        <w:numPr>
          <w:ilvl w:val="1"/>
          <w:numId w:val="8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100B0C">
        <w:rPr>
          <w:rFonts w:ascii="Calibri" w:hAnsi="Calibri" w:cs="Calibri"/>
          <w:sz w:val="22"/>
          <w:szCs w:val="22"/>
        </w:rPr>
        <w:t>Aspiration present</w:t>
      </w:r>
      <w:r>
        <w:rPr>
          <w:rFonts w:ascii="Calibri" w:hAnsi="Calibri" w:cs="Calibri"/>
          <w:b/>
          <w:bCs/>
          <w:sz w:val="22"/>
          <w:szCs w:val="22"/>
        </w:rPr>
        <w:t xml:space="preserve">     </w:t>
      </w:r>
      <w:proofErr w:type="gramStart"/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s</w:t>
      </w:r>
      <w:proofErr w:type="gramEnd"/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077096DA" w14:textId="614378EA" w:rsidR="00433422" w:rsidRPr="00100B0C" w:rsidRDefault="00100B0C" w:rsidP="00100B0C">
      <w:pPr>
        <w:numPr>
          <w:ilvl w:val="1"/>
          <w:numId w:val="8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100B0C">
        <w:rPr>
          <w:rFonts w:ascii="Calibri" w:hAnsi="Calibri" w:cs="Calibri"/>
          <w:sz w:val="22"/>
          <w:szCs w:val="22"/>
        </w:rPr>
        <w:t xml:space="preserve">Related </w:t>
      </w:r>
      <w:r>
        <w:rPr>
          <w:rFonts w:ascii="Calibri" w:hAnsi="Calibri" w:cs="Calibri"/>
          <w:sz w:val="22"/>
          <w:szCs w:val="22"/>
        </w:rPr>
        <w:t>r</w:t>
      </w:r>
      <w:r w:rsidR="00433422" w:rsidRPr="00100B0C">
        <w:rPr>
          <w:rFonts w:ascii="Calibri" w:hAnsi="Calibri" w:cs="Calibri"/>
          <w:sz w:val="22"/>
          <w:szCs w:val="22"/>
        </w:rPr>
        <w:t>isk</w:t>
      </w:r>
      <w:r>
        <w:rPr>
          <w:rFonts w:ascii="Calibri" w:hAnsi="Calibri" w:cs="Calibri"/>
          <w:sz w:val="22"/>
          <w:szCs w:val="22"/>
        </w:rPr>
        <w:t>s</w:t>
      </w:r>
      <w:r w:rsidR="00433422" w:rsidRPr="00100B0C">
        <w:rPr>
          <w:rFonts w:ascii="Calibri" w:hAnsi="Calibri" w:cs="Calibri"/>
          <w:sz w:val="22"/>
          <w:szCs w:val="22"/>
        </w:rPr>
        <w:t xml:space="preserve"> for aspiration:</w:t>
      </w:r>
      <w:r w:rsidR="00433422" w:rsidRPr="00100B0C">
        <w:rPr>
          <w:rFonts w:ascii="Calibri" w:hAnsi="Calibri" w:cs="Calibri"/>
          <w:sz w:val="22"/>
          <w:szCs w:val="22"/>
        </w:rPr>
        <w:tab/>
        <w:t>______________________________</w:t>
      </w:r>
      <w:r w:rsidR="00433422" w:rsidRPr="00100B0C">
        <w:rPr>
          <w:rFonts w:ascii="Calibri" w:hAnsi="Calibri" w:cs="Calibri"/>
          <w:color w:val="FF0000"/>
          <w:sz w:val="22"/>
          <w:szCs w:val="22"/>
        </w:rPr>
        <w:tab/>
      </w:r>
      <w:r w:rsidR="00433422" w:rsidRPr="00100B0C">
        <w:rPr>
          <w:rFonts w:ascii="Calibri" w:hAnsi="Calibri" w:cs="Calibri"/>
          <w:color w:val="FF0000"/>
          <w:sz w:val="22"/>
          <w:szCs w:val="22"/>
        </w:rPr>
        <w:tab/>
      </w:r>
    </w:p>
    <w:p w14:paraId="0557DBDA" w14:textId="77777777" w:rsidR="00433422" w:rsidRPr="00B510C7" w:rsidRDefault="00433422" w:rsidP="007277F3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1699E595" w14:textId="77777777" w:rsidR="00771EC7" w:rsidRPr="00C8343D" w:rsidRDefault="00771EC7" w:rsidP="00771EC7">
      <w:pPr>
        <w:numPr>
          <w:ilvl w:val="0"/>
          <w:numId w:val="13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71EC7">
        <w:rPr>
          <w:rFonts w:ascii="Calibri" w:hAnsi="Calibri" w:cs="Calibri"/>
          <w:b/>
          <w:bCs/>
          <w:sz w:val="22"/>
          <w:szCs w:val="22"/>
        </w:rPr>
        <w:t>Patient/Family input in Plan of Care:</w:t>
      </w:r>
      <w:r>
        <w:rPr>
          <w:rFonts w:ascii="Calibri" w:hAnsi="Calibri" w:cs="Calibri"/>
          <w:sz w:val="22"/>
          <w:szCs w:val="22"/>
        </w:rPr>
        <w:t xml:space="preserve"> __________________________________________________</w:t>
      </w:r>
    </w:p>
    <w:p w14:paraId="29093F20" w14:textId="77777777" w:rsidR="007C459D" w:rsidRDefault="007C459D" w:rsidP="007C459D">
      <w:pPr>
        <w:numPr>
          <w:ilvl w:val="0"/>
          <w:numId w:val="13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Discussion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2C778BA" w14:textId="77777777" w:rsidR="00771EC7" w:rsidRDefault="00771EC7" w:rsidP="007108F5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196F6A10" w14:textId="77777777" w:rsidR="00433422" w:rsidRPr="003B3D47" w:rsidRDefault="00433422" w:rsidP="007277F3">
      <w:pPr>
        <w:numPr>
          <w:ilvl w:val="0"/>
          <w:numId w:val="13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Recommendations:</w:t>
      </w:r>
    </w:p>
    <w:p w14:paraId="6244B044" w14:textId="77777777" w:rsidR="00433422" w:rsidRPr="003B3D47" w:rsidRDefault="00433422" w:rsidP="007277F3">
      <w:pPr>
        <w:numPr>
          <w:ilvl w:val="0"/>
          <w:numId w:val="1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Swallowing treatment</w:t>
      </w:r>
      <w:r w:rsidRPr="003B3D47">
        <w:rPr>
          <w:rFonts w:ascii="Calibri" w:hAnsi="Calibri" w:cs="Calibri"/>
          <w:sz w:val="22"/>
          <w:szCs w:val="22"/>
        </w:rPr>
        <w:t xml:space="preserve">: </w:t>
      </w:r>
      <w:r w:rsidRPr="00C040B3">
        <w:rPr>
          <w:rFonts w:ascii="Symbol" w:eastAsia="Symbol" w:hAnsi="Symbol" w:cs="Symbol"/>
          <w:bCs/>
          <w:sz w:val="22"/>
          <w:szCs w:val="22"/>
        </w:rPr>
        <w:t> </w:t>
      </w:r>
      <w:r w:rsidRPr="00C040B3">
        <w:rPr>
          <w:rFonts w:ascii="Calibri" w:hAnsi="Calibri" w:cs="Calibri"/>
          <w:bCs/>
          <w:sz w:val="22"/>
          <w:szCs w:val="22"/>
        </w:rPr>
        <w:t xml:space="preserve"> Yes</w:t>
      </w:r>
      <w:r w:rsidRPr="00C040B3">
        <w:rPr>
          <w:rFonts w:ascii="Calibri" w:hAnsi="Calibri" w:cs="Calibri"/>
          <w:bCs/>
          <w:sz w:val="22"/>
          <w:szCs w:val="22"/>
        </w:rPr>
        <w:tab/>
      </w:r>
      <w:r w:rsidRPr="00C040B3">
        <w:rPr>
          <w:rFonts w:ascii="Symbol" w:eastAsia="Symbol" w:hAnsi="Symbol" w:cs="Symbol"/>
          <w:bCs/>
          <w:sz w:val="22"/>
          <w:szCs w:val="22"/>
        </w:rPr>
        <w:t> </w:t>
      </w:r>
      <w:r w:rsidRPr="00C040B3">
        <w:rPr>
          <w:rFonts w:ascii="Calibri" w:hAnsi="Calibri" w:cs="Calibri"/>
          <w:bCs/>
          <w:sz w:val="22"/>
          <w:szCs w:val="22"/>
        </w:rPr>
        <w:t xml:space="preserve"> No</w:t>
      </w:r>
    </w:p>
    <w:p w14:paraId="002B1359" w14:textId="77777777" w:rsidR="00433422" w:rsidRPr="003B3D47" w:rsidRDefault="00433422" w:rsidP="007277F3">
      <w:pPr>
        <w:numPr>
          <w:ilvl w:val="1"/>
          <w:numId w:val="1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Frequency: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  <w:t xml:space="preserve">Duration: </w:t>
      </w:r>
    </w:p>
    <w:p w14:paraId="0F91ED5D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6C4BCCD2" w14:textId="77777777" w:rsidR="00433422" w:rsidRPr="003B3D47" w:rsidRDefault="00433422" w:rsidP="007277F3">
      <w:pPr>
        <w:numPr>
          <w:ilvl w:val="0"/>
          <w:numId w:val="1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Diet Texture Recommendations</w:t>
      </w:r>
      <w:r w:rsidRPr="003B3D47">
        <w:rPr>
          <w:rFonts w:ascii="Calibri" w:hAnsi="Calibri" w:cs="Calibri"/>
          <w:sz w:val="22"/>
          <w:szCs w:val="22"/>
        </w:rPr>
        <w:t>:</w:t>
      </w:r>
    </w:p>
    <w:p w14:paraId="32FD79CD" w14:textId="77777777" w:rsidR="00433422" w:rsidRPr="003B3D47" w:rsidRDefault="00433422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Foods</w:t>
      </w:r>
      <w:r w:rsidRPr="003B3D47">
        <w:rPr>
          <w:rFonts w:ascii="Calibri" w:hAnsi="Calibri" w:cs="Calibri"/>
          <w:sz w:val="22"/>
          <w:szCs w:val="22"/>
        </w:rPr>
        <w:t>:</w:t>
      </w:r>
    </w:p>
    <w:p w14:paraId="41366D89" w14:textId="77777777" w:rsidR="00433422" w:rsidRPr="003B3D47" w:rsidRDefault="00433422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Regular</w:t>
      </w:r>
      <w:proofErr w:type="gramEnd"/>
      <w:r w:rsidRPr="00C040B3">
        <w:rPr>
          <w:rFonts w:ascii="Calibri" w:hAnsi="Calibri" w:cs="Calibri"/>
          <w:bCs/>
          <w:sz w:val="22"/>
          <w:szCs w:val="22"/>
        </w:rPr>
        <w:t xml:space="preserve"> (level 7)</w:t>
      </w:r>
      <w:r>
        <w:rPr>
          <w:rFonts w:ascii="Calibri" w:hAnsi="Calibri" w:cs="Calibri"/>
          <w:bCs/>
          <w:sz w:val="22"/>
          <w:szCs w:val="22"/>
        </w:rPr>
        <w:tab/>
        <w:t xml:space="preserve"> </w:t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Easy to chew (level 7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Soft and bite-sized (level 6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Minced and moist (level 5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Pureed (level 4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Liquidised (level 3)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</w:p>
    <w:p w14:paraId="60150639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219C904D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Liquids</w:t>
      </w:r>
      <w:r w:rsidRPr="003B3D47">
        <w:rPr>
          <w:rFonts w:ascii="Calibri" w:hAnsi="Calibri" w:cs="Calibri"/>
          <w:sz w:val="22"/>
          <w:szCs w:val="22"/>
        </w:rPr>
        <w:t xml:space="preserve">: </w:t>
      </w:r>
    </w:p>
    <w:p w14:paraId="0E589A6A" w14:textId="77777777" w:rsidR="00433422" w:rsidRPr="003B3D47" w:rsidRDefault="00433422" w:rsidP="007277F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Thin</w:t>
      </w:r>
      <w:proofErr w:type="gramEnd"/>
      <w:r w:rsidRPr="00C040B3">
        <w:rPr>
          <w:rFonts w:ascii="Calibri" w:hAnsi="Calibri" w:cs="Calibri"/>
          <w:sz w:val="22"/>
          <w:szCs w:val="22"/>
        </w:rPr>
        <w:t xml:space="preserve"> (level 0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Slightly thick (level 1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ildly thick (level 2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oderately thick (level 3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Extremely thick (level 4)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</w:p>
    <w:p w14:paraId="78289013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472C1240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NPO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 with alternative nutrition method: ____________________________</w:t>
      </w:r>
    </w:p>
    <w:p w14:paraId="00C50A14" w14:textId="77777777" w:rsidR="00433422" w:rsidRPr="003B3D47" w:rsidRDefault="00433422" w:rsidP="007277F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Alternative</w:t>
      </w:r>
      <w:proofErr w:type="gramEnd"/>
      <w:r w:rsidRPr="003B3D47">
        <w:rPr>
          <w:rFonts w:ascii="Calibri" w:hAnsi="Calibri" w:cs="Calibri"/>
          <w:sz w:val="22"/>
          <w:szCs w:val="22"/>
        </w:rPr>
        <w:t xml:space="preserve"> nutrition method with pleasure feedings: _________________</w:t>
      </w:r>
    </w:p>
    <w:p w14:paraId="2220592A" w14:textId="77777777" w:rsidR="00433422" w:rsidRPr="003B3D47" w:rsidRDefault="00433422" w:rsidP="007277F3">
      <w:p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ab/>
      </w: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Other</w:t>
      </w:r>
      <w:proofErr w:type="gramEnd"/>
      <w:r w:rsidRPr="003B3D47">
        <w:rPr>
          <w:rFonts w:ascii="Calibri" w:hAnsi="Calibri" w:cs="Calibri"/>
          <w:sz w:val="22"/>
          <w:szCs w:val="22"/>
        </w:rPr>
        <w:t>: _______________________________________</w:t>
      </w:r>
    </w:p>
    <w:p w14:paraId="4E096711" w14:textId="77777777" w:rsidR="00433422" w:rsidRPr="003B3D47" w:rsidRDefault="00433422" w:rsidP="007277F3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9C3CF1A" w14:textId="77777777" w:rsidR="00433422" w:rsidRPr="00433422" w:rsidRDefault="00433422" w:rsidP="007277F3">
      <w:pPr>
        <w:numPr>
          <w:ilvl w:val="1"/>
          <w:numId w:val="13"/>
        </w:numPr>
        <w:spacing w:line="276" w:lineRule="auto"/>
        <w:ind w:left="720"/>
        <w:rPr>
          <w:rFonts w:ascii="Calibri" w:hAnsi="Calibri" w:cs="Calibri"/>
          <w:b/>
          <w:bCs/>
          <w:sz w:val="22"/>
          <w:szCs w:val="22"/>
        </w:rPr>
      </w:pPr>
      <w:r w:rsidRPr="00433422">
        <w:rPr>
          <w:rFonts w:ascii="Calibri" w:hAnsi="Calibri" w:cs="Calibri"/>
          <w:b/>
          <w:bCs/>
          <w:sz w:val="22"/>
          <w:szCs w:val="22"/>
        </w:rPr>
        <w:t xml:space="preserve">Recommended positions/maneuvers: </w:t>
      </w:r>
    </w:p>
    <w:p w14:paraId="47ED0B63" w14:textId="77777777" w:rsid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  <w:sectPr w:rsidR="00433422" w:rsidSect="005D539A">
          <w:type w:val="continuous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6BDAA0DD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Chin tuck </w:t>
      </w:r>
    </w:p>
    <w:p w14:paraId="3D5A3E90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rotation </w:t>
      </w:r>
    </w:p>
    <w:p w14:paraId="4A1EF2F4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tilt </w:t>
      </w:r>
    </w:p>
    <w:p w14:paraId="205B4FE9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back </w:t>
      </w:r>
    </w:p>
    <w:p w14:paraId="6A156C3E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Body position </w:t>
      </w:r>
    </w:p>
    <w:p w14:paraId="52E6751E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Supraglottic swallow </w:t>
      </w:r>
    </w:p>
    <w:p w14:paraId="6E27DDA2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Super supraglottic swallow  </w:t>
      </w:r>
    </w:p>
    <w:p w14:paraId="0A6E729C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Mendelsohn maneuver </w:t>
      </w:r>
    </w:p>
    <w:p w14:paraId="4A2F8DBB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lastRenderedPageBreak/>
        <w:t xml:space="preserve">Effortful swallow </w:t>
      </w:r>
    </w:p>
    <w:p w14:paraId="1D5D2E94" w14:textId="77777777" w:rsidR="00433422" w:rsidRPr="00433422" w:rsidRDefault="00433422" w:rsidP="007277F3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>Other: ______________________________</w:t>
      </w:r>
    </w:p>
    <w:p w14:paraId="1AD0AFF8" w14:textId="77777777" w:rsidR="00433422" w:rsidRDefault="00433422" w:rsidP="007277F3">
      <w:pPr>
        <w:spacing w:line="276" w:lineRule="auto"/>
        <w:rPr>
          <w:rFonts w:ascii="Calibri" w:hAnsi="Calibri" w:cs="Calibri"/>
          <w:b/>
          <w:sz w:val="22"/>
          <w:szCs w:val="22"/>
        </w:rPr>
        <w:sectPr w:rsidR="00433422" w:rsidSect="00433422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52FB8C84" w14:textId="23204479" w:rsidR="00433422" w:rsidRPr="00DD6A00" w:rsidRDefault="00433422" w:rsidP="007277F3">
      <w:pPr>
        <w:spacing w:line="276" w:lineRule="auto"/>
        <w:ind w:left="720"/>
        <w:rPr>
          <w:rFonts w:ascii="Calibri" w:hAnsi="Calibri" w:cs="Calibri"/>
          <w:sz w:val="32"/>
          <w:szCs w:val="32"/>
        </w:rPr>
      </w:pPr>
    </w:p>
    <w:p w14:paraId="174A927A" w14:textId="77777777" w:rsidR="00433422" w:rsidRPr="003B3D47" w:rsidRDefault="00433422" w:rsidP="007277F3">
      <w:pPr>
        <w:numPr>
          <w:ilvl w:val="1"/>
          <w:numId w:val="13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Safety precautions/swallowing recommendations</w:t>
      </w:r>
      <w:r w:rsidRPr="003B3D47">
        <w:rPr>
          <w:rFonts w:ascii="Calibri" w:hAnsi="Calibri" w:cs="Calibri"/>
          <w:sz w:val="22"/>
          <w:szCs w:val="22"/>
        </w:rPr>
        <w:t xml:space="preserve"> (check all that apply):</w:t>
      </w:r>
    </w:p>
    <w:p w14:paraId="22E202BA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  <w:sectPr w:rsidR="00433422" w:rsidRPr="003B3D47" w:rsidSect="005D539A">
          <w:type w:val="continuous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538F5A15" w14:textId="10F8158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20FCD29E">
        <w:rPr>
          <w:rFonts w:ascii="Calibri" w:hAnsi="Calibri" w:cs="Calibri"/>
          <w:sz w:val="22"/>
          <w:szCs w:val="22"/>
        </w:rPr>
        <w:t>1 to 1 supervision</w:t>
      </w:r>
    </w:p>
    <w:p w14:paraId="6909E045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To be fed only by trained staff/family</w:t>
      </w:r>
    </w:p>
    <w:p w14:paraId="3AEDA01E" w14:textId="4E34A0C4" w:rsidR="00433422" w:rsidRPr="003B3D47" w:rsidRDefault="004E4660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rials </w:t>
      </w:r>
      <w:r w:rsidR="00433422" w:rsidRPr="20FCD29E">
        <w:rPr>
          <w:rFonts w:ascii="Calibri" w:hAnsi="Calibri" w:cs="Calibri"/>
          <w:sz w:val="22"/>
          <w:szCs w:val="22"/>
        </w:rPr>
        <w:t>by SLP</w:t>
      </w:r>
      <w:r>
        <w:rPr>
          <w:rFonts w:ascii="Calibri" w:hAnsi="Calibri" w:cs="Calibri"/>
          <w:sz w:val="22"/>
          <w:szCs w:val="22"/>
        </w:rPr>
        <w:t xml:space="preserve"> only</w:t>
      </w:r>
    </w:p>
    <w:p w14:paraId="49246BB3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Reduce distractions </w:t>
      </w:r>
    </w:p>
    <w:p w14:paraId="154492D6" w14:textId="77777777" w:rsidR="00433422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eeds verbal cues to use recommended strategies</w:t>
      </w:r>
    </w:p>
    <w:p w14:paraId="02C1E94C" w14:textId="77777777" w:rsidR="00B324C1" w:rsidRPr="003B3D47" w:rsidRDefault="00B324C1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eds tactile cues to use recommended strategies</w:t>
      </w:r>
    </w:p>
    <w:p w14:paraId="641FBC02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Upright position at least 30 minutes after meals</w:t>
      </w:r>
    </w:p>
    <w:p w14:paraId="307C89CC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mall sips and bites when eating</w:t>
      </w:r>
    </w:p>
    <w:p w14:paraId="34BF2543" w14:textId="77777777" w:rsidR="00433422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low rate</w:t>
      </w:r>
    </w:p>
    <w:p w14:paraId="24054020" w14:textId="77777777" w:rsidR="00B324C1" w:rsidRPr="003B3D47" w:rsidRDefault="00B324C1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eck for oral residue</w:t>
      </w:r>
    </w:p>
    <w:p w14:paraId="7879DBB8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o straw</w:t>
      </w:r>
    </w:p>
    <w:p w14:paraId="75EF28B6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ips by straw only</w:t>
      </w:r>
    </w:p>
    <w:p w14:paraId="3BE107D4" w14:textId="6346CF12" w:rsidR="00DA62CC" w:rsidRPr="00A80FE5" w:rsidRDefault="00433422" w:rsidP="00A80FE5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Multiple swallows: ____________________</w:t>
      </w:r>
    </w:p>
    <w:p w14:paraId="42F6182C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lternate liquids and solids</w:t>
      </w:r>
    </w:p>
    <w:p w14:paraId="760A26C0" w14:textId="77777777" w:rsidR="00433422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ensory enhancement (flavor, texture, temperature): ______________</w:t>
      </w:r>
    </w:p>
    <w:p w14:paraId="52645162" w14:textId="08D1894F" w:rsidR="00A22D31" w:rsidRPr="00A22D31" w:rsidRDefault="00A22D31" w:rsidP="00A22D31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al care before and after meals</w:t>
      </w:r>
    </w:p>
    <w:p w14:paraId="7E7D7AA0" w14:textId="77777777" w:rsidR="00433422" w:rsidRPr="003B3D47" w:rsidRDefault="00433422" w:rsidP="007277F3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proofErr w:type="gramStart"/>
      <w:r w:rsidRPr="003B3D47">
        <w:rPr>
          <w:rFonts w:ascii="Calibri" w:hAnsi="Calibri" w:cs="Calibri"/>
          <w:sz w:val="22"/>
          <w:szCs w:val="22"/>
        </w:rPr>
        <w:t>Other  _</w:t>
      </w:r>
      <w:proofErr w:type="gramEnd"/>
      <w:r w:rsidRPr="003B3D47">
        <w:rPr>
          <w:rFonts w:ascii="Calibri" w:hAnsi="Calibri" w:cs="Calibri"/>
          <w:sz w:val="22"/>
          <w:szCs w:val="22"/>
        </w:rPr>
        <w:t>________________________</w:t>
      </w:r>
    </w:p>
    <w:p w14:paraId="2ED6351A" w14:textId="77777777" w:rsidR="00433422" w:rsidRPr="003B3D47" w:rsidRDefault="00433422" w:rsidP="007277F3">
      <w:pPr>
        <w:spacing w:line="276" w:lineRule="auto"/>
        <w:ind w:left="1440"/>
        <w:rPr>
          <w:rFonts w:ascii="Calibri" w:hAnsi="Calibri" w:cs="Calibri"/>
          <w:sz w:val="22"/>
          <w:szCs w:val="22"/>
        </w:rPr>
        <w:sectPr w:rsidR="00433422" w:rsidRPr="003B3D47" w:rsidSect="005D539A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6ABFEC5A" w14:textId="77777777" w:rsidR="00433422" w:rsidRPr="003B3D47" w:rsidRDefault="00433422" w:rsidP="007277F3">
      <w:p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</w:p>
    <w:p w14:paraId="29F1ADCE" w14:textId="77777777" w:rsidR="006B77CB" w:rsidRPr="006B77CB" w:rsidRDefault="00433422" w:rsidP="007277F3">
      <w:pPr>
        <w:numPr>
          <w:ilvl w:val="0"/>
          <w:numId w:val="13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b/>
          <w:sz w:val="22"/>
          <w:szCs w:val="22"/>
        </w:rPr>
        <w:t xml:space="preserve">Other recommended referrals: </w:t>
      </w:r>
    </w:p>
    <w:p w14:paraId="5FDB2497" w14:textId="018016A7" w:rsidR="00433422" w:rsidRPr="003B3D47" w:rsidRDefault="00433422" w:rsidP="007277F3">
      <w:pPr>
        <w:numPr>
          <w:ilvl w:val="0"/>
          <w:numId w:val="13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Occupational Therapy</w:t>
      </w:r>
    </w:p>
    <w:p w14:paraId="7517A445" w14:textId="77777777" w:rsidR="00433422" w:rsidRDefault="00433422" w:rsidP="0017323A">
      <w:pPr>
        <w:spacing w:line="276" w:lineRule="auto"/>
        <w:rPr>
          <w:rFonts w:ascii="Calibri" w:hAnsi="Calibri" w:cs="Calibri"/>
          <w:sz w:val="22"/>
          <w:szCs w:val="22"/>
        </w:rPr>
        <w:sectPr w:rsidR="00433422" w:rsidSect="005D539A">
          <w:headerReference w:type="default" r:id="rId17"/>
          <w:footerReference w:type="even" r:id="rId18"/>
          <w:footerReference w:type="default" r:id="rId1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1F11C8B" w14:textId="1D585FF8" w:rsidR="0017323A" w:rsidRDefault="006B77CB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hysical Therapy</w:t>
      </w:r>
    </w:p>
    <w:p w14:paraId="2705EF18" w14:textId="223D3A45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ietetics</w:t>
      </w:r>
    </w:p>
    <w:p w14:paraId="29B2214B" w14:textId="77777777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Gastroenterology</w:t>
      </w:r>
    </w:p>
    <w:p w14:paraId="31B40F37" w14:textId="77777777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eurology</w:t>
      </w:r>
    </w:p>
    <w:p w14:paraId="63B88A11" w14:textId="77777777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olaryngology</w:t>
      </w:r>
    </w:p>
    <w:p w14:paraId="3995AD41" w14:textId="77777777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ulmonology</w:t>
      </w:r>
    </w:p>
    <w:p w14:paraId="3E2472DA" w14:textId="77777777" w:rsidR="00433422" w:rsidRPr="003B3D47" w:rsidRDefault="00433422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her _________________________</w:t>
      </w:r>
    </w:p>
    <w:p w14:paraId="7ACFB873" w14:textId="58B100D7" w:rsidR="00433422" w:rsidRPr="006B77CB" w:rsidRDefault="008E3EB1" w:rsidP="007277F3">
      <w:pPr>
        <w:numPr>
          <w:ilvl w:val="0"/>
          <w:numId w:val="15"/>
        </w:numPr>
        <w:spacing w:line="276" w:lineRule="auto"/>
        <w:ind w:left="1080"/>
        <w:rPr>
          <w:rFonts w:ascii="Calibri" w:hAnsi="Calibri" w:cs="Calibri"/>
          <w:sz w:val="22"/>
          <w:szCs w:val="22"/>
        </w:rPr>
        <w:sectPr w:rsidR="00433422" w:rsidRPr="006B77CB" w:rsidSect="005D539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rPr>
          <w:rFonts w:ascii="Calibri" w:hAnsi="Calibri" w:cs="Calibri"/>
          <w:sz w:val="22"/>
          <w:szCs w:val="22"/>
        </w:rPr>
        <w:t xml:space="preserve">Palliative Care </w:t>
      </w:r>
      <w:r w:rsidRPr="003B3D47">
        <w:rPr>
          <w:rFonts w:ascii="Calibri" w:hAnsi="Calibri" w:cs="Calibri"/>
          <w:sz w:val="22"/>
          <w:szCs w:val="22"/>
        </w:rPr>
        <w:t>_______________________</w:t>
      </w:r>
    </w:p>
    <w:p w14:paraId="0DE4145C" w14:textId="081AAFB6" w:rsidR="00433422" w:rsidRPr="006B77CB" w:rsidRDefault="00433422" w:rsidP="007277F3">
      <w:pPr>
        <w:spacing w:line="276" w:lineRule="auto"/>
        <w:rPr>
          <w:rFonts w:ascii="Calibri" w:hAnsi="Calibri" w:cs="Calibri"/>
          <w:b/>
          <w:sz w:val="32"/>
          <w:szCs w:val="32"/>
        </w:rPr>
      </w:pPr>
    </w:p>
    <w:p w14:paraId="01EDB537" w14:textId="77777777" w:rsidR="00433422" w:rsidRPr="003B3D47" w:rsidRDefault="00433422" w:rsidP="007277F3">
      <w:pPr>
        <w:numPr>
          <w:ilvl w:val="0"/>
          <w:numId w:val="13"/>
        </w:numPr>
        <w:spacing w:line="276" w:lineRule="auto"/>
        <w:ind w:left="-36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Patient/Caregiver Education</w:t>
      </w:r>
    </w:p>
    <w:p w14:paraId="174D9D67" w14:textId="77777777" w:rsidR="00433422" w:rsidRPr="003B3D47" w:rsidRDefault="00433422" w:rsidP="007277F3">
      <w:pPr>
        <w:numPr>
          <w:ilvl w:val="0"/>
          <w:numId w:val="17"/>
        </w:numPr>
        <w:spacing w:line="276" w:lineRule="auto"/>
        <w:ind w:left="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atient/</w:t>
      </w:r>
      <w:r w:rsidRPr="007477FB">
        <w:rPr>
          <w:rFonts w:ascii="Calibri" w:hAnsi="Calibri" w:cs="Calibri"/>
          <w:sz w:val="22"/>
          <w:szCs w:val="22"/>
        </w:rPr>
        <w:t>Family/caregivers</w:t>
      </w:r>
      <w:r w:rsidRPr="003B3D47">
        <w:rPr>
          <w:rFonts w:ascii="Calibri" w:hAnsi="Calibri" w:cs="Calibri"/>
          <w:sz w:val="22"/>
          <w:szCs w:val="22"/>
        </w:rPr>
        <w:t xml:space="preserve"> expressed understanding of evaluation and treatment plan</w:t>
      </w:r>
    </w:p>
    <w:p w14:paraId="179C4885" w14:textId="77777777" w:rsidR="00433422" w:rsidRPr="003B3D47" w:rsidRDefault="00433422" w:rsidP="007277F3">
      <w:pPr>
        <w:numPr>
          <w:ilvl w:val="0"/>
          <w:numId w:val="17"/>
        </w:numPr>
        <w:spacing w:line="276" w:lineRule="auto"/>
        <w:ind w:left="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atient/</w:t>
      </w:r>
      <w:r w:rsidRPr="007477FB">
        <w:rPr>
          <w:rFonts w:ascii="Calibri" w:hAnsi="Calibri" w:cs="Calibri"/>
          <w:sz w:val="22"/>
          <w:szCs w:val="22"/>
        </w:rPr>
        <w:t>Family/caregivers</w:t>
      </w:r>
      <w:r w:rsidRPr="003B3D47">
        <w:rPr>
          <w:rFonts w:ascii="Calibri" w:hAnsi="Calibri" w:cs="Calibri"/>
          <w:sz w:val="22"/>
          <w:szCs w:val="22"/>
        </w:rPr>
        <w:t xml:space="preserve"> expressed understanding of safety precautions/feeding recommendations</w:t>
      </w:r>
    </w:p>
    <w:p w14:paraId="6196E776" w14:textId="54E90B9D" w:rsidR="00433422" w:rsidRDefault="00433422" w:rsidP="007277F3">
      <w:pPr>
        <w:numPr>
          <w:ilvl w:val="0"/>
          <w:numId w:val="17"/>
        </w:numPr>
        <w:spacing w:line="276" w:lineRule="auto"/>
        <w:ind w:left="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Patient expressed understanding of evaluation but </w:t>
      </w:r>
      <w:r w:rsidR="000B308C">
        <w:rPr>
          <w:rFonts w:ascii="Calibri" w:hAnsi="Calibri" w:cs="Calibri"/>
          <w:sz w:val="22"/>
          <w:szCs w:val="22"/>
        </w:rPr>
        <w:t>does not want</w:t>
      </w:r>
      <w:r w:rsidR="00F101B9">
        <w:rPr>
          <w:rFonts w:ascii="Calibri" w:hAnsi="Calibri" w:cs="Calibri"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treatment</w:t>
      </w:r>
    </w:p>
    <w:p w14:paraId="1376DC53" w14:textId="0C98EEE7" w:rsidR="00AB400D" w:rsidRPr="003B3D47" w:rsidRDefault="00AB400D" w:rsidP="007277F3">
      <w:pPr>
        <w:numPr>
          <w:ilvl w:val="0"/>
          <w:numId w:val="17"/>
        </w:numPr>
        <w:spacing w:line="276" w:lineRule="auto"/>
        <w:ind w:left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atient requires further education </w:t>
      </w:r>
    </w:p>
    <w:p w14:paraId="6294A8F6" w14:textId="31C0AEFA" w:rsidR="00433422" w:rsidRPr="003B3D47" w:rsidRDefault="00433422" w:rsidP="007277F3">
      <w:pPr>
        <w:numPr>
          <w:ilvl w:val="0"/>
          <w:numId w:val="17"/>
        </w:numPr>
        <w:spacing w:line="276" w:lineRule="auto"/>
        <w:ind w:left="0"/>
        <w:rPr>
          <w:rFonts w:ascii="Calibri" w:hAnsi="Calibri" w:cs="Calibri"/>
          <w:sz w:val="22"/>
          <w:szCs w:val="22"/>
        </w:rPr>
      </w:pPr>
      <w:r w:rsidRPr="248221B7">
        <w:rPr>
          <w:rFonts w:ascii="Calibri" w:hAnsi="Calibri" w:cs="Calibri"/>
          <w:sz w:val="22"/>
          <w:szCs w:val="22"/>
        </w:rPr>
        <w:t>Family/caregivers</w:t>
      </w:r>
      <w:r w:rsidR="00FE0CAA">
        <w:rPr>
          <w:rFonts w:ascii="Calibri" w:hAnsi="Calibri" w:cs="Calibri"/>
          <w:sz w:val="22"/>
          <w:szCs w:val="22"/>
        </w:rPr>
        <w:t xml:space="preserve"> </w:t>
      </w:r>
      <w:r w:rsidR="00AB400D">
        <w:rPr>
          <w:rFonts w:ascii="Calibri" w:hAnsi="Calibri" w:cs="Calibri"/>
          <w:sz w:val="22"/>
          <w:szCs w:val="22"/>
        </w:rPr>
        <w:t xml:space="preserve">require further education </w:t>
      </w:r>
    </w:p>
    <w:p w14:paraId="7C22D4EF" w14:textId="77777777" w:rsidR="00433422" w:rsidRPr="003B3D47" w:rsidRDefault="00433422" w:rsidP="007277F3">
      <w:pPr>
        <w:spacing w:line="276" w:lineRule="auto"/>
        <w:ind w:left="-360"/>
        <w:rPr>
          <w:rFonts w:ascii="Calibri" w:hAnsi="Calibri" w:cs="Calibri"/>
          <w:sz w:val="22"/>
          <w:szCs w:val="22"/>
        </w:rPr>
      </w:pPr>
    </w:p>
    <w:p w14:paraId="5F4FC06B" w14:textId="77777777" w:rsidR="00433422" w:rsidRPr="003B3D47" w:rsidRDefault="00433422" w:rsidP="007277F3">
      <w:pPr>
        <w:numPr>
          <w:ilvl w:val="0"/>
          <w:numId w:val="13"/>
        </w:numPr>
        <w:spacing w:line="276" w:lineRule="auto"/>
        <w:ind w:left="-36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Treatment Plan</w:t>
      </w:r>
      <w:r w:rsidRPr="003B3D47">
        <w:rPr>
          <w:rFonts w:ascii="Calibri" w:hAnsi="Calibri" w:cs="Calibri"/>
          <w:sz w:val="22"/>
          <w:szCs w:val="22"/>
        </w:rPr>
        <w:t xml:space="preserve"> </w:t>
      </w:r>
    </w:p>
    <w:p w14:paraId="1195C2C8" w14:textId="77777777" w:rsidR="00433422" w:rsidRPr="003B3D47" w:rsidRDefault="00433422" w:rsidP="007277F3">
      <w:p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Long Term Goals:</w:t>
      </w:r>
      <w:r w:rsidRPr="003B3D47">
        <w:rPr>
          <w:rFonts w:ascii="Calibri" w:hAnsi="Calibri" w:cs="Calibri"/>
          <w:sz w:val="22"/>
          <w:szCs w:val="22"/>
        </w:rPr>
        <w:tab/>
      </w:r>
    </w:p>
    <w:p w14:paraId="395E3A70" w14:textId="77777777" w:rsidR="00CC324D" w:rsidRPr="00CC324D" w:rsidRDefault="00433422" w:rsidP="007277F3">
      <w:pPr>
        <w:spacing w:line="276" w:lineRule="auto"/>
        <w:ind w:left="-360"/>
        <w:rPr>
          <w:b/>
        </w:rPr>
      </w:pPr>
      <w:r w:rsidRPr="003B3D47">
        <w:rPr>
          <w:rFonts w:ascii="Calibri" w:hAnsi="Calibri" w:cs="Calibri"/>
          <w:sz w:val="22"/>
          <w:szCs w:val="22"/>
        </w:rPr>
        <w:tab/>
        <w:t>Short Term Goals</w:t>
      </w:r>
      <w:r>
        <w:rPr>
          <w:rFonts w:ascii="Calibri" w:hAnsi="Calibri" w:cs="Calibri"/>
          <w:sz w:val="22"/>
          <w:szCs w:val="22"/>
        </w:rPr>
        <w:t>:</w:t>
      </w:r>
    </w:p>
    <w:sectPr w:rsidR="00CC324D" w:rsidRPr="00CC324D" w:rsidSect="000D73CA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onica Sampson" w:date="2020-09-17T21:50:00Z" w:initials="MS">
    <w:p w14:paraId="41D6BF87" w14:textId="77777777" w:rsidR="008936BE" w:rsidRDefault="008936BE" w:rsidP="008936BE">
      <w:pPr>
        <w:pStyle w:val="CommentText"/>
      </w:pPr>
      <w:r>
        <w:rPr>
          <w:rStyle w:val="CommentReference"/>
        </w:rPr>
        <w:annotationRef/>
      </w:r>
      <w:r>
        <w:t xml:space="preserve">These are components that have been emphasized within the MBSImp training. I’d like to attribute these to one of their publications discussing tasks and standardization. </w:t>
      </w:r>
    </w:p>
    <w:p w14:paraId="667E660C" w14:textId="77777777" w:rsidR="008936BE" w:rsidRDefault="008936BE" w:rsidP="008936BE">
      <w:pPr>
        <w:pStyle w:val="CommentText"/>
      </w:pPr>
      <w:r>
        <w:rPr>
          <w:rFonts w:ascii="Arial" w:hAnsi="Arial" w:cs="Arial"/>
          <w:color w:val="222222"/>
          <w:shd w:val="clear" w:color="auto" w:fill="FFFFFF"/>
        </w:rPr>
        <w:t>Jordan Hazelwood, R., Armeson, K. E., Hill, E. G., Bonilha, H. S., &amp; Martin-Harris, B. (2017). Identification of swallowing tasks from a modified barium swallow study that optimize the detection of physiological impairment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Journal of Speech, Language, and Hearing Research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60</w:t>
      </w:r>
      <w:r>
        <w:rPr>
          <w:rFonts w:ascii="Arial" w:hAnsi="Arial" w:cs="Arial"/>
          <w:color w:val="222222"/>
          <w:shd w:val="clear" w:color="auto" w:fill="FFFFFF"/>
        </w:rPr>
        <w:t>(7), 1855-1863.</w:t>
      </w:r>
    </w:p>
  </w:comment>
  <w:comment w:id="3" w:author="Peter McCarthy" w:date="2020-09-29T13:13:00Z" w:initials="PM">
    <w:p w14:paraId="1A1DC98E" w14:textId="77777777" w:rsidR="008936BE" w:rsidRDefault="008936BE" w:rsidP="008936BE">
      <w:pPr>
        <w:pStyle w:val="CommentText"/>
      </w:pPr>
      <w:r>
        <w:rPr>
          <w:rStyle w:val="CommentReference"/>
        </w:rPr>
        <w:annotationRef/>
      </w:r>
      <w:r>
        <w:t>I’ll check w/ Sara re: attributions within templates when we come back to this doc after SME input</w:t>
      </w:r>
    </w:p>
  </w:comment>
  <w:comment w:id="4" w:author="Rebecca Bowen" w:date="2021-01-14T10:13:00Z" w:initials="RB">
    <w:p w14:paraId="7DC6B86E" w14:textId="6ECDE132" w:rsidR="20FCD29E" w:rsidRDefault="20FCD29E">
      <w:pPr>
        <w:pStyle w:val="CommentText"/>
      </w:pPr>
      <w:r>
        <w:t>Does this fall in our open source policy?</w:t>
      </w:r>
      <w:r>
        <w:rPr>
          <w:rStyle w:val="CommentReference"/>
        </w:rPr>
        <w:annotationRef/>
      </w:r>
    </w:p>
  </w:comment>
  <w:comment w:id="5" w:author="Peter McCarthy" w:date="2021-08-06T16:27:00Z" w:initials="PM">
    <w:p w14:paraId="0AB5F359" w14:textId="77A92616" w:rsidR="00042831" w:rsidRDefault="00042831">
      <w:pPr>
        <w:pStyle w:val="CommentText"/>
      </w:pPr>
      <w:r>
        <w:rPr>
          <w:rStyle w:val="CommentReference"/>
        </w:rPr>
        <w:annotationRef/>
      </w:r>
      <w:r>
        <w:t xml:space="preserve">Editorial – thoughts?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67E660C" w15:done="0"/>
  <w15:commentEx w15:paraId="1A1DC98E" w15:paraIdParent="667E660C" w15:done="0"/>
  <w15:commentEx w15:paraId="7DC6B86E" w15:paraIdParent="667E660C" w15:done="0"/>
  <w15:commentEx w15:paraId="0AB5F359" w15:paraIdParent="667E66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E58BE" w16cex:dateUtc="2020-09-18T01:50:00Z"/>
  <w16cex:commentExtensible w16cex:durableId="231DB17D" w16cex:dateUtc="2020-09-29T17:13:00Z"/>
  <w16cex:commentExtensible w16cex:durableId="0A0EDC02" w16cex:dateUtc="2021-01-14T15:13:00Z"/>
  <w16cex:commentExtensible w16cex:durableId="24B7E18C" w16cex:dateUtc="2021-08-06T20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67E660C" w16cid:durableId="230E58BE"/>
  <w16cid:commentId w16cid:paraId="1A1DC98E" w16cid:durableId="231DB17D"/>
  <w16cid:commentId w16cid:paraId="7DC6B86E" w16cid:durableId="0A0EDC02"/>
  <w16cid:commentId w16cid:paraId="0AB5F359" w16cid:durableId="24B7E1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9362" w14:textId="77777777" w:rsidR="002B2AF9" w:rsidRDefault="002B2AF9" w:rsidP="007D75B3">
      <w:r>
        <w:separator/>
      </w:r>
    </w:p>
  </w:endnote>
  <w:endnote w:type="continuationSeparator" w:id="0">
    <w:p w14:paraId="0B9A9FDB" w14:textId="77777777" w:rsidR="002B2AF9" w:rsidRDefault="002B2AF9" w:rsidP="007D75B3">
      <w:r>
        <w:continuationSeparator/>
      </w:r>
    </w:p>
  </w:endnote>
  <w:endnote w:type="continuationNotice" w:id="1">
    <w:p w14:paraId="24528E16" w14:textId="77777777" w:rsidR="002B2AF9" w:rsidRDefault="002B2A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A4B42" w14:textId="77777777" w:rsidR="0052675E" w:rsidRDefault="0052675E" w:rsidP="0052675E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7305CFB5" w14:textId="77777777" w:rsidR="0052675E" w:rsidRDefault="0052675E">
    <w:pPr>
      <w:pStyle w:val="Footer"/>
    </w:pPr>
  </w:p>
  <w:p w14:paraId="40FE3D74" w14:textId="77777777" w:rsidR="0052675E" w:rsidRDefault="005267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E88E" w14:textId="77777777" w:rsidR="00433422" w:rsidRDefault="00433422" w:rsidP="005D53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287F9B" w14:textId="77777777" w:rsidR="00433422" w:rsidRDefault="00433422" w:rsidP="005D539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3C18" w14:textId="77777777" w:rsidR="00433422" w:rsidRDefault="00433422" w:rsidP="005D539A">
    <w:pPr>
      <w:pStyle w:val="Footer"/>
      <w:rPr>
        <w:i/>
        <w:sz w:val="20"/>
        <w:szCs w:val="20"/>
      </w:rPr>
    </w:pPr>
  </w:p>
  <w:p w14:paraId="2D682EC0" w14:textId="77777777" w:rsidR="00433422" w:rsidRDefault="00433422" w:rsidP="005D539A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10D640E9" w14:textId="77777777" w:rsidR="00433422" w:rsidRDefault="00433422">
    <w:pPr>
      <w:pStyle w:val="Footer"/>
    </w:pPr>
  </w:p>
  <w:p w14:paraId="0684F73A" w14:textId="77777777" w:rsidR="00433422" w:rsidRDefault="00433422" w:rsidP="005D53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E3982" w14:textId="77777777" w:rsidR="002B2AF9" w:rsidRDefault="002B2AF9" w:rsidP="007D75B3">
      <w:r>
        <w:separator/>
      </w:r>
    </w:p>
  </w:footnote>
  <w:footnote w:type="continuationSeparator" w:id="0">
    <w:p w14:paraId="2ED1D465" w14:textId="77777777" w:rsidR="002B2AF9" w:rsidRDefault="002B2AF9" w:rsidP="007D75B3">
      <w:r>
        <w:continuationSeparator/>
      </w:r>
    </w:p>
  </w:footnote>
  <w:footnote w:type="continuationNotice" w:id="1">
    <w:p w14:paraId="735BFA0F" w14:textId="77777777" w:rsidR="002B2AF9" w:rsidRDefault="002B2A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0FB66" w14:textId="77777777" w:rsidR="00BE2660" w:rsidRPr="005D539A" w:rsidRDefault="00BE2660">
    <w:pPr>
      <w:pStyle w:val="Header"/>
      <w:rPr>
        <w:rFonts w:ascii="Calibri" w:hAnsi="Calibri" w:cs="Calibri"/>
        <w:sz w:val="22"/>
        <w:szCs w:val="22"/>
      </w:rPr>
    </w:pPr>
    <w:r>
      <w:tab/>
    </w:r>
    <w:r>
      <w:tab/>
    </w:r>
    <w:r w:rsidRPr="005D539A">
      <w:rPr>
        <w:rFonts w:ascii="Calibri" w:hAnsi="Calibri" w:cs="Calibri"/>
        <w:sz w:val="22"/>
        <w:szCs w:val="22"/>
      </w:rPr>
      <w:t xml:space="preserve">VFSS Template     </w:t>
    </w:r>
    <w:r w:rsidRPr="005D539A">
      <w:rPr>
        <w:rFonts w:ascii="Calibri" w:hAnsi="Calibri" w:cs="Calibri"/>
        <w:sz w:val="22"/>
        <w:szCs w:val="22"/>
      </w:rPr>
      <w:fldChar w:fldCharType="begin"/>
    </w:r>
    <w:r w:rsidRPr="005D539A">
      <w:rPr>
        <w:rFonts w:ascii="Calibri" w:hAnsi="Calibri" w:cs="Calibri"/>
        <w:sz w:val="22"/>
        <w:szCs w:val="22"/>
      </w:rPr>
      <w:instrText xml:space="preserve"> PAGE   \* MERGEFORMAT </w:instrText>
    </w:r>
    <w:r w:rsidRPr="005D539A">
      <w:rPr>
        <w:rFonts w:ascii="Calibri" w:hAnsi="Calibri" w:cs="Calibri"/>
        <w:sz w:val="22"/>
        <w:szCs w:val="22"/>
      </w:rPr>
      <w:fldChar w:fldCharType="separate"/>
    </w:r>
    <w:r w:rsidR="00D55408">
      <w:rPr>
        <w:rFonts w:ascii="Calibri" w:hAnsi="Calibri" w:cs="Calibri"/>
        <w:noProof/>
        <w:sz w:val="22"/>
        <w:szCs w:val="22"/>
      </w:rPr>
      <w:t>8</w:t>
    </w:r>
    <w:r w:rsidRPr="005D539A">
      <w:rPr>
        <w:rFonts w:ascii="Calibri" w:hAnsi="Calibri" w:cs="Calibri"/>
        <w:sz w:val="22"/>
        <w:szCs w:val="22"/>
      </w:rPr>
      <w:fldChar w:fldCharType="end"/>
    </w:r>
  </w:p>
  <w:p w14:paraId="62D952DE" w14:textId="77777777" w:rsidR="00BE2660" w:rsidRDefault="00BE26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D99E" w14:textId="77777777" w:rsidR="00433422" w:rsidRDefault="00433422">
    <w:pPr>
      <w:pStyle w:val="Header"/>
    </w:pPr>
    <w:r>
      <w:tab/>
    </w:r>
    <w:r>
      <w:tab/>
      <w:t xml:space="preserve">Endoscopic Evaluation Template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D7A1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43F55"/>
    <w:multiLevelType w:val="hybridMultilevel"/>
    <w:tmpl w:val="9D766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F1EB7"/>
    <w:multiLevelType w:val="hybridMultilevel"/>
    <w:tmpl w:val="8952A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377C0"/>
    <w:multiLevelType w:val="hybridMultilevel"/>
    <w:tmpl w:val="E8FC95D0"/>
    <w:lvl w:ilvl="0" w:tplc="491C30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14382FF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6E9CC2D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55F885B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E62CC18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6AD6ED5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9BA8F98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B97694C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4A46BBB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F64392"/>
    <w:multiLevelType w:val="hybridMultilevel"/>
    <w:tmpl w:val="14B60E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1F2E6A"/>
    <w:multiLevelType w:val="hybridMultilevel"/>
    <w:tmpl w:val="D0B08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E563F5"/>
    <w:multiLevelType w:val="hybridMultilevel"/>
    <w:tmpl w:val="499A31C2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3C1AD8">
      <w:start w:val="1"/>
      <w:numFmt w:val="bullet"/>
      <w:lvlText w:val="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9D018EF"/>
    <w:multiLevelType w:val="hybridMultilevel"/>
    <w:tmpl w:val="0584E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75E1F"/>
    <w:multiLevelType w:val="hybridMultilevel"/>
    <w:tmpl w:val="057260A0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D0F5D"/>
    <w:multiLevelType w:val="hybridMultilevel"/>
    <w:tmpl w:val="43DC9F36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C73A56"/>
    <w:multiLevelType w:val="hybridMultilevel"/>
    <w:tmpl w:val="4A749200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C13"/>
    <w:multiLevelType w:val="hybridMultilevel"/>
    <w:tmpl w:val="06484626"/>
    <w:lvl w:ilvl="0" w:tplc="32DEB6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6B54138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377CD9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70D035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0B120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688AEF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B3F8C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6C44E3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3620D82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77567F"/>
    <w:multiLevelType w:val="hybridMultilevel"/>
    <w:tmpl w:val="17D6AA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4571A"/>
    <w:multiLevelType w:val="hybridMultilevel"/>
    <w:tmpl w:val="9E7C6F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CD0E23"/>
    <w:multiLevelType w:val="hybridMultilevel"/>
    <w:tmpl w:val="FF2CD0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43121"/>
    <w:multiLevelType w:val="hybridMultilevel"/>
    <w:tmpl w:val="E7240050"/>
    <w:lvl w:ilvl="0" w:tplc="D3DC4FE0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97C8474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C622B9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16680C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E41E1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027A50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AE3487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6E728C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3100406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E026ED"/>
    <w:multiLevelType w:val="hybridMultilevel"/>
    <w:tmpl w:val="C8D40214"/>
    <w:lvl w:ilvl="0" w:tplc="C0AE763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plc="A318423C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plc="6DF23D3A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plc="62EC5040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plc="27DCA02A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plc="E04662DE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plc="4F467EA2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plc="7406AEA0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plc="AB92A6E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46162B"/>
    <w:multiLevelType w:val="hybridMultilevel"/>
    <w:tmpl w:val="8D40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947B5"/>
    <w:multiLevelType w:val="hybridMultilevel"/>
    <w:tmpl w:val="59C69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1409CD"/>
    <w:multiLevelType w:val="hybridMultilevel"/>
    <w:tmpl w:val="54ACC678"/>
    <w:lvl w:ilvl="0" w:tplc="1BF83F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89A28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AC2CD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B0633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BE6D3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638D2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386B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142AA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8889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3766A6"/>
    <w:multiLevelType w:val="hybridMultilevel"/>
    <w:tmpl w:val="9C7A5CA8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213B12"/>
    <w:multiLevelType w:val="hybridMultilevel"/>
    <w:tmpl w:val="7614530A"/>
    <w:lvl w:ilvl="0" w:tplc="78F003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5A447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A325A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6361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E9E28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05027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F044A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7E47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D3E26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DE6F90"/>
    <w:multiLevelType w:val="hybridMultilevel"/>
    <w:tmpl w:val="54ACC678"/>
    <w:lvl w:ilvl="0" w:tplc="9E70C0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EDEE3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5127E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51E3A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9165C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3224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C6C6C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A34F6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A9C26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B4734A"/>
    <w:multiLevelType w:val="hybridMultilevel"/>
    <w:tmpl w:val="4EBA9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F05DA4"/>
    <w:multiLevelType w:val="hybridMultilevel"/>
    <w:tmpl w:val="A15027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4E59E1"/>
    <w:multiLevelType w:val="hybridMultilevel"/>
    <w:tmpl w:val="46BC2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735834"/>
    <w:multiLevelType w:val="hybridMultilevel"/>
    <w:tmpl w:val="FC829956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4674C99"/>
    <w:multiLevelType w:val="hybridMultilevel"/>
    <w:tmpl w:val="8FD2F37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2F16E0D4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9EBAB8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9DFC54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C10C5F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6BC85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62E694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615A1C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55226F4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615BD4"/>
    <w:multiLevelType w:val="hybridMultilevel"/>
    <w:tmpl w:val="5FDE5652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5227AE"/>
    <w:multiLevelType w:val="hybridMultilevel"/>
    <w:tmpl w:val="0B90D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256008"/>
    <w:multiLevelType w:val="hybridMultilevel"/>
    <w:tmpl w:val="C242DF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A7752C"/>
    <w:multiLevelType w:val="hybridMultilevel"/>
    <w:tmpl w:val="C6C06D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3C1AD8">
      <w:start w:val="1"/>
      <w:numFmt w:val="bullet"/>
      <w:lvlText w:val="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BA0DA2"/>
    <w:multiLevelType w:val="hybridMultilevel"/>
    <w:tmpl w:val="C2444AF6"/>
    <w:lvl w:ilvl="0" w:tplc="B67C57D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plc="2F16E0D4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9EBAB8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9DFC54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C10C5F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6BC85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62E694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615A1C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55226F4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612003"/>
    <w:multiLevelType w:val="hybridMultilevel"/>
    <w:tmpl w:val="88E8B638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5"/>
  </w:num>
  <w:num w:numId="4">
    <w:abstractNumId w:val="26"/>
  </w:num>
  <w:num w:numId="5">
    <w:abstractNumId w:val="10"/>
  </w:num>
  <w:num w:numId="6">
    <w:abstractNumId w:val="6"/>
  </w:num>
  <w:num w:numId="7">
    <w:abstractNumId w:val="24"/>
  </w:num>
  <w:num w:numId="8">
    <w:abstractNumId w:val="2"/>
  </w:num>
  <w:num w:numId="9">
    <w:abstractNumId w:val="22"/>
  </w:num>
  <w:num w:numId="10">
    <w:abstractNumId w:val="11"/>
  </w:num>
  <w:num w:numId="11">
    <w:abstractNumId w:val="32"/>
  </w:num>
  <w:num w:numId="12">
    <w:abstractNumId w:val="16"/>
  </w:num>
  <w:num w:numId="13">
    <w:abstractNumId w:val="25"/>
  </w:num>
  <w:num w:numId="14">
    <w:abstractNumId w:val="9"/>
  </w:num>
  <w:num w:numId="15">
    <w:abstractNumId w:val="28"/>
  </w:num>
  <w:num w:numId="16">
    <w:abstractNumId w:val="13"/>
  </w:num>
  <w:num w:numId="17">
    <w:abstractNumId w:val="20"/>
  </w:num>
  <w:num w:numId="18">
    <w:abstractNumId w:val="3"/>
  </w:num>
  <w:num w:numId="19">
    <w:abstractNumId w:val="21"/>
  </w:num>
  <w:num w:numId="20">
    <w:abstractNumId w:val="15"/>
  </w:num>
  <w:num w:numId="21">
    <w:abstractNumId w:val="8"/>
  </w:num>
  <w:num w:numId="22">
    <w:abstractNumId w:val="1"/>
  </w:num>
  <w:num w:numId="23">
    <w:abstractNumId w:val="23"/>
  </w:num>
  <w:num w:numId="24">
    <w:abstractNumId w:val="33"/>
  </w:num>
  <w:num w:numId="25">
    <w:abstractNumId w:val="31"/>
  </w:num>
  <w:num w:numId="26">
    <w:abstractNumId w:val="29"/>
  </w:num>
  <w:num w:numId="27">
    <w:abstractNumId w:val="30"/>
  </w:num>
  <w:num w:numId="28">
    <w:abstractNumId w:val="14"/>
  </w:num>
  <w:num w:numId="29">
    <w:abstractNumId w:val="12"/>
  </w:num>
  <w:num w:numId="30">
    <w:abstractNumId w:val="0"/>
  </w:num>
  <w:num w:numId="31">
    <w:abstractNumId w:val="19"/>
  </w:num>
  <w:num w:numId="32">
    <w:abstractNumId w:val="4"/>
  </w:num>
  <w:num w:numId="33">
    <w:abstractNumId w:val="18"/>
  </w:num>
  <w:num w:numId="34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nica Sampson">
    <w15:presenceInfo w15:providerId="AD" w15:userId="S::msampson@asha.org::a7918d04-4680-4bec-bede-b8d97565065c"/>
  </w15:person>
  <w15:person w15:author="Peter McCarthy">
    <w15:presenceInfo w15:providerId="AD" w15:userId="S::pmccarthy@asha.org::2f79b561-b507-40ed-9b3c-ed078180f8ac"/>
  </w15:person>
  <w15:person w15:author="Rebecca Bowen">
    <w15:presenceInfo w15:providerId="AD" w15:userId="S::rbowen@asha.org::ee7d6180-0c95-46d0-872f-b9deb70bf5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TSwNLewNDU1MTNU0lEKTi0uzszPAykwrAUAkPf1UCwAAAA="/>
  </w:docVars>
  <w:rsids>
    <w:rsidRoot w:val="00DB0B07"/>
    <w:rsid w:val="00012C8B"/>
    <w:rsid w:val="00042831"/>
    <w:rsid w:val="00053950"/>
    <w:rsid w:val="000651B0"/>
    <w:rsid w:val="000A215A"/>
    <w:rsid w:val="000A580A"/>
    <w:rsid w:val="000B1A7A"/>
    <w:rsid w:val="000B308C"/>
    <w:rsid w:val="000C5795"/>
    <w:rsid w:val="000C7E55"/>
    <w:rsid w:val="000D73CA"/>
    <w:rsid w:val="000E3F69"/>
    <w:rsid w:val="00100B0C"/>
    <w:rsid w:val="001012AC"/>
    <w:rsid w:val="0010141D"/>
    <w:rsid w:val="00114468"/>
    <w:rsid w:val="00137835"/>
    <w:rsid w:val="00137A2F"/>
    <w:rsid w:val="00154584"/>
    <w:rsid w:val="0016097A"/>
    <w:rsid w:val="0017303A"/>
    <w:rsid w:val="0017323A"/>
    <w:rsid w:val="00173B1D"/>
    <w:rsid w:val="001815F4"/>
    <w:rsid w:val="001A47A3"/>
    <w:rsid w:val="001C1D5A"/>
    <w:rsid w:val="001C3F68"/>
    <w:rsid w:val="001C7E0B"/>
    <w:rsid w:val="001D0780"/>
    <w:rsid w:val="001D36A4"/>
    <w:rsid w:val="001F2B3D"/>
    <w:rsid w:val="001F2E4F"/>
    <w:rsid w:val="001F5AE3"/>
    <w:rsid w:val="002049FD"/>
    <w:rsid w:val="0021641C"/>
    <w:rsid w:val="00221729"/>
    <w:rsid w:val="002413D2"/>
    <w:rsid w:val="00247801"/>
    <w:rsid w:val="0026732F"/>
    <w:rsid w:val="00270335"/>
    <w:rsid w:val="0028262B"/>
    <w:rsid w:val="0028643C"/>
    <w:rsid w:val="002A022C"/>
    <w:rsid w:val="002B2AF9"/>
    <w:rsid w:val="002B4DF7"/>
    <w:rsid w:val="002B743F"/>
    <w:rsid w:val="002D1702"/>
    <w:rsid w:val="002D7EED"/>
    <w:rsid w:val="002E1BAF"/>
    <w:rsid w:val="0030020E"/>
    <w:rsid w:val="00307B16"/>
    <w:rsid w:val="00310B1E"/>
    <w:rsid w:val="00317221"/>
    <w:rsid w:val="00317E82"/>
    <w:rsid w:val="003211FE"/>
    <w:rsid w:val="00325CD0"/>
    <w:rsid w:val="00360661"/>
    <w:rsid w:val="0038661F"/>
    <w:rsid w:val="003A26D1"/>
    <w:rsid w:val="003A3B4F"/>
    <w:rsid w:val="003B44FF"/>
    <w:rsid w:val="003C37E7"/>
    <w:rsid w:val="003C409F"/>
    <w:rsid w:val="003C7340"/>
    <w:rsid w:val="003D07B5"/>
    <w:rsid w:val="003D5878"/>
    <w:rsid w:val="003E66B9"/>
    <w:rsid w:val="003E749F"/>
    <w:rsid w:val="003F6C80"/>
    <w:rsid w:val="0040076B"/>
    <w:rsid w:val="00404B8F"/>
    <w:rsid w:val="004069BC"/>
    <w:rsid w:val="00411568"/>
    <w:rsid w:val="00414C65"/>
    <w:rsid w:val="004164BC"/>
    <w:rsid w:val="00433422"/>
    <w:rsid w:val="00441124"/>
    <w:rsid w:val="004514C1"/>
    <w:rsid w:val="00456D86"/>
    <w:rsid w:val="0046499C"/>
    <w:rsid w:val="00465875"/>
    <w:rsid w:val="004672A1"/>
    <w:rsid w:val="004715A5"/>
    <w:rsid w:val="00471E89"/>
    <w:rsid w:val="00472B42"/>
    <w:rsid w:val="0047453C"/>
    <w:rsid w:val="004B01B4"/>
    <w:rsid w:val="004B2233"/>
    <w:rsid w:val="004C6786"/>
    <w:rsid w:val="004D0EAC"/>
    <w:rsid w:val="004E4660"/>
    <w:rsid w:val="004F3858"/>
    <w:rsid w:val="00510945"/>
    <w:rsid w:val="0052675E"/>
    <w:rsid w:val="0053369D"/>
    <w:rsid w:val="0053646E"/>
    <w:rsid w:val="005545C4"/>
    <w:rsid w:val="00561691"/>
    <w:rsid w:val="005678EC"/>
    <w:rsid w:val="00574969"/>
    <w:rsid w:val="00577263"/>
    <w:rsid w:val="005A6417"/>
    <w:rsid w:val="005D3C62"/>
    <w:rsid w:val="005D539A"/>
    <w:rsid w:val="005E1C9C"/>
    <w:rsid w:val="00600526"/>
    <w:rsid w:val="00604BF6"/>
    <w:rsid w:val="00614343"/>
    <w:rsid w:val="00615A7C"/>
    <w:rsid w:val="00616332"/>
    <w:rsid w:val="00616F24"/>
    <w:rsid w:val="006171E3"/>
    <w:rsid w:val="00617F33"/>
    <w:rsid w:val="00636374"/>
    <w:rsid w:val="00637883"/>
    <w:rsid w:val="00645945"/>
    <w:rsid w:val="00664364"/>
    <w:rsid w:val="006643F1"/>
    <w:rsid w:val="00667449"/>
    <w:rsid w:val="006900E2"/>
    <w:rsid w:val="006960ED"/>
    <w:rsid w:val="006A1492"/>
    <w:rsid w:val="006B0984"/>
    <w:rsid w:val="006B6DFC"/>
    <w:rsid w:val="006B77CB"/>
    <w:rsid w:val="006C0EE2"/>
    <w:rsid w:val="006E1627"/>
    <w:rsid w:val="006E45FF"/>
    <w:rsid w:val="006E5A2C"/>
    <w:rsid w:val="00704433"/>
    <w:rsid w:val="007108F5"/>
    <w:rsid w:val="00725AD3"/>
    <w:rsid w:val="007277F3"/>
    <w:rsid w:val="00731AB6"/>
    <w:rsid w:val="00741F5A"/>
    <w:rsid w:val="00747842"/>
    <w:rsid w:val="007637B1"/>
    <w:rsid w:val="00767660"/>
    <w:rsid w:val="00771EC7"/>
    <w:rsid w:val="00773615"/>
    <w:rsid w:val="00776254"/>
    <w:rsid w:val="00777A4D"/>
    <w:rsid w:val="0078670C"/>
    <w:rsid w:val="00794D07"/>
    <w:rsid w:val="00797655"/>
    <w:rsid w:val="007A0291"/>
    <w:rsid w:val="007A2532"/>
    <w:rsid w:val="007B00C8"/>
    <w:rsid w:val="007C3DAD"/>
    <w:rsid w:val="007C459D"/>
    <w:rsid w:val="007D75B3"/>
    <w:rsid w:val="007D7742"/>
    <w:rsid w:val="007E4F45"/>
    <w:rsid w:val="007E55C8"/>
    <w:rsid w:val="007E7D52"/>
    <w:rsid w:val="007F2157"/>
    <w:rsid w:val="007F4A42"/>
    <w:rsid w:val="007F5AEE"/>
    <w:rsid w:val="00802ABF"/>
    <w:rsid w:val="008064C8"/>
    <w:rsid w:val="00814670"/>
    <w:rsid w:val="00815CA2"/>
    <w:rsid w:val="00833960"/>
    <w:rsid w:val="008451F5"/>
    <w:rsid w:val="00850D22"/>
    <w:rsid w:val="008711A4"/>
    <w:rsid w:val="008936BE"/>
    <w:rsid w:val="008955D0"/>
    <w:rsid w:val="008A1DE7"/>
    <w:rsid w:val="008A2768"/>
    <w:rsid w:val="008B00AF"/>
    <w:rsid w:val="008B2FB4"/>
    <w:rsid w:val="008B4C63"/>
    <w:rsid w:val="008B554D"/>
    <w:rsid w:val="008B597B"/>
    <w:rsid w:val="008C4B9E"/>
    <w:rsid w:val="008E3EB1"/>
    <w:rsid w:val="008E5D35"/>
    <w:rsid w:val="008E7ECF"/>
    <w:rsid w:val="009144DF"/>
    <w:rsid w:val="00915154"/>
    <w:rsid w:val="0091606D"/>
    <w:rsid w:val="00917CE7"/>
    <w:rsid w:val="009458CF"/>
    <w:rsid w:val="00945DBF"/>
    <w:rsid w:val="00953306"/>
    <w:rsid w:val="00957CDC"/>
    <w:rsid w:val="00960DEA"/>
    <w:rsid w:val="0096569F"/>
    <w:rsid w:val="00967B35"/>
    <w:rsid w:val="00970A56"/>
    <w:rsid w:val="00972067"/>
    <w:rsid w:val="00983019"/>
    <w:rsid w:val="009A00C8"/>
    <w:rsid w:val="009A4E00"/>
    <w:rsid w:val="009B061C"/>
    <w:rsid w:val="009C7E44"/>
    <w:rsid w:val="009D0F57"/>
    <w:rsid w:val="009D2F41"/>
    <w:rsid w:val="009E2BEE"/>
    <w:rsid w:val="009E443D"/>
    <w:rsid w:val="009E73AF"/>
    <w:rsid w:val="009F04B4"/>
    <w:rsid w:val="009F321B"/>
    <w:rsid w:val="009F3C22"/>
    <w:rsid w:val="00A04492"/>
    <w:rsid w:val="00A156EA"/>
    <w:rsid w:val="00A17BF8"/>
    <w:rsid w:val="00A22D31"/>
    <w:rsid w:val="00A23A0B"/>
    <w:rsid w:val="00A4181E"/>
    <w:rsid w:val="00A4396D"/>
    <w:rsid w:val="00A44FAD"/>
    <w:rsid w:val="00A5489E"/>
    <w:rsid w:val="00A71613"/>
    <w:rsid w:val="00A72347"/>
    <w:rsid w:val="00A73098"/>
    <w:rsid w:val="00A80FE5"/>
    <w:rsid w:val="00A91468"/>
    <w:rsid w:val="00A97EE5"/>
    <w:rsid w:val="00AA2008"/>
    <w:rsid w:val="00AA2910"/>
    <w:rsid w:val="00AA3B0F"/>
    <w:rsid w:val="00AA5A7E"/>
    <w:rsid w:val="00AA71AC"/>
    <w:rsid w:val="00AB3798"/>
    <w:rsid w:val="00AB400D"/>
    <w:rsid w:val="00AD2AFE"/>
    <w:rsid w:val="00AE610F"/>
    <w:rsid w:val="00AE6A77"/>
    <w:rsid w:val="00B12342"/>
    <w:rsid w:val="00B16C61"/>
    <w:rsid w:val="00B16D43"/>
    <w:rsid w:val="00B25317"/>
    <w:rsid w:val="00B25AC5"/>
    <w:rsid w:val="00B324C1"/>
    <w:rsid w:val="00B34418"/>
    <w:rsid w:val="00B62AA9"/>
    <w:rsid w:val="00B7327D"/>
    <w:rsid w:val="00B84FD1"/>
    <w:rsid w:val="00B85BC6"/>
    <w:rsid w:val="00B86155"/>
    <w:rsid w:val="00B90A92"/>
    <w:rsid w:val="00BB0CB0"/>
    <w:rsid w:val="00BC62CA"/>
    <w:rsid w:val="00BD1A23"/>
    <w:rsid w:val="00BD2226"/>
    <w:rsid w:val="00BD48A4"/>
    <w:rsid w:val="00BD7B3B"/>
    <w:rsid w:val="00BE2660"/>
    <w:rsid w:val="00BE3B36"/>
    <w:rsid w:val="00BF5858"/>
    <w:rsid w:val="00C25344"/>
    <w:rsid w:val="00C32BD8"/>
    <w:rsid w:val="00C651B5"/>
    <w:rsid w:val="00C7263E"/>
    <w:rsid w:val="00C77030"/>
    <w:rsid w:val="00C801E4"/>
    <w:rsid w:val="00C80B03"/>
    <w:rsid w:val="00C84C21"/>
    <w:rsid w:val="00C91A36"/>
    <w:rsid w:val="00CA0D3E"/>
    <w:rsid w:val="00CA0DC2"/>
    <w:rsid w:val="00CA1412"/>
    <w:rsid w:val="00CB26F6"/>
    <w:rsid w:val="00CC324D"/>
    <w:rsid w:val="00CC4ED7"/>
    <w:rsid w:val="00CD2265"/>
    <w:rsid w:val="00CD2314"/>
    <w:rsid w:val="00CD36BF"/>
    <w:rsid w:val="00CD4F5C"/>
    <w:rsid w:val="00CF3000"/>
    <w:rsid w:val="00CF72C3"/>
    <w:rsid w:val="00D1163C"/>
    <w:rsid w:val="00D1400F"/>
    <w:rsid w:val="00D16B8F"/>
    <w:rsid w:val="00D23470"/>
    <w:rsid w:val="00D441A2"/>
    <w:rsid w:val="00D55408"/>
    <w:rsid w:val="00D61BB9"/>
    <w:rsid w:val="00D65DD3"/>
    <w:rsid w:val="00D759FB"/>
    <w:rsid w:val="00D90FFA"/>
    <w:rsid w:val="00D956CA"/>
    <w:rsid w:val="00DA62CC"/>
    <w:rsid w:val="00DB0B07"/>
    <w:rsid w:val="00DB51DE"/>
    <w:rsid w:val="00DC06A1"/>
    <w:rsid w:val="00DC2BF4"/>
    <w:rsid w:val="00DD6A00"/>
    <w:rsid w:val="00DE089E"/>
    <w:rsid w:val="00DE1CE6"/>
    <w:rsid w:val="00DE3F04"/>
    <w:rsid w:val="00DE5EF9"/>
    <w:rsid w:val="00DF422F"/>
    <w:rsid w:val="00DF64B6"/>
    <w:rsid w:val="00E22E89"/>
    <w:rsid w:val="00E27F8B"/>
    <w:rsid w:val="00E45D10"/>
    <w:rsid w:val="00E51ACB"/>
    <w:rsid w:val="00E54F13"/>
    <w:rsid w:val="00E60182"/>
    <w:rsid w:val="00E73EDB"/>
    <w:rsid w:val="00E74AAC"/>
    <w:rsid w:val="00E77E67"/>
    <w:rsid w:val="00E85C17"/>
    <w:rsid w:val="00E85E7C"/>
    <w:rsid w:val="00EC0649"/>
    <w:rsid w:val="00EC3494"/>
    <w:rsid w:val="00ED4A13"/>
    <w:rsid w:val="00ED57EA"/>
    <w:rsid w:val="00EF1EC5"/>
    <w:rsid w:val="00EF601E"/>
    <w:rsid w:val="00F012AA"/>
    <w:rsid w:val="00F01628"/>
    <w:rsid w:val="00F07CC2"/>
    <w:rsid w:val="00F101B9"/>
    <w:rsid w:val="00F1658C"/>
    <w:rsid w:val="00F3311E"/>
    <w:rsid w:val="00F369EA"/>
    <w:rsid w:val="00F42279"/>
    <w:rsid w:val="00F460BD"/>
    <w:rsid w:val="00F46E9B"/>
    <w:rsid w:val="00F51694"/>
    <w:rsid w:val="00F71F3E"/>
    <w:rsid w:val="00F72612"/>
    <w:rsid w:val="00F77AA8"/>
    <w:rsid w:val="00F77D18"/>
    <w:rsid w:val="00F82289"/>
    <w:rsid w:val="00F91A6A"/>
    <w:rsid w:val="00F97C68"/>
    <w:rsid w:val="00FA686D"/>
    <w:rsid w:val="00FA79C5"/>
    <w:rsid w:val="00FB0ADD"/>
    <w:rsid w:val="00FD3A85"/>
    <w:rsid w:val="00FE0CAA"/>
    <w:rsid w:val="04B8C7D5"/>
    <w:rsid w:val="07F62A4D"/>
    <w:rsid w:val="08A31D09"/>
    <w:rsid w:val="0F1C2C0B"/>
    <w:rsid w:val="0F52FDCF"/>
    <w:rsid w:val="15C2AE92"/>
    <w:rsid w:val="17549026"/>
    <w:rsid w:val="18F13822"/>
    <w:rsid w:val="19EF6060"/>
    <w:rsid w:val="1A69668C"/>
    <w:rsid w:val="20FCD29E"/>
    <w:rsid w:val="248221B7"/>
    <w:rsid w:val="2C1A1136"/>
    <w:rsid w:val="2E1708E1"/>
    <w:rsid w:val="348543AE"/>
    <w:rsid w:val="37882DC8"/>
    <w:rsid w:val="41021B95"/>
    <w:rsid w:val="4115E7B1"/>
    <w:rsid w:val="44F19ACD"/>
    <w:rsid w:val="454F2AAF"/>
    <w:rsid w:val="46213839"/>
    <w:rsid w:val="494FBD80"/>
    <w:rsid w:val="4C066312"/>
    <w:rsid w:val="4D3DBB33"/>
    <w:rsid w:val="513E109B"/>
    <w:rsid w:val="556816EC"/>
    <w:rsid w:val="5CB28621"/>
    <w:rsid w:val="5CE21454"/>
    <w:rsid w:val="5F7CAF61"/>
    <w:rsid w:val="63E70288"/>
    <w:rsid w:val="642B5FA1"/>
    <w:rsid w:val="77F05E88"/>
    <w:rsid w:val="7C6CA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5F39F"/>
  <w15:chartTrackingRefBased/>
  <w15:docId w15:val="{F77A80A0-1A25-4F3A-AF4B-5DF422EF4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14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144DF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325CD0"/>
    <w:pPr>
      <w:ind w:left="720"/>
    </w:pPr>
    <w:rPr>
      <w:bCs/>
    </w:rPr>
  </w:style>
  <w:style w:type="table" w:styleId="TableGrid">
    <w:name w:val="Table Grid"/>
    <w:basedOn w:val="TableNormal"/>
    <w:rsid w:val="00D75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967B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67B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67B35"/>
  </w:style>
  <w:style w:type="paragraph" w:styleId="CommentSubject">
    <w:name w:val="annotation subject"/>
    <w:basedOn w:val="CommentText"/>
    <w:next w:val="CommentText"/>
    <w:link w:val="CommentSubjectChar"/>
    <w:rsid w:val="00967B35"/>
    <w:rPr>
      <w:b/>
      <w:bCs/>
    </w:rPr>
  </w:style>
  <w:style w:type="character" w:customStyle="1" w:styleId="CommentSubjectChar">
    <w:name w:val="Comment Subject Char"/>
    <w:link w:val="CommentSubject"/>
    <w:rsid w:val="00967B35"/>
    <w:rPr>
      <w:b/>
      <w:bCs/>
    </w:rPr>
  </w:style>
  <w:style w:type="paragraph" w:styleId="Header">
    <w:name w:val="header"/>
    <w:basedOn w:val="Normal"/>
    <w:link w:val="HeaderChar"/>
    <w:uiPriority w:val="99"/>
    <w:rsid w:val="007D75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D75B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D75B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D75B3"/>
    <w:rPr>
      <w:sz w:val="24"/>
      <w:szCs w:val="24"/>
    </w:rPr>
  </w:style>
  <w:style w:type="character" w:styleId="PageNumber">
    <w:name w:val="page number"/>
    <w:basedOn w:val="DefaultParagraphFont"/>
    <w:rsid w:val="00C84C21"/>
  </w:style>
  <w:style w:type="character" w:styleId="Hyperlink">
    <w:name w:val="Hyperlink"/>
    <w:rsid w:val="00C84C21"/>
    <w:rPr>
      <w:color w:val="0563C1"/>
      <w:u w:val="single"/>
    </w:rPr>
  </w:style>
  <w:style w:type="paragraph" w:styleId="Revision">
    <w:name w:val="Revision"/>
    <w:hidden/>
    <w:uiPriority w:val="99"/>
    <w:semiHidden/>
    <w:rsid w:val="009F04B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9BC"/>
    <w:pPr>
      <w:ind w:left="720"/>
      <w:contextualSpacing/>
    </w:pPr>
  </w:style>
  <w:style w:type="character" w:customStyle="1" w:styleId="BodyTextIndentChar">
    <w:name w:val="Body Text Indent Char"/>
    <w:basedOn w:val="DefaultParagraphFont"/>
    <w:link w:val="BodyTextIndent"/>
    <w:rsid w:val="00042831"/>
    <w:rPr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0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s://iddsi.org/framework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1F5400F870D49970E5C84C88BF942" ma:contentTypeVersion="4" ma:contentTypeDescription="Create a new document." ma:contentTypeScope="" ma:versionID="f01f924abc58065640ab29bf5707f7e0">
  <xsd:schema xmlns:xsd="http://www.w3.org/2001/XMLSchema" xmlns:xs="http://www.w3.org/2001/XMLSchema" xmlns:p="http://schemas.microsoft.com/office/2006/metadata/properties" xmlns:ns2="ecd90d2e-907f-4221-a2d4-46e226244955" targetNamespace="http://schemas.microsoft.com/office/2006/metadata/properties" ma:root="true" ma:fieldsID="0a121a60bcc4ed5403b088bb713e7786" ns2:_="">
    <xsd:import namespace="ecd90d2e-907f-4221-a2d4-46e226244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90d2e-907f-4221-a2d4-46e2262449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8CE925-9A71-4788-8BB7-6BFD96FAE6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7BEC2-13AC-489D-BA5E-905EC6EF9E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B00A3F-34CD-411E-9D06-75B6FC6F04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90d2e-907f-4221-a2d4-46e226244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0</Pages>
  <Words>2026</Words>
  <Characters>1155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deofluoroscopic Swallowing Exam</vt:lpstr>
    </vt:vector>
  </TitlesOfParts>
  <Company>ASHA</Company>
  <LinksUpToDate>false</LinksUpToDate>
  <CharactersWithSpaces>13549</CharactersWithSpaces>
  <SharedDoc>false</SharedDoc>
  <HLinks>
    <vt:vector size="6" baseType="variant">
      <vt:variant>
        <vt:i4>4194378</vt:i4>
      </vt:variant>
      <vt:variant>
        <vt:i4>0</vt:i4>
      </vt:variant>
      <vt:variant>
        <vt:i4>0</vt:i4>
      </vt:variant>
      <vt:variant>
        <vt:i4>5</vt:i4>
      </vt:variant>
      <vt:variant>
        <vt:lpwstr>https://iddsi.org/framewor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fluoroscopic Swallowing Exam</dc:title>
  <dc:subject/>
  <dc:creator>JBROWN</dc:creator>
  <cp:keywords/>
  <cp:lastModifiedBy>Peter McCarthy</cp:lastModifiedBy>
  <cp:revision>111</cp:revision>
  <cp:lastPrinted>2007-06-01T17:45:00Z</cp:lastPrinted>
  <dcterms:created xsi:type="dcterms:W3CDTF">2020-12-16T21:18:00Z</dcterms:created>
  <dcterms:modified xsi:type="dcterms:W3CDTF">2022-02-24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E51F5400F870D49970E5C84C88BF942</vt:lpwstr>
  </property>
</Properties>
</file>